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57AB" w:rsidRPr="00A03E70" w:rsidRDefault="00F974A3" w:rsidP="00ED3FA7">
      <w:pPr>
        <w:pStyle w:val="Address2"/>
        <w:bidi/>
        <w:jc w:val="center"/>
        <w:rPr>
          <w:rFonts w:ascii="IranNastaliq" w:hAnsi="IranNastaliq" w:cs="IranNastaliq"/>
          <w:b/>
          <w:bCs/>
          <w:sz w:val="44"/>
          <w:szCs w:val="44"/>
          <w:rtl/>
        </w:rPr>
      </w:pPr>
      <w:r>
        <w:rPr>
          <w:rFonts w:ascii="IranNastaliq" w:hAnsi="IranNastaliq" w:cs="IranNastaliq" w:hint="cs"/>
          <w:b/>
          <w:bCs/>
          <w:sz w:val="44"/>
          <w:szCs w:val="44"/>
          <w:rtl/>
        </w:rPr>
        <w:t>بسم الله الرحمن الرحیم</w:t>
      </w:r>
      <w:r w:rsidR="00ED3FA7">
        <w:rPr>
          <w:rFonts w:ascii="IranNastaliq" w:hAnsi="IranNastaliq" w:cs="IranNastaliq" w:hint="cs"/>
          <w:b/>
          <w:bCs/>
          <w:sz w:val="44"/>
          <w:szCs w:val="44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ED3FA7">
        <w:rPr>
          <w:rFonts w:ascii="IranNastaliq" w:hAnsi="IranNastaliq" w:cs="IranNastaliq"/>
          <w:b/>
          <w:bCs/>
          <w:noProof/>
          <w:sz w:val="44"/>
          <w:szCs w:val="44"/>
          <w:rtl/>
        </w:rPr>
        <w:drawing>
          <wp:inline distT="0" distB="0" distL="0" distR="0" wp14:anchorId="27E2B41C" wp14:editId="3F24630C">
            <wp:extent cx="537210" cy="628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84" cy="6373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557AB" w:rsidRPr="00ED3FA7" w:rsidRDefault="00B557AB" w:rsidP="00B557AB">
      <w:pPr>
        <w:pStyle w:val="Address2"/>
        <w:bidi/>
        <w:jc w:val="center"/>
        <w:rPr>
          <w:rFonts w:ascii="Tahoma" w:hAnsi="Tahoma" w:cs="Tahoma"/>
          <w:sz w:val="24"/>
          <w:szCs w:val="24"/>
          <w:rtl/>
          <w:lang w:bidi="fa-IR"/>
        </w:rPr>
      </w:pPr>
      <w:r w:rsidRPr="00ED3FA7">
        <w:rPr>
          <w:rFonts w:ascii="Tahoma" w:hAnsi="Tahoma" w:cs="Tahoma" w:hint="cs"/>
          <w:sz w:val="24"/>
          <w:szCs w:val="24"/>
          <w:rtl/>
          <w:lang w:bidi="fa-IR"/>
        </w:rPr>
        <w:t>دکتر</w:t>
      </w:r>
      <w:r w:rsidR="00D06D13">
        <w:rPr>
          <w:rFonts w:ascii="Tahoma" w:hAnsi="Tahoma" w:cs="Tahoma" w:hint="cs"/>
          <w:sz w:val="24"/>
          <w:szCs w:val="24"/>
          <w:rtl/>
          <w:lang w:bidi="fa-IR"/>
        </w:rPr>
        <w:t xml:space="preserve"> </w:t>
      </w:r>
      <w:r w:rsidRPr="00ED3FA7">
        <w:rPr>
          <w:rFonts w:ascii="Tahoma" w:hAnsi="Tahoma" w:cs="Tahoma" w:hint="cs"/>
          <w:sz w:val="24"/>
          <w:szCs w:val="24"/>
          <w:rtl/>
          <w:lang w:bidi="fa-IR"/>
        </w:rPr>
        <w:t>نادره معماريان</w:t>
      </w:r>
    </w:p>
    <w:p w:rsidR="00B557AB" w:rsidRPr="00ED3FA7" w:rsidRDefault="00536976" w:rsidP="00B557AB">
      <w:pPr>
        <w:pStyle w:val="Address2"/>
        <w:bidi/>
        <w:jc w:val="center"/>
        <w:rPr>
          <w:rFonts w:ascii="Tahoma" w:hAnsi="Tahoma" w:cs="Tahoma"/>
          <w:sz w:val="24"/>
          <w:szCs w:val="24"/>
          <w:rtl/>
          <w:lang w:bidi="fa-IR"/>
        </w:rPr>
      </w:pPr>
      <w:r>
        <w:rPr>
          <w:rFonts w:ascii="Tahoma" w:hAnsi="Tahoma" w:cs="Tahoma" w:hint="cs"/>
          <w:sz w:val="24"/>
          <w:szCs w:val="24"/>
          <w:rtl/>
          <w:lang w:bidi="fa-IR"/>
        </w:rPr>
        <w:t>دانشیار</w:t>
      </w:r>
      <w:r w:rsidR="00B557AB" w:rsidRPr="00ED3FA7">
        <w:rPr>
          <w:rFonts w:ascii="Tahoma" w:hAnsi="Tahoma" w:cs="Tahoma" w:hint="cs"/>
          <w:sz w:val="24"/>
          <w:szCs w:val="24"/>
          <w:rtl/>
          <w:lang w:bidi="fa-IR"/>
        </w:rPr>
        <w:t xml:space="preserve"> پزشکی اجتماعی</w:t>
      </w:r>
    </w:p>
    <w:p w:rsidR="00B557AB" w:rsidRPr="00ED3FA7" w:rsidRDefault="00B557AB" w:rsidP="00B557AB">
      <w:pPr>
        <w:pStyle w:val="Address2"/>
        <w:bidi/>
        <w:jc w:val="center"/>
        <w:rPr>
          <w:rFonts w:ascii="Tahoma" w:hAnsi="Tahoma" w:cs="Tahoma"/>
          <w:sz w:val="24"/>
          <w:szCs w:val="24"/>
          <w:rtl/>
          <w:lang w:bidi="fa-IR"/>
        </w:rPr>
      </w:pPr>
      <w:r w:rsidRPr="00ED3FA7">
        <w:rPr>
          <w:rFonts w:ascii="Tahoma" w:hAnsi="Tahoma" w:cs="Tahoma" w:hint="cs"/>
          <w:sz w:val="24"/>
          <w:szCs w:val="24"/>
          <w:rtl/>
          <w:lang w:bidi="fa-IR"/>
        </w:rPr>
        <w:t>عضو هیئت علمی دانشکده علوم رفتاری و سلامت روان</w:t>
      </w:r>
    </w:p>
    <w:p w:rsidR="00B557AB" w:rsidRPr="00ED3FA7" w:rsidRDefault="00B557AB" w:rsidP="00B557AB">
      <w:pPr>
        <w:pStyle w:val="Address2"/>
        <w:bidi/>
        <w:jc w:val="center"/>
        <w:rPr>
          <w:rFonts w:ascii="Tahoma" w:hAnsi="Tahoma" w:cs="Tahoma"/>
          <w:sz w:val="24"/>
          <w:szCs w:val="24"/>
          <w:rtl/>
          <w:lang w:bidi="fa-IR"/>
        </w:rPr>
      </w:pPr>
      <w:r w:rsidRPr="00ED3FA7">
        <w:rPr>
          <w:rFonts w:ascii="Tahoma" w:hAnsi="Tahoma" w:cs="Tahoma" w:hint="cs"/>
          <w:sz w:val="24"/>
          <w:szCs w:val="24"/>
          <w:rtl/>
          <w:lang w:bidi="fa-IR"/>
        </w:rPr>
        <w:t>دانشگاه علوم پزشکی ایران</w:t>
      </w:r>
    </w:p>
    <w:p w:rsidR="00AF6AC4" w:rsidRDefault="0071520A" w:rsidP="0071520A">
      <w:pPr>
        <w:pStyle w:val="Address2"/>
        <w:bidi/>
        <w:jc w:val="center"/>
        <w:rPr>
          <w:rFonts w:ascii="Tahoma" w:hAnsi="Tahoma" w:cs="Tahoma"/>
          <w:b/>
          <w:bCs/>
          <w:sz w:val="24"/>
          <w:szCs w:val="24"/>
          <w:rtl/>
          <w:lang w:bidi="fa-IR"/>
        </w:rPr>
      </w:pPr>
      <w:r w:rsidRPr="0071520A">
        <w:rPr>
          <w:rFonts w:ascii="Tahoma" w:hAnsi="Tahoma" w:cs="Tahoma"/>
          <w:b/>
          <w:bCs/>
          <w:sz w:val="24"/>
          <w:szCs w:val="24"/>
          <w:lang w:bidi="fa-IR"/>
        </w:rPr>
        <w:t>https://isid.research.ac.ir/Nadereh_Memaryan</w:t>
      </w:r>
    </w:p>
    <w:p w:rsidR="00AF6AC4" w:rsidRPr="00AF6AC4" w:rsidRDefault="00536976" w:rsidP="00310AB7">
      <w:pPr>
        <w:tabs>
          <w:tab w:val="right" w:pos="2720"/>
        </w:tabs>
        <w:bidi/>
        <w:spacing w:after="0"/>
        <w:ind w:left="242"/>
        <w:jc w:val="center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مدیرگروه سلامت روان</w:t>
      </w:r>
    </w:p>
    <w:p w:rsidR="00AF6AC4" w:rsidRPr="00AF6AC4" w:rsidRDefault="00C47071" w:rsidP="00AF6AC4">
      <w:pPr>
        <w:tabs>
          <w:tab w:val="right" w:pos="2720"/>
        </w:tabs>
        <w:bidi/>
        <w:spacing w:after="0"/>
        <w:ind w:left="242"/>
        <w:jc w:val="center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رپرست</w:t>
      </w:r>
      <w:r w:rsidR="00AF6AC4" w:rsidRPr="00AF6AC4">
        <w:rPr>
          <w:rFonts w:ascii="Tahoma" w:hAnsi="Tahoma" w:cs="Tahoma" w:hint="cs"/>
          <w:rtl/>
        </w:rPr>
        <w:t xml:space="preserve"> مرکز تحقیقات </w:t>
      </w:r>
      <w:r w:rsidR="00AF6AC4">
        <w:rPr>
          <w:rFonts w:ascii="Tahoma" w:hAnsi="Tahoma" w:cs="Tahoma" w:hint="cs"/>
          <w:rtl/>
        </w:rPr>
        <w:t xml:space="preserve">سلامت معنوی </w:t>
      </w:r>
    </w:p>
    <w:p w:rsidR="00AF6AC4" w:rsidRPr="00ED3FA7" w:rsidRDefault="00AF6AC4" w:rsidP="00ED3FA7">
      <w:pPr>
        <w:tabs>
          <w:tab w:val="right" w:pos="2720"/>
        </w:tabs>
        <w:bidi/>
        <w:spacing w:after="0"/>
        <w:ind w:left="242"/>
        <w:jc w:val="center"/>
        <w:rPr>
          <w:rFonts w:ascii="Tahoma" w:hAnsi="Tahoma" w:cs="Tahoma"/>
          <w:rtl/>
        </w:rPr>
      </w:pPr>
      <w:r w:rsidRPr="00AF6AC4">
        <w:rPr>
          <w:rFonts w:ascii="Tahoma" w:hAnsi="Tahoma" w:cs="Tahoma" w:hint="cs"/>
          <w:rtl/>
        </w:rPr>
        <w:t>معاون اجرایی مرکز ت</w:t>
      </w:r>
      <w:r>
        <w:rPr>
          <w:rFonts w:ascii="Tahoma" w:hAnsi="Tahoma" w:cs="Tahoma" w:hint="cs"/>
          <w:rtl/>
        </w:rPr>
        <w:t xml:space="preserve">وسعه مطالعات بین رشته ای </w:t>
      </w:r>
      <w:r w:rsidR="00D94109">
        <w:rPr>
          <w:rFonts w:ascii="Tahoma" w:hAnsi="Tahoma" w:cs="Tahoma" w:hint="cs"/>
          <w:rtl/>
        </w:rPr>
        <w:t>معارف اسلامی و علوم سلامت</w:t>
      </w:r>
    </w:p>
    <w:p w:rsidR="00B557AB" w:rsidRDefault="00E64F16" w:rsidP="00B557AB">
      <w:pPr>
        <w:pStyle w:val="Address2"/>
        <w:bidi/>
        <w:ind w:left="-246" w:firstLine="246"/>
        <w:jc w:val="center"/>
        <w:rPr>
          <w:rStyle w:val="Hyperlink"/>
          <w:rFonts w:ascii="Tahoma" w:hAnsi="Tahoma" w:cs="Tahoma"/>
          <w:b/>
          <w:bCs/>
          <w:rtl/>
          <w:lang w:bidi="fa-IR"/>
        </w:rPr>
      </w:pPr>
      <w:hyperlink r:id="rId8" w:history="1">
        <w:r w:rsidR="00B557AB" w:rsidRPr="00B101BC">
          <w:rPr>
            <w:rStyle w:val="Hyperlink"/>
            <w:rFonts w:ascii="Tahoma" w:hAnsi="Tahoma" w:cs="Tahoma"/>
            <w:b/>
            <w:bCs/>
            <w:lang w:bidi="fa-IR"/>
          </w:rPr>
          <w:t>naderememaryan@yahoo.com</w:t>
        </w:r>
      </w:hyperlink>
    </w:p>
    <w:p w:rsidR="00F974A3" w:rsidRDefault="00F974A3" w:rsidP="00F974A3">
      <w:pPr>
        <w:pStyle w:val="Address2"/>
        <w:bidi/>
        <w:ind w:left="-246" w:firstLine="246"/>
        <w:jc w:val="center"/>
      </w:pPr>
      <w:r>
        <w:rPr>
          <w:rStyle w:val="Hyperlink"/>
          <w:rFonts w:ascii="Tahoma" w:hAnsi="Tahoma" w:cs="Tahoma"/>
          <w:b/>
          <w:bCs/>
          <w:lang w:bidi="fa-IR"/>
        </w:rPr>
        <w:t>memaryan.n@iums.ac.ir</w:t>
      </w:r>
    </w:p>
    <w:p w:rsidR="00D94109" w:rsidRPr="00F64ED0" w:rsidRDefault="00D94109" w:rsidP="00D94109">
      <w:pPr>
        <w:pStyle w:val="Address2"/>
        <w:bidi/>
        <w:ind w:left="-246" w:firstLine="246"/>
        <w:jc w:val="center"/>
        <w:rPr>
          <w:rFonts w:ascii="Tahoma" w:hAnsi="Tahoma" w:cs="Tahoma"/>
          <w:rtl/>
          <w:lang w:bidi="fa-IR"/>
        </w:rPr>
      </w:pPr>
      <w:r>
        <w:rPr>
          <w:rFonts w:ascii="Tahoma" w:hAnsi="Tahoma" w:cs="Tahoma" w:hint="cs"/>
          <w:b/>
          <w:bCs/>
          <w:rtl/>
          <w:lang w:bidi="fa-IR"/>
        </w:rPr>
        <w:t xml:space="preserve">  </w:t>
      </w:r>
      <w:r w:rsidRPr="00F64ED0">
        <w:rPr>
          <w:rFonts w:ascii="Tahoma" w:hAnsi="Tahoma" w:cs="Tahoma" w:hint="cs"/>
          <w:rtl/>
          <w:lang w:bidi="fa-IR"/>
        </w:rPr>
        <w:t>همراه:09123868966</w:t>
      </w:r>
    </w:p>
    <w:p w:rsidR="00D94109" w:rsidRDefault="00D94109" w:rsidP="00D94109">
      <w:pPr>
        <w:tabs>
          <w:tab w:val="right" w:pos="2720"/>
        </w:tabs>
        <w:bidi/>
        <w:spacing w:after="0" w:line="240" w:lineRule="auto"/>
        <w:rPr>
          <w:rFonts w:ascii="Tahoma" w:hAnsi="Tahoma" w:cs="Tahoma"/>
          <w:b/>
          <w:bCs/>
        </w:rPr>
      </w:pPr>
      <w:r w:rsidRPr="00F974A3">
        <w:rPr>
          <w:rFonts w:ascii="Tahoma" w:hAnsi="Tahoma" w:cs="Tahoma" w:hint="cs"/>
          <w:b/>
          <w:bCs/>
          <w:rtl/>
        </w:rPr>
        <w:t xml:space="preserve"> مشخصات فردی</w:t>
      </w:r>
    </w:p>
    <w:p w:rsidR="00D94109" w:rsidRPr="00F974A3" w:rsidRDefault="00D94109" w:rsidP="00D94109">
      <w:pPr>
        <w:tabs>
          <w:tab w:val="right" w:pos="2720"/>
        </w:tabs>
        <w:bidi/>
        <w:spacing w:after="0" w:line="240" w:lineRule="auto"/>
        <w:rPr>
          <w:rFonts w:ascii="Tahoma" w:hAnsi="Tahoma" w:cs="Tahoma"/>
          <w:b/>
          <w:bCs/>
          <w:rtl/>
        </w:rPr>
      </w:pPr>
    </w:p>
    <w:p w:rsidR="00D94109" w:rsidRPr="005906E3" w:rsidRDefault="00D94109" w:rsidP="00D94109">
      <w:pPr>
        <w:pStyle w:val="ListParagraph"/>
        <w:numPr>
          <w:ilvl w:val="0"/>
          <w:numId w:val="5"/>
        </w:numPr>
        <w:tabs>
          <w:tab w:val="right" w:pos="2720"/>
        </w:tabs>
        <w:bidi/>
        <w:spacing w:after="0" w:line="240" w:lineRule="auto"/>
        <w:rPr>
          <w:rFonts w:ascii="Tahoma" w:hAnsi="Tahoma" w:cs="Tahoma"/>
          <w:rtl/>
        </w:rPr>
      </w:pPr>
      <w:r w:rsidRPr="005906E3">
        <w:rPr>
          <w:rFonts w:ascii="Tahoma" w:hAnsi="Tahoma" w:cs="Tahoma"/>
          <w:rtl/>
        </w:rPr>
        <w:t>تاریخ تولد: 1352</w:t>
      </w:r>
    </w:p>
    <w:p w:rsidR="00D94109" w:rsidRPr="005906E3" w:rsidRDefault="00D94109" w:rsidP="00D94109">
      <w:pPr>
        <w:pStyle w:val="ListParagraph"/>
        <w:numPr>
          <w:ilvl w:val="0"/>
          <w:numId w:val="5"/>
        </w:numPr>
        <w:tabs>
          <w:tab w:val="right" w:pos="2720"/>
        </w:tabs>
        <w:bidi/>
        <w:spacing w:after="0" w:line="240" w:lineRule="auto"/>
        <w:rPr>
          <w:rFonts w:ascii="Tahoma" w:hAnsi="Tahoma" w:cs="Tahoma"/>
          <w:rtl/>
        </w:rPr>
      </w:pPr>
      <w:r w:rsidRPr="005906E3">
        <w:rPr>
          <w:rFonts w:ascii="Tahoma" w:hAnsi="Tahoma" w:cs="Tahoma"/>
          <w:rtl/>
        </w:rPr>
        <w:t>محل تولد: ساوه</w:t>
      </w:r>
    </w:p>
    <w:p w:rsidR="00D94109" w:rsidRPr="005906E3" w:rsidRDefault="00D94109" w:rsidP="00D94109">
      <w:pPr>
        <w:pStyle w:val="ListParagraph"/>
        <w:numPr>
          <w:ilvl w:val="0"/>
          <w:numId w:val="5"/>
        </w:numPr>
        <w:tabs>
          <w:tab w:val="right" w:pos="2720"/>
        </w:tabs>
        <w:bidi/>
        <w:spacing w:after="0" w:line="240" w:lineRule="auto"/>
        <w:rPr>
          <w:rFonts w:ascii="Tahoma" w:hAnsi="Tahoma" w:cs="Tahoma"/>
        </w:rPr>
      </w:pPr>
      <w:r w:rsidRPr="005906E3">
        <w:rPr>
          <w:rFonts w:ascii="Tahoma" w:hAnsi="Tahoma" w:cs="Tahoma"/>
          <w:rtl/>
        </w:rPr>
        <w:t>وضعیت تاهل: متاهل</w:t>
      </w:r>
    </w:p>
    <w:p w:rsidR="00D94109" w:rsidRDefault="00D94109" w:rsidP="00D94109">
      <w:pPr>
        <w:pStyle w:val="ListParagraph"/>
        <w:numPr>
          <w:ilvl w:val="0"/>
          <w:numId w:val="5"/>
        </w:numPr>
        <w:tabs>
          <w:tab w:val="right" w:pos="2720"/>
        </w:tabs>
        <w:bidi/>
        <w:spacing w:after="0" w:line="240" w:lineRule="auto"/>
        <w:rPr>
          <w:rFonts w:ascii="Tahoma" w:hAnsi="Tahoma" w:cs="Tahoma"/>
        </w:rPr>
      </w:pPr>
      <w:r w:rsidRPr="005906E3">
        <w:rPr>
          <w:rFonts w:ascii="Tahoma" w:hAnsi="Tahoma" w:cs="Tahoma"/>
          <w:rtl/>
        </w:rPr>
        <w:t xml:space="preserve">فارغ التحصیل رشته تخصصي پزشكي اجتماعي از دانشگاه علوم پزشكي </w:t>
      </w:r>
      <w:r w:rsidRPr="005906E3">
        <w:rPr>
          <w:rFonts w:ascii="Tahoma" w:hAnsi="Tahoma" w:cs="Tahoma" w:hint="cs"/>
          <w:rtl/>
        </w:rPr>
        <w:t>ایران</w:t>
      </w:r>
      <w:r w:rsidRPr="005906E3">
        <w:rPr>
          <w:rFonts w:ascii="Tahoma" w:hAnsi="Tahoma" w:cs="Tahoma"/>
          <w:rtl/>
        </w:rPr>
        <w:t xml:space="preserve"> 1385</w:t>
      </w:r>
    </w:p>
    <w:p w:rsidR="00D94109" w:rsidRDefault="00D94109" w:rsidP="00D94109">
      <w:pPr>
        <w:tabs>
          <w:tab w:val="right" w:pos="2720"/>
        </w:tabs>
        <w:bidi/>
        <w:spacing w:after="0" w:line="240" w:lineRule="auto"/>
        <w:rPr>
          <w:rFonts w:ascii="Tahoma" w:hAnsi="Tahoma" w:cs="Tahoma"/>
          <w:rtl/>
        </w:rPr>
      </w:pPr>
    </w:p>
    <w:p w:rsidR="00D94109" w:rsidRDefault="00D94109" w:rsidP="00D94109">
      <w:pPr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  <w:b/>
          <w:bCs/>
          <w:rtl/>
        </w:rPr>
      </w:pPr>
      <w:r w:rsidRPr="00F974A3">
        <w:rPr>
          <w:rFonts w:ascii="Tahoma" w:hAnsi="Tahoma" w:cs="Tahoma" w:hint="cs"/>
          <w:b/>
          <w:bCs/>
          <w:rtl/>
        </w:rPr>
        <w:t>سوابق کاری و اجرایی</w:t>
      </w:r>
    </w:p>
    <w:p w:rsidR="00D94109" w:rsidRPr="00F974A3" w:rsidRDefault="00D94109" w:rsidP="00D94109">
      <w:pPr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  <w:b/>
          <w:bCs/>
        </w:rPr>
      </w:pPr>
    </w:p>
    <w:p w:rsidR="00D94109" w:rsidRDefault="00D94109" w:rsidP="00D94109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rPr>
          <w:rFonts w:ascii="Tahoma" w:hAnsi="Tahoma" w:cs="Tahoma"/>
        </w:rPr>
      </w:pPr>
      <w:r w:rsidRPr="00F04FF4">
        <w:rPr>
          <w:rFonts w:ascii="Tahoma" w:hAnsi="Tahoma" w:cs="Tahoma"/>
          <w:rtl/>
        </w:rPr>
        <w:t>سرپرست درمانگاه شبانه روزي شهيد مصطفي خميني ساوه 1379-1378</w:t>
      </w:r>
    </w:p>
    <w:p w:rsidR="00D94109" w:rsidRDefault="00D94109" w:rsidP="00D94109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rPr>
          <w:rFonts w:ascii="Tahoma" w:hAnsi="Tahoma" w:cs="Tahoma"/>
        </w:rPr>
      </w:pPr>
      <w:r w:rsidRPr="00F04FF4">
        <w:rPr>
          <w:rFonts w:ascii="Tahoma" w:hAnsi="Tahoma" w:cs="Tahoma"/>
          <w:rtl/>
        </w:rPr>
        <w:t>كارشناس</w:t>
      </w:r>
      <w:r>
        <w:rPr>
          <w:rFonts w:ascii="Tahoma" w:hAnsi="Tahoma" w:cs="Tahoma" w:hint="cs"/>
          <w:rtl/>
        </w:rPr>
        <w:t xml:space="preserve"> وقت</w:t>
      </w:r>
      <w:r w:rsidRPr="00F04FF4">
        <w:rPr>
          <w:rFonts w:ascii="Tahoma" w:hAnsi="Tahoma" w:cs="Tahoma"/>
          <w:rtl/>
        </w:rPr>
        <w:t xml:space="preserve"> اداره سلامت اجتماعي</w:t>
      </w:r>
      <w:r>
        <w:rPr>
          <w:rFonts w:ascii="Tahoma" w:hAnsi="Tahoma" w:cs="Tahoma" w:hint="cs"/>
          <w:rtl/>
        </w:rPr>
        <w:t xml:space="preserve"> وزارت بهداشت 1391-1389</w:t>
      </w:r>
    </w:p>
    <w:p w:rsidR="00D94109" w:rsidRDefault="00D94109" w:rsidP="00D94109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مسئول وقت</w:t>
      </w:r>
      <w:r w:rsidRPr="00F04FF4">
        <w:rPr>
          <w:rFonts w:ascii="Tahoma" w:hAnsi="Tahoma" w:cs="Tahoma"/>
          <w:rtl/>
        </w:rPr>
        <w:t xml:space="preserve"> برنامه هاي</w:t>
      </w:r>
      <w:r>
        <w:rPr>
          <w:rFonts w:ascii="Tahoma" w:hAnsi="Tahoma" w:cs="Tahoma" w:hint="cs"/>
          <w:rtl/>
          <w:lang w:bidi="fa-IR"/>
        </w:rPr>
        <w:t xml:space="preserve"> </w:t>
      </w:r>
      <w:r w:rsidR="00536976">
        <w:rPr>
          <w:rFonts w:ascii="Tahoma" w:hAnsi="Tahoma" w:cs="Tahoma" w:hint="cs"/>
          <w:rtl/>
          <w:lang w:bidi="fa-IR"/>
        </w:rPr>
        <w:t xml:space="preserve">پیشگیری از مصرف </w:t>
      </w:r>
      <w:r w:rsidRPr="00F04FF4">
        <w:rPr>
          <w:rFonts w:ascii="Tahoma" w:hAnsi="Tahoma" w:cs="Tahoma"/>
          <w:rtl/>
        </w:rPr>
        <w:t xml:space="preserve">الكل </w:t>
      </w:r>
      <w:r>
        <w:rPr>
          <w:rFonts w:ascii="Tahoma" w:hAnsi="Tahoma" w:cs="Tahoma" w:hint="cs"/>
          <w:rtl/>
        </w:rPr>
        <w:t>وزارت بهداشت1392-1390</w:t>
      </w:r>
    </w:p>
    <w:p w:rsidR="00D94109" w:rsidRPr="00536976" w:rsidRDefault="00D94109" w:rsidP="0053697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عضو كميته ملي پیشگیری و مبارزه با مشروبات الكليِ شورای اجتماعی كشور1392-1390</w:t>
      </w:r>
    </w:p>
    <w:p w:rsidR="00D94109" w:rsidRDefault="00D94109" w:rsidP="00D94109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هماهنگ کننده واحد مدیریت دانش بالینی (</w:t>
      </w:r>
      <w:r>
        <w:rPr>
          <w:rFonts w:ascii="Tahoma" w:hAnsi="Tahoma" w:cs="Tahoma"/>
        </w:rPr>
        <w:t>KMU</w:t>
      </w:r>
      <w:r>
        <w:rPr>
          <w:rFonts w:ascii="Tahoma" w:hAnsi="Tahoma" w:cs="Tahoma" w:hint="cs"/>
          <w:rtl/>
          <w:lang w:bidi="fa-IR"/>
        </w:rPr>
        <w:t xml:space="preserve">) سلامت معنوی </w:t>
      </w:r>
      <w:r>
        <w:rPr>
          <w:rFonts w:ascii="Tahoma" w:hAnsi="Tahoma" w:cs="Tahoma" w:hint="cs"/>
          <w:rtl/>
        </w:rPr>
        <w:t xml:space="preserve">(زیر نظر معاونت درمان وزارت بهداشت) از ابتدای 1392 </w:t>
      </w:r>
    </w:p>
    <w:p w:rsidR="00D94109" w:rsidRDefault="00D94109" w:rsidP="00D94109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C8098B">
        <w:rPr>
          <w:rFonts w:ascii="Tahoma" w:hAnsi="Tahoma" w:cs="Tahoma" w:hint="cs"/>
          <w:rtl/>
        </w:rPr>
        <w:t>عضو گروه سلامت معنویِ فرهنگستان علوم پزشکی از نیمه دوم1392</w:t>
      </w:r>
    </w:p>
    <w:p w:rsidR="00D94109" w:rsidRDefault="00D94109" w:rsidP="00D94109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C8098B">
        <w:rPr>
          <w:rFonts w:ascii="Tahoma" w:hAnsi="Tahoma" w:cs="Tahoma" w:hint="cs"/>
          <w:rtl/>
        </w:rPr>
        <w:t>مشاور علمی كميته ملي پیشگیری و مبارزه با مشروبات الكليِ شورای اجتماعی كشور از 1394</w:t>
      </w:r>
    </w:p>
    <w:p w:rsidR="00536976" w:rsidRDefault="00536976" w:rsidP="0053697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عضو هیات علمی دفتر مطالعات اسلامی در بهداشت روان از 1394 تا 1396</w:t>
      </w:r>
    </w:p>
    <w:p w:rsidR="00456236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 xml:space="preserve">عضو هیات علمی گروه سلامت روان </w:t>
      </w:r>
      <w:r w:rsidRPr="004C724A">
        <w:rPr>
          <w:rFonts w:ascii="Tahoma" w:hAnsi="Tahoma" w:cs="Tahoma" w:hint="cs"/>
          <w:b/>
          <w:bCs/>
          <w:rtl/>
        </w:rPr>
        <w:t>دانشگاه علوم پزشکی ایران</w:t>
      </w:r>
      <w:r>
        <w:rPr>
          <w:rFonts w:ascii="Tahoma" w:hAnsi="Tahoma" w:cs="Tahoma" w:hint="cs"/>
          <w:rtl/>
        </w:rPr>
        <w:t xml:space="preserve"> از 1395</w:t>
      </w:r>
    </w:p>
    <w:p w:rsidR="00D94109" w:rsidRDefault="00D94109" w:rsidP="004C724A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ر گروه توانمندسازی دانشجویان ارشد و دکتری دانشگاه 1396 - 1395</w:t>
      </w:r>
    </w:p>
    <w:p w:rsidR="00D94109" w:rsidRDefault="00D94109" w:rsidP="00D94109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مسئول کمیته تحقیقات دانشجویی دانشکده علوم رفتاری و سلامت روان از 1395</w:t>
      </w:r>
      <w:r w:rsidR="00536976">
        <w:rPr>
          <w:rFonts w:ascii="Tahoma" w:hAnsi="Tahoma" w:cs="Tahoma" w:hint="cs"/>
          <w:rtl/>
        </w:rPr>
        <w:t xml:space="preserve"> تا 1400</w:t>
      </w:r>
    </w:p>
    <w:p w:rsidR="00D94109" w:rsidRDefault="00D94109" w:rsidP="00D94109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معاون پژوهشی مرکز تحقیقات سلامت معنوی از 1396</w:t>
      </w:r>
      <w:r w:rsidR="00C47071">
        <w:rPr>
          <w:rFonts w:ascii="Tahoma" w:hAnsi="Tahoma" w:cs="Tahoma" w:hint="cs"/>
          <w:rtl/>
        </w:rPr>
        <w:t xml:space="preserve"> تا 1400</w:t>
      </w:r>
    </w:p>
    <w:p w:rsidR="00C8098B" w:rsidRDefault="00D94109" w:rsidP="00F64ED0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معاون اجرایی مرکز توسعه مطالعات بین رشته ای از 1396</w:t>
      </w:r>
    </w:p>
    <w:p w:rsidR="00536976" w:rsidRDefault="00536976" w:rsidP="0053697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عضو بسیج جامعه پزشکی از 1397</w:t>
      </w:r>
    </w:p>
    <w:p w:rsidR="00536976" w:rsidRDefault="00536976" w:rsidP="0053697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مدیر گروه سلامت روان دانشگاه علوم پزشکی ایران از 1400</w:t>
      </w:r>
    </w:p>
    <w:p w:rsidR="00C47071" w:rsidRDefault="00C47071" w:rsidP="00C4707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رپرست مرکز تحقیقات سلامت معنوی از 1400</w:t>
      </w:r>
    </w:p>
    <w:p w:rsidR="004C724A" w:rsidRPr="00F64ED0" w:rsidRDefault="004C724A" w:rsidP="004C724A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  <w:rtl/>
        </w:rPr>
      </w:pPr>
      <w:r>
        <w:rPr>
          <w:rFonts w:ascii="Tahoma" w:hAnsi="Tahoma" w:cs="Tahoma" w:hint="cs"/>
          <w:rtl/>
          <w:lang w:bidi="fa-IR"/>
        </w:rPr>
        <w:t>مسئول دپارتمان مراقبت معنوی از 1401</w:t>
      </w:r>
    </w:p>
    <w:p w:rsidR="00536976" w:rsidRDefault="00536976" w:rsidP="00456236">
      <w:pPr>
        <w:tabs>
          <w:tab w:val="left" w:pos="2160"/>
        </w:tabs>
        <w:bidi/>
        <w:rPr>
          <w:rFonts w:ascii="Tahoma" w:hAnsi="Tahoma" w:cs="Tahoma"/>
          <w:b/>
          <w:bCs/>
          <w:rtl/>
          <w:lang w:bidi="fa-IR"/>
        </w:rPr>
      </w:pPr>
    </w:p>
    <w:p w:rsidR="00456236" w:rsidRPr="00F974A3" w:rsidRDefault="00456236" w:rsidP="00536976">
      <w:pPr>
        <w:tabs>
          <w:tab w:val="left" w:pos="2160"/>
        </w:tabs>
        <w:bidi/>
        <w:rPr>
          <w:rFonts w:ascii="Tahoma" w:hAnsi="Tahoma" w:cs="Tahoma"/>
          <w:b/>
          <w:bCs/>
          <w:lang w:bidi="fa-IR"/>
        </w:rPr>
      </w:pPr>
      <w:r>
        <w:rPr>
          <w:rFonts w:ascii="Tahoma" w:hAnsi="Tahoma" w:cs="Tahoma" w:hint="cs"/>
          <w:b/>
          <w:bCs/>
          <w:rtl/>
          <w:lang w:bidi="fa-IR"/>
        </w:rPr>
        <w:t>حضور در مجامع علمی</w:t>
      </w:r>
    </w:p>
    <w:p w:rsidR="00456236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 xml:space="preserve">  عضو انجمن علمي پزشكي اجتماعي (از سال 1385)</w:t>
      </w:r>
    </w:p>
    <w:p w:rsidR="00456236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 xml:space="preserve">  شرکت در کنگره پیشگیری از سوء مصرف مواد (دانشگاه علوم بهزیستی و توانبخشی-1388)</w:t>
      </w:r>
    </w:p>
    <w:p w:rsidR="00456236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 xml:space="preserve">  شرکت در سمینار بررسی آسیب های کودکان کار و خیابان (دانشگاه علوم پزشكي تهران-1389)</w:t>
      </w:r>
    </w:p>
    <w:p w:rsidR="00456236" w:rsidRPr="00271075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 xml:space="preserve">  شرکت در سمینار متخصصان پزشکی اجتماعی ایران (دانشگاه علوم پزشكي تهران-1389)</w:t>
      </w:r>
    </w:p>
    <w:p w:rsidR="00456236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عضو كارگروه </w:t>
      </w:r>
      <w:r w:rsidRPr="00E21A53">
        <w:rPr>
          <w:rFonts w:ascii="Tahoma" w:hAnsi="Tahoma" w:cs="Tahoma" w:hint="cs"/>
          <w:rtl/>
          <w:lang w:bidi="fa-IR"/>
        </w:rPr>
        <w:t>تخصصي سلامت</w:t>
      </w:r>
      <w:r>
        <w:rPr>
          <w:rFonts w:ascii="Tahoma" w:hAnsi="Tahoma" w:cs="Tahoma" w:hint="cs"/>
          <w:rtl/>
          <w:lang w:bidi="fa-IR"/>
        </w:rPr>
        <w:t xml:space="preserve"> رواني اجتماعي جهت تدوين نقشه تحول نظام سلامت (وزارت بهداشت-1389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 سخنران در  كارگاه آموزشي سلامت روان كشور ( گيلان-1390 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 شرکت در کنگره پایه های زیستی اعتیاد (دانشگاه علوم پزشکی تهران-1390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 سخنران در دومين کنفرانس گزارش های جهاني سلامت (دانشگاه علوم پزشكي تهران-1390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 عضو پانل در نشست تخصصی در حوزه اعتیاد: مدل های پیشگیری و نقد برنامه های کشور   (انستیتو روانپزشکی تهران-1391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 سخنران در همايش رئيس پليسان راهور كشور (تهران-شهرك آزمايش-1392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 سخنران در کارگاه</w:t>
      </w:r>
      <w:r w:rsidRPr="00E21A53">
        <w:rPr>
          <w:rFonts w:ascii="Tahoma" w:hAnsi="Tahoma" w:cs="Tahoma"/>
        </w:rPr>
        <w:t>TOT</w:t>
      </w:r>
      <w:r w:rsidRPr="00E21A53">
        <w:rPr>
          <w:rFonts w:ascii="Tahoma" w:hAnsi="Tahoma" w:cs="Tahoma" w:hint="cs"/>
          <w:rtl/>
        </w:rPr>
        <w:t>درمان مسمومیت با متانول (وزارت بهداشت-1392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 عضو پانل ارائه مقالات در هفتمين كنگره بين المللي دانش اعتياد (دانشگاه علوم پزشکی ایران-1392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 سخنران در گردهمایی دفتر مطالعات اسلامي (انستيتو روانپزشكي تهران-1392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  <w:lang w:bidi="fa-IR"/>
        </w:rPr>
        <w:t xml:space="preserve"> سخنران در کارگاه کشوری پیشگیری از مصرف الکل (وزارت بهداشت -1392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سخنران در اولین همایش سلامت معنوی (دانشگاه علوم پزشکی شهید بهشتی-1392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 xml:space="preserve"> سخنران </w:t>
      </w:r>
      <w:r w:rsidRPr="00E21A53">
        <w:rPr>
          <w:rFonts w:ascii="Tahoma" w:hAnsi="Tahoma" w:cs="Tahoma" w:hint="cs"/>
          <w:rtl/>
          <w:lang w:bidi="fa-IR"/>
        </w:rPr>
        <w:t>و عضو کمیته علمیِ</w:t>
      </w:r>
      <w:r w:rsidRPr="00E21A53">
        <w:rPr>
          <w:rFonts w:ascii="Tahoma" w:hAnsi="Tahoma" w:cs="Tahoma" w:hint="cs"/>
          <w:rtl/>
        </w:rPr>
        <w:t xml:space="preserve"> اولین کنگره بین المللی سوء مصرف الکل (دانشگاه علوم پزشکی مشهد-1393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>مدرس در کارگاه آموزشی شرح حال معنوی  (انستيتو روانپزشكي تهران1393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>سخنران و عضو پانل در دومین همایش ملی سلامت معنوی (دانشگاه علوم پزشکی شهید بهشتی-1393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>سخنران و عضو پانل در همایش بین المللی مشاوره با رویکرد دین و معنویت (انجمن مشاوره ایران-1393)</w:t>
      </w:r>
    </w:p>
    <w:p w:rsidR="00456236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>سخنران و عضو پانلِ معنویت و سلامت جنسی در همایش ملی سلامت جنسی و خانواده (انجمن سلامت خانواده-1394)</w:t>
      </w:r>
    </w:p>
    <w:p w:rsidR="00456236" w:rsidRPr="00D124ED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  <w:lang w:bidi="fa-IR"/>
        </w:rPr>
        <w:t>سخنران و عضو پانل در کنگره دانش اعتیاد (</w:t>
      </w:r>
      <w:r>
        <w:rPr>
          <w:rFonts w:ascii="Tahoma" w:hAnsi="Tahoma" w:cs="Tahoma" w:hint="cs"/>
          <w:rtl/>
        </w:rPr>
        <w:t>دانشگاه علوم پزشکی ایران</w:t>
      </w:r>
      <w:r>
        <w:rPr>
          <w:rFonts w:ascii="Tahoma" w:hAnsi="Tahoma" w:cs="Tahoma" w:hint="cs"/>
          <w:rtl/>
          <w:lang w:bidi="fa-IR"/>
        </w:rPr>
        <w:t>-1395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>سخنران و عضو پانل در همایش نماز و سلامت روان (انجمن روانشناسی دانشگاه تهران-1395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>مدرس در کارگاه پروپوزال نویسی (انستيتو روانپزشكي تهر</w:t>
      </w:r>
      <w:r w:rsidRPr="00E21A53">
        <w:rPr>
          <w:rFonts w:ascii="Tahoma" w:hAnsi="Tahoma" w:cs="Tahoma" w:hint="cs"/>
          <w:rtl/>
          <w:lang w:bidi="fa-IR"/>
        </w:rPr>
        <w:t>ان-1395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>سخنران در گردهمایی دفتر مطالعات اسلامي (انستيتو روانپزشكي تهران-1395)</w:t>
      </w:r>
    </w:p>
    <w:p w:rsidR="00456236" w:rsidRPr="00E21A53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>عضو پانل چالش های مشاوره معنوی (انستيتو روانپزشكي تهران-1395)</w:t>
      </w:r>
    </w:p>
    <w:p w:rsidR="00456236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 w:rsidRPr="00E21A53">
        <w:rPr>
          <w:rFonts w:ascii="Tahoma" w:hAnsi="Tahoma" w:cs="Tahoma" w:hint="cs"/>
          <w:rtl/>
        </w:rPr>
        <w:t>مدرس در کارگاه</w:t>
      </w:r>
      <w:r w:rsidRPr="006406B3">
        <w:rPr>
          <w:rFonts w:ascii="Tahoma" w:hAnsi="Tahoma" w:cs="Tahoma" w:hint="cs"/>
          <w:rtl/>
        </w:rPr>
        <w:t xml:space="preserve"> پروپوزال نویسی</w:t>
      </w:r>
      <w:r>
        <w:rPr>
          <w:rFonts w:ascii="Tahoma" w:hAnsi="Tahoma" w:cs="Tahoma" w:hint="cs"/>
          <w:rtl/>
        </w:rPr>
        <w:t xml:space="preserve"> (دانشگاه علوم پزشکی ایران</w:t>
      </w:r>
      <w:r>
        <w:rPr>
          <w:rFonts w:ascii="Tahoma" w:hAnsi="Tahoma" w:cs="Tahoma" w:hint="cs"/>
          <w:rtl/>
          <w:lang w:bidi="fa-IR"/>
        </w:rPr>
        <w:t>-1395)</w:t>
      </w:r>
    </w:p>
    <w:p w:rsidR="00456236" w:rsidRDefault="00456236" w:rsidP="00456236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  <w:lang w:bidi="fa-IR"/>
        </w:rPr>
        <w:t>سخنران و عضو پانل در کنگره دانش اعتیاد (</w:t>
      </w:r>
      <w:r>
        <w:rPr>
          <w:rFonts w:ascii="Tahoma" w:hAnsi="Tahoma" w:cs="Tahoma" w:hint="cs"/>
          <w:rtl/>
        </w:rPr>
        <w:t>دانشگاه علوم پزشکی ایران</w:t>
      </w:r>
      <w:r>
        <w:rPr>
          <w:rFonts w:ascii="Tahoma" w:hAnsi="Tahoma" w:cs="Tahoma" w:hint="cs"/>
          <w:rtl/>
          <w:lang w:bidi="fa-IR"/>
        </w:rPr>
        <w:t>-1396)</w:t>
      </w:r>
    </w:p>
    <w:p w:rsidR="001829B1" w:rsidRPr="001829B1" w:rsidRDefault="001829B1" w:rsidP="001829B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  <w:lang w:bidi="fa-IR"/>
        </w:rPr>
        <w:t>سخنران در نشست تخصصی اساتید با موضوع مراقبت معنوی (دانشگاه علوم پزشکی شهید بهشتی-1397)</w:t>
      </w:r>
    </w:p>
    <w:p w:rsidR="00456236" w:rsidRPr="00456236" w:rsidRDefault="00456236" w:rsidP="008443AF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  <w:lang w:bidi="fa-IR"/>
        </w:rPr>
        <w:t>سخنران در نشست تخصصی اساتید با محوریت مطالعات میان رشته ای (</w:t>
      </w:r>
      <w:r>
        <w:rPr>
          <w:rFonts w:ascii="Tahoma" w:hAnsi="Tahoma" w:cs="Tahoma" w:hint="cs"/>
          <w:rtl/>
        </w:rPr>
        <w:t>دانشگاه علوم پزشکی ایران</w:t>
      </w:r>
      <w:r>
        <w:rPr>
          <w:rFonts w:ascii="Tahoma" w:hAnsi="Tahoma" w:cs="Tahoma" w:hint="cs"/>
          <w:rtl/>
          <w:lang w:bidi="fa-IR"/>
        </w:rPr>
        <w:t>-139</w:t>
      </w:r>
      <w:r w:rsidR="008443AF">
        <w:rPr>
          <w:rFonts w:ascii="Tahoma" w:hAnsi="Tahoma" w:cs="Tahoma" w:hint="cs"/>
          <w:rtl/>
          <w:lang w:bidi="fa-IR"/>
        </w:rPr>
        <w:t>7</w:t>
      </w:r>
      <w:r>
        <w:rPr>
          <w:rFonts w:ascii="Tahoma" w:hAnsi="Tahoma" w:cs="Tahoma" w:hint="cs"/>
          <w:rtl/>
          <w:lang w:bidi="fa-IR"/>
        </w:rPr>
        <w:t>)</w:t>
      </w:r>
    </w:p>
    <w:p w:rsidR="00456236" w:rsidRDefault="00456236" w:rsidP="001829B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  <w:lang w:bidi="fa-IR"/>
        </w:rPr>
        <w:t xml:space="preserve">سخنران در </w:t>
      </w:r>
      <w:r w:rsidR="001829B1">
        <w:rPr>
          <w:rFonts w:ascii="Tahoma" w:hAnsi="Tahoma" w:cs="Tahoma" w:hint="cs"/>
          <w:rtl/>
          <w:lang w:bidi="fa-IR"/>
        </w:rPr>
        <w:t>هم اندیشی</w:t>
      </w:r>
      <w:r>
        <w:rPr>
          <w:rFonts w:ascii="Tahoma" w:hAnsi="Tahoma" w:cs="Tahoma" w:hint="cs"/>
          <w:rtl/>
          <w:lang w:bidi="fa-IR"/>
        </w:rPr>
        <w:t xml:space="preserve"> اساتید با موضوع سلامت معنوی (</w:t>
      </w:r>
      <w:r>
        <w:rPr>
          <w:rFonts w:ascii="Tahoma" w:hAnsi="Tahoma" w:cs="Tahoma" w:hint="cs"/>
          <w:rtl/>
        </w:rPr>
        <w:t>دانشگاه علوم پزشکی ایران</w:t>
      </w:r>
      <w:r>
        <w:rPr>
          <w:rFonts w:ascii="Tahoma" w:hAnsi="Tahoma" w:cs="Tahoma" w:hint="cs"/>
          <w:rtl/>
          <w:lang w:bidi="fa-IR"/>
        </w:rPr>
        <w:t>-139</w:t>
      </w:r>
      <w:r w:rsidR="008443AF">
        <w:rPr>
          <w:rFonts w:ascii="Tahoma" w:hAnsi="Tahoma" w:cs="Tahoma" w:hint="cs"/>
          <w:rtl/>
          <w:lang w:bidi="fa-IR"/>
        </w:rPr>
        <w:t>8</w:t>
      </w:r>
      <w:r>
        <w:rPr>
          <w:rFonts w:ascii="Tahoma" w:hAnsi="Tahoma" w:cs="Tahoma" w:hint="cs"/>
          <w:rtl/>
          <w:lang w:bidi="fa-IR"/>
        </w:rPr>
        <w:t>)</w:t>
      </w:r>
    </w:p>
    <w:p w:rsidR="001829B1" w:rsidRDefault="001829B1" w:rsidP="001829B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  <w:lang w:bidi="fa-IR"/>
        </w:rPr>
        <w:lastRenderedPageBreak/>
        <w:t>حضور در نشست تخصصی دفتر نهاد رهبری با موضوع مطالعات میان رشته ای (دانشگاه علوم بهزیستی -1399)</w:t>
      </w:r>
    </w:p>
    <w:p w:rsidR="001829B1" w:rsidRDefault="001829B1" w:rsidP="001829B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خنران در نشست تخصص اساتید با موضوع مراقبت معنوی در سرطان (دانشگاه علوم پزشکی اصفهان-1399)</w:t>
      </w:r>
    </w:p>
    <w:p w:rsidR="001829B1" w:rsidRDefault="001829B1" w:rsidP="001829B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خنران در همایش مجازی سلامت معنوی با موضوع حضور روحانیون در بیمارستان در اپیدمی کرونا (دانشگاه علوم پزشکی شیراز-1400)</w:t>
      </w:r>
    </w:p>
    <w:p w:rsidR="00C47071" w:rsidRPr="00C47071" w:rsidRDefault="00C47071" w:rsidP="00C4707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خنرانی د هم اندیشی اساتید با موضوع سلامت معنوی (دانشگاه علوم بهزیستی و سلامت اجتماعی-1400)</w:t>
      </w:r>
    </w:p>
    <w:p w:rsidR="001829B1" w:rsidRDefault="001829B1" w:rsidP="001829B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خران در وبینار سلامت و معنویت با امتیاز فرهنگی برای اعضای هیات علمی (دانشگاه علوم پزشکی ایران-1400)</w:t>
      </w:r>
    </w:p>
    <w:p w:rsidR="00C47071" w:rsidRDefault="00C47071" w:rsidP="00C4707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خنران در اولین هم اندیشی ملی سلامت معنوی (دانشگاه علوم پزشکی یزد-1400)</w:t>
      </w:r>
    </w:p>
    <w:p w:rsidR="00C47071" w:rsidRPr="00C47071" w:rsidRDefault="00C47071" w:rsidP="00C4707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خنران در دومین هم اندیشی ملی سلامت معنوی (دانشگاه علوم پزشکی مشهد-1400)</w:t>
      </w:r>
    </w:p>
    <w:p w:rsidR="00C47071" w:rsidRDefault="00C47071" w:rsidP="00C47071">
      <w:pPr>
        <w:pStyle w:val="ListParagraph"/>
        <w:numPr>
          <w:ilvl w:val="0"/>
          <w:numId w:val="1"/>
        </w:numPr>
        <w:tabs>
          <w:tab w:val="right" w:pos="2720"/>
        </w:tabs>
        <w:bidi/>
        <w:spacing w:after="0"/>
        <w:ind w:left="384" w:hanging="142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سخنران در وبینار سلامت معنوی با امتیاز فرهنگی برای اعضای هیات علمی (دانشگاه علوم پزشکی تهران-1401)</w:t>
      </w:r>
    </w:p>
    <w:p w:rsidR="00456236" w:rsidRDefault="00456236" w:rsidP="00456236">
      <w:pPr>
        <w:tabs>
          <w:tab w:val="right" w:pos="2720"/>
        </w:tabs>
        <w:bidi/>
        <w:spacing w:after="0"/>
        <w:jc w:val="both"/>
        <w:rPr>
          <w:rFonts w:ascii="Tahoma" w:hAnsi="Tahoma" w:cs="Tahoma"/>
          <w:b/>
          <w:bCs/>
          <w:rtl/>
        </w:rPr>
      </w:pPr>
    </w:p>
    <w:p w:rsidR="00456236" w:rsidRDefault="00456236" w:rsidP="00456236">
      <w:pPr>
        <w:tabs>
          <w:tab w:val="right" w:pos="2720"/>
        </w:tabs>
        <w:bidi/>
        <w:spacing w:after="0"/>
        <w:jc w:val="both"/>
        <w:rPr>
          <w:rFonts w:ascii="Tahoma" w:hAnsi="Tahoma" w:cs="Tahoma"/>
          <w:b/>
          <w:bCs/>
          <w:rtl/>
        </w:rPr>
      </w:pPr>
    </w:p>
    <w:p w:rsidR="00B557AB" w:rsidRDefault="00B557AB" w:rsidP="00456236">
      <w:pPr>
        <w:tabs>
          <w:tab w:val="right" w:pos="2720"/>
        </w:tabs>
        <w:bidi/>
        <w:spacing w:after="0"/>
        <w:jc w:val="both"/>
        <w:rPr>
          <w:rFonts w:ascii="Tahoma" w:hAnsi="Tahoma" w:cs="Tahoma"/>
          <w:b/>
          <w:bCs/>
          <w:rtl/>
        </w:rPr>
      </w:pPr>
      <w:r w:rsidRPr="00F974A3">
        <w:rPr>
          <w:rFonts w:ascii="Tahoma" w:hAnsi="Tahoma" w:cs="Tahoma" w:hint="cs"/>
          <w:b/>
          <w:bCs/>
          <w:rtl/>
        </w:rPr>
        <w:t>پروژه های تحقیقاتی</w:t>
      </w:r>
    </w:p>
    <w:p w:rsidR="00C8098B" w:rsidRPr="00F974A3" w:rsidRDefault="00C8098B" w:rsidP="00C8098B">
      <w:pPr>
        <w:tabs>
          <w:tab w:val="right" w:pos="2720"/>
        </w:tabs>
        <w:bidi/>
        <w:spacing w:after="0"/>
        <w:jc w:val="both"/>
        <w:rPr>
          <w:rFonts w:ascii="Tahoma" w:hAnsi="Tahoma" w:cs="Tahoma"/>
          <w:b/>
          <w:bCs/>
        </w:rPr>
      </w:pPr>
    </w:p>
    <w:p w:rsidR="00B557AB" w:rsidRPr="00F04FF4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b/>
          <w:bCs/>
          <w:lang w:bidi="fa-IR"/>
        </w:rPr>
      </w:pPr>
      <w:r>
        <w:rPr>
          <w:rFonts w:ascii="Tahoma" w:hAnsi="Tahoma" w:cs="Tahoma" w:hint="cs"/>
          <w:rtl/>
          <w:lang w:val="af-ZA"/>
        </w:rPr>
        <w:t xml:space="preserve">مجري </w:t>
      </w:r>
      <w:r w:rsidRPr="00F04FF4">
        <w:rPr>
          <w:rFonts w:ascii="Tahoma" w:hAnsi="Tahoma" w:cs="Tahoma"/>
          <w:rtl/>
          <w:lang w:val="af-ZA"/>
        </w:rPr>
        <w:t xml:space="preserve">طرح </w:t>
      </w:r>
      <w:r>
        <w:rPr>
          <w:rFonts w:ascii="Tahoma" w:hAnsi="Tahoma" w:cs="Tahoma" w:hint="cs"/>
          <w:rtl/>
          <w:lang w:val="af-ZA"/>
        </w:rPr>
        <w:t xml:space="preserve">"بررسی </w:t>
      </w:r>
      <w:r w:rsidRPr="00F04FF4">
        <w:rPr>
          <w:rFonts w:ascii="Tahoma" w:hAnsi="Tahoma" w:cs="Tahoma"/>
          <w:rtl/>
          <w:lang w:val="af-ZA"/>
        </w:rPr>
        <w:t xml:space="preserve">شيوع علايم و نشانه هاي اختلال وسواسي </w:t>
      </w:r>
      <w:r>
        <w:rPr>
          <w:rFonts w:ascii="Tahoma" w:hAnsi="Tahoma" w:cs="Tahoma" w:hint="cs"/>
          <w:rtl/>
          <w:lang w:val="af-ZA"/>
        </w:rPr>
        <w:t xml:space="preserve">- </w:t>
      </w:r>
      <w:r w:rsidRPr="00F04FF4">
        <w:rPr>
          <w:rFonts w:ascii="Tahoma" w:hAnsi="Tahoma" w:cs="Tahoma"/>
          <w:rtl/>
          <w:lang w:val="af-ZA"/>
        </w:rPr>
        <w:t xml:space="preserve">جبري و برخي عوامل مرتبط با آن </w:t>
      </w:r>
      <w:r>
        <w:rPr>
          <w:rFonts w:ascii="Tahoma" w:hAnsi="Tahoma" w:cs="Tahoma" w:hint="cs"/>
          <w:rtl/>
          <w:lang w:val="af-ZA"/>
        </w:rPr>
        <w:t>در دانش آموزان راهنمایی شهر تهران" (پایان نامه تخصص- جزو طرح های اولویت دار معاونت پژوهشی دانشگاه علوم پزشکی ایران)</w:t>
      </w:r>
    </w:p>
    <w:p w:rsidR="00B557AB" w:rsidRPr="00F04FF4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b/>
          <w:bCs/>
          <w:lang w:bidi="fa-IR"/>
        </w:rPr>
      </w:pPr>
      <w:r>
        <w:rPr>
          <w:rFonts w:ascii="Tahoma" w:hAnsi="Tahoma" w:cs="Tahoma" w:hint="cs"/>
          <w:rtl/>
          <w:lang w:val="af-ZA"/>
        </w:rPr>
        <w:t xml:space="preserve">مجری"بررسی </w:t>
      </w:r>
      <w:r>
        <w:rPr>
          <w:rFonts w:ascii="Tahoma" w:hAnsi="Tahoma" w:cs="Tahoma"/>
          <w:rtl/>
          <w:lang w:val="af-ZA"/>
        </w:rPr>
        <w:t>وضعیت</w:t>
      </w:r>
      <w:r w:rsidRPr="00F04FF4">
        <w:rPr>
          <w:rFonts w:ascii="Tahoma" w:hAnsi="Tahoma" w:cs="Tahoma"/>
          <w:rtl/>
          <w:lang w:val="af-ZA"/>
        </w:rPr>
        <w:t xml:space="preserve"> مصرف الکل در ایران</w:t>
      </w:r>
      <w:r>
        <w:rPr>
          <w:rFonts w:ascii="Tahoma" w:hAnsi="Tahoma" w:cs="Tahoma" w:hint="cs"/>
          <w:rtl/>
          <w:lang w:val="af-ZA"/>
        </w:rPr>
        <w:t>" (وزارت بهداشت-</w:t>
      </w:r>
      <w:r w:rsidRPr="00F04FF4">
        <w:rPr>
          <w:rFonts w:ascii="Tahoma" w:hAnsi="Tahoma" w:cs="Tahoma"/>
          <w:rtl/>
          <w:lang w:val="af-ZA"/>
        </w:rPr>
        <w:t xml:space="preserve"> 1389</w:t>
      </w:r>
      <w:r>
        <w:rPr>
          <w:rFonts w:ascii="Tahoma" w:hAnsi="Tahoma" w:cs="Tahoma" w:hint="cs"/>
          <w:rtl/>
          <w:lang w:val="af-ZA"/>
        </w:rPr>
        <w:t>)</w:t>
      </w:r>
    </w:p>
    <w:p w:rsidR="00B557AB" w:rsidRPr="00F04FF4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b/>
          <w:bCs/>
          <w:lang w:bidi="fa-IR"/>
        </w:rPr>
      </w:pPr>
      <w:r>
        <w:rPr>
          <w:rFonts w:ascii="Tahoma" w:hAnsi="Tahoma" w:cs="Tahoma"/>
          <w:rtl/>
          <w:lang w:val="af-ZA"/>
        </w:rPr>
        <w:t>همكار اصلي طرح</w:t>
      </w:r>
      <w:r>
        <w:rPr>
          <w:rFonts w:ascii="Tahoma" w:eastAsia="Calibri" w:hAnsi="Tahoma" w:cs="Tahoma" w:hint="cs"/>
          <w:rtl/>
          <w:lang w:val="af-ZA"/>
        </w:rPr>
        <w:t xml:space="preserve">"تدوین </w:t>
      </w:r>
      <w:r w:rsidRPr="00F04FF4">
        <w:rPr>
          <w:rFonts w:ascii="Tahoma" w:eastAsia="Calibri" w:hAnsi="Tahoma" w:cs="Tahoma"/>
          <w:rtl/>
          <w:lang w:val="af-ZA"/>
        </w:rPr>
        <w:t xml:space="preserve">سند سیاست </w:t>
      </w:r>
      <w:r>
        <w:rPr>
          <w:rFonts w:ascii="Tahoma" w:eastAsia="Calibri" w:hAnsi="Tahoma" w:cs="Tahoma" w:hint="cs"/>
          <w:rtl/>
          <w:lang w:val="af-ZA"/>
        </w:rPr>
        <w:t xml:space="preserve">ارتقای </w:t>
      </w:r>
      <w:r w:rsidRPr="00F04FF4">
        <w:rPr>
          <w:rFonts w:ascii="Tahoma" w:eastAsia="Calibri" w:hAnsi="Tahoma" w:cs="Tahoma"/>
          <w:rtl/>
          <w:lang w:val="af-ZA"/>
        </w:rPr>
        <w:t xml:space="preserve">سلامت اجتماعی </w:t>
      </w:r>
      <w:r>
        <w:rPr>
          <w:rFonts w:ascii="Tahoma" w:eastAsia="Calibri" w:hAnsi="Tahoma" w:cs="Tahoma" w:hint="cs"/>
          <w:rtl/>
          <w:lang w:val="af-ZA"/>
        </w:rPr>
        <w:t>جامعه" (وزارت بهداشت-1390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hAnsi="Tahoma" w:cs="Tahoma"/>
          <w:rtl/>
          <w:lang w:val="af-ZA"/>
        </w:rPr>
        <w:t xml:space="preserve">همكار اصلي طرح </w:t>
      </w:r>
      <w:r w:rsidRPr="00E21A53">
        <w:rPr>
          <w:rFonts w:ascii="Tahoma" w:eastAsia="Calibri" w:hAnsi="Tahoma" w:cs="Tahoma" w:hint="cs"/>
          <w:rtl/>
          <w:lang w:val="af-ZA"/>
        </w:rPr>
        <w:t>"تدوین برنامه راهبردی اداره پیشگیری، درمان و کاهش آسیب سوء مصرف مواد"  (وزارت بهداشت-1390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/>
        </w:rPr>
        <w:t>همکار طرح "تدوین نقشه تحول نظام سلامت" (وزارت بهداشت- مصوب هیئت وزیران-1391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hAnsi="Tahoma" w:cs="Tahoma"/>
          <w:rtl/>
          <w:lang w:bidi="fa-IR"/>
        </w:rPr>
        <w:t xml:space="preserve">همكار اصلي طرح </w:t>
      </w:r>
      <w:r w:rsidRPr="00E21A53">
        <w:rPr>
          <w:rFonts w:ascii="Tahoma" w:hAnsi="Tahoma" w:cs="Tahoma" w:hint="cs"/>
          <w:rtl/>
          <w:lang w:bidi="fa-IR"/>
        </w:rPr>
        <w:t>"</w:t>
      </w:r>
      <w:r w:rsidRPr="00E21A53">
        <w:rPr>
          <w:rFonts w:ascii="Tahoma" w:hAnsi="Tahoma" w:cs="Tahoma"/>
          <w:rtl/>
          <w:lang w:val="af-ZA"/>
        </w:rPr>
        <w:t xml:space="preserve">تخمین </w:t>
      </w:r>
      <w:r w:rsidRPr="00E21A53">
        <w:rPr>
          <w:rFonts w:ascii="Tahoma" w:hAnsi="Tahoma" w:cs="Tahoma" w:hint="cs"/>
          <w:rtl/>
          <w:lang w:val="af-ZA"/>
        </w:rPr>
        <w:t>اندازه جمعیت</w:t>
      </w:r>
      <w:r w:rsidRPr="00E21A53">
        <w:rPr>
          <w:rFonts w:ascii="Tahoma" w:hAnsi="Tahoma" w:cs="Tahoma"/>
          <w:rtl/>
          <w:lang w:val="af-ZA"/>
        </w:rPr>
        <w:t xml:space="preserve"> مصرف کنندگان مواد و</w:t>
      </w:r>
      <w:r w:rsidR="00456236">
        <w:rPr>
          <w:rFonts w:ascii="Tahoma" w:hAnsi="Tahoma" w:cs="Tahoma" w:hint="cs"/>
          <w:rtl/>
          <w:lang w:val="af-ZA"/>
        </w:rPr>
        <w:t xml:space="preserve"> </w:t>
      </w:r>
      <w:r w:rsidRPr="00E21A53">
        <w:rPr>
          <w:rFonts w:ascii="Tahoma" w:hAnsi="Tahoma" w:cs="Tahoma"/>
          <w:rtl/>
          <w:lang w:val="af-ZA"/>
        </w:rPr>
        <w:t>الکل کشور</w:t>
      </w:r>
      <w:r w:rsidRPr="00E21A53">
        <w:rPr>
          <w:rFonts w:ascii="Tahoma" w:hAnsi="Tahoma" w:cs="Tahoma" w:hint="cs"/>
          <w:rtl/>
          <w:lang w:val="af-ZA"/>
        </w:rPr>
        <w:t>"(به سفارش وزارت بهداشت -1391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hAnsi="Tahoma" w:cs="Tahoma"/>
          <w:rtl/>
          <w:lang w:val="af-ZA"/>
        </w:rPr>
        <w:t xml:space="preserve">همكار </w:t>
      </w:r>
      <w:r w:rsidRPr="00E21A53">
        <w:rPr>
          <w:rFonts w:ascii="Tahoma" w:hAnsi="Tahoma" w:cs="Tahoma" w:hint="cs"/>
          <w:rtl/>
          <w:lang w:val="af-ZA"/>
        </w:rPr>
        <w:t>تکنیکال</w:t>
      </w:r>
      <w:r w:rsidRPr="00E21A53">
        <w:rPr>
          <w:rFonts w:ascii="Tahoma" w:hAnsi="Tahoma" w:cs="Tahoma"/>
          <w:rtl/>
          <w:lang w:val="af-ZA"/>
        </w:rPr>
        <w:t xml:space="preserve"> طرح</w:t>
      </w:r>
      <w:r w:rsidRPr="00E21A53">
        <w:rPr>
          <w:rFonts w:ascii="Tahoma" w:hAnsi="Tahoma" w:cs="Tahoma" w:hint="cs"/>
          <w:rtl/>
          <w:lang w:val="af-ZA"/>
        </w:rPr>
        <w:t xml:space="preserve"> "تدوین برنامه</w:t>
      </w:r>
      <w:r w:rsidR="00456236">
        <w:rPr>
          <w:rFonts w:ascii="Tahoma" w:hAnsi="Tahoma" w:cs="Tahoma" w:hint="cs"/>
          <w:rtl/>
          <w:lang w:val="af-ZA"/>
        </w:rPr>
        <w:t xml:space="preserve"> </w:t>
      </w:r>
      <w:r w:rsidRPr="00E21A53">
        <w:rPr>
          <w:rFonts w:ascii="Tahoma" w:hAnsi="Tahoma" w:cs="Tahoma" w:hint="cs"/>
          <w:rtl/>
          <w:lang w:val="af-ZA"/>
        </w:rPr>
        <w:t>استراتژیک پیشگیری اولیه از</w:t>
      </w:r>
      <w:r w:rsidRPr="00E21A53">
        <w:rPr>
          <w:rFonts w:ascii="Tahoma" w:hAnsi="Tahoma" w:cs="Tahoma"/>
          <w:rtl/>
          <w:lang w:val="af-ZA"/>
        </w:rPr>
        <w:t xml:space="preserve"> مصرف</w:t>
      </w:r>
      <w:r w:rsidRPr="00E21A53">
        <w:rPr>
          <w:rFonts w:ascii="Tahoma" w:eastAsia="Calibri" w:hAnsi="Tahoma" w:cs="Tahoma"/>
          <w:rtl/>
          <w:lang w:val="af-ZA"/>
        </w:rPr>
        <w:t xml:space="preserve"> الکل</w:t>
      </w:r>
      <w:r w:rsidRPr="00E21A53">
        <w:rPr>
          <w:rFonts w:ascii="Tahoma" w:eastAsia="Calibri" w:hAnsi="Tahoma" w:cs="Tahoma" w:hint="cs"/>
          <w:rtl/>
          <w:lang w:val="af-ZA"/>
        </w:rPr>
        <w:t xml:space="preserve">" </w:t>
      </w:r>
      <w:r w:rsidRPr="00E21A53">
        <w:rPr>
          <w:rFonts w:ascii="Tahoma" w:eastAsia="Calibri" w:hAnsi="Tahoma" w:cs="Tahoma"/>
          <w:rtl/>
        </w:rPr>
        <w:t xml:space="preserve">(مشترک با </w:t>
      </w:r>
      <w:r w:rsidRPr="00E21A53">
        <w:rPr>
          <w:rFonts w:ascii="Tahoma" w:eastAsia="Calibri" w:hAnsi="Tahoma" w:cs="Tahoma"/>
        </w:rPr>
        <w:t>WHO</w:t>
      </w:r>
      <w:r w:rsidRPr="00E21A53">
        <w:rPr>
          <w:rFonts w:ascii="Tahoma" w:eastAsia="Calibri" w:hAnsi="Tahoma" w:cs="Tahoma" w:hint="cs"/>
          <w:rtl/>
        </w:rPr>
        <w:t>-</w:t>
      </w:r>
      <w:r w:rsidRPr="00E21A53">
        <w:rPr>
          <w:rFonts w:ascii="Tahoma" w:eastAsia="Calibri" w:hAnsi="Tahoma" w:cs="Tahoma"/>
        </w:rPr>
        <w:t xml:space="preserve">JPRM -2013 </w:t>
      </w:r>
      <w:r w:rsidRPr="00E21A53">
        <w:rPr>
          <w:rFonts w:ascii="Tahoma" w:eastAsia="Calibri" w:hAnsi="Tahoma" w:cs="Tahoma"/>
          <w:rtl/>
        </w:rPr>
        <w:t>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hAnsi="Tahoma" w:cs="Tahoma" w:hint="cs"/>
          <w:rtl/>
          <w:lang w:val="af-ZA"/>
        </w:rPr>
        <w:t xml:space="preserve">پیشنهاد دهنده و همکار اصلی طرح "تدوین شیوه نامه </w:t>
      </w:r>
      <w:r w:rsidRPr="00E21A53">
        <w:rPr>
          <w:rFonts w:ascii="Tahoma" w:eastAsia="Calibri" w:hAnsi="Tahoma" w:cs="Tahoma"/>
          <w:rtl/>
          <w:lang w:val="af-ZA"/>
        </w:rPr>
        <w:t xml:space="preserve">سنجش الکل </w:t>
      </w:r>
      <w:r w:rsidRPr="00E21A53">
        <w:rPr>
          <w:rFonts w:ascii="Tahoma" w:eastAsia="Calibri" w:hAnsi="Tahoma" w:cs="Tahoma" w:hint="cs"/>
          <w:rtl/>
          <w:lang w:val="af-ZA"/>
        </w:rPr>
        <w:t xml:space="preserve">در </w:t>
      </w:r>
      <w:r w:rsidRPr="00E21A53">
        <w:rPr>
          <w:rFonts w:ascii="Tahoma" w:eastAsia="Calibri" w:hAnsi="Tahoma" w:cs="Tahoma"/>
          <w:rtl/>
          <w:lang w:val="af-ZA"/>
        </w:rPr>
        <w:t>رانندگان</w:t>
      </w:r>
      <w:r w:rsidRPr="00E21A53">
        <w:rPr>
          <w:rFonts w:ascii="Tahoma" w:eastAsia="Calibri" w:hAnsi="Tahoma" w:cs="Tahoma" w:hint="cs"/>
          <w:rtl/>
          <w:lang w:val="af-ZA"/>
        </w:rPr>
        <w:t xml:space="preserve"> " (وزارت بهداشت با همکاری پلیس راهور ناجا - 1391)</w:t>
      </w:r>
    </w:p>
    <w:p w:rsidR="00B557AB" w:rsidRPr="00E21A53" w:rsidRDefault="00B557AB" w:rsidP="00456236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hAnsi="Tahoma" w:cs="Tahoma" w:hint="cs"/>
          <w:rtl/>
          <w:lang w:val="af-ZA"/>
        </w:rPr>
        <w:t xml:space="preserve">عضو نویسندگان </w:t>
      </w:r>
      <w:r w:rsidRPr="00E21A53">
        <w:rPr>
          <w:rFonts w:ascii="Tahoma" w:eastAsia="Calibri" w:hAnsi="Tahoma" w:cs="Tahoma" w:hint="cs"/>
          <w:rtl/>
          <w:lang w:val="af-ZA"/>
        </w:rPr>
        <w:t>"برنامه جامع</w:t>
      </w:r>
      <w:r w:rsidR="00264FBC">
        <w:rPr>
          <w:rFonts w:ascii="Tahoma" w:eastAsia="Calibri" w:hAnsi="Tahoma" w:cs="Tahoma" w:hint="cs"/>
          <w:rtl/>
          <w:lang w:val="af-ZA"/>
        </w:rPr>
        <w:t xml:space="preserve"> </w:t>
      </w:r>
      <w:r w:rsidRPr="00E21A53">
        <w:rPr>
          <w:rFonts w:ascii="Tahoma" w:hAnsi="Tahoma" w:cs="Tahoma"/>
          <w:rtl/>
          <w:lang w:val="af-ZA"/>
        </w:rPr>
        <w:t>پيشگيري،درمان و كاهش</w:t>
      </w:r>
      <w:r w:rsidRPr="00E21A53">
        <w:rPr>
          <w:rFonts w:ascii="Tahoma" w:hAnsi="Tahoma" w:cs="Tahoma" w:hint="cs"/>
          <w:rtl/>
          <w:lang w:val="af-ZA"/>
        </w:rPr>
        <w:t xml:space="preserve"> مسمومیت ناشی از </w:t>
      </w:r>
      <w:r w:rsidRPr="00E21A53">
        <w:rPr>
          <w:rFonts w:ascii="Tahoma" w:hAnsi="Tahoma" w:cs="Tahoma"/>
          <w:rtl/>
          <w:lang w:val="af-ZA"/>
        </w:rPr>
        <w:t>الكل</w:t>
      </w:r>
      <w:r w:rsidRPr="00E21A53">
        <w:rPr>
          <w:rFonts w:ascii="Tahoma" w:hAnsi="Tahoma" w:cs="Tahoma" w:hint="cs"/>
          <w:rtl/>
          <w:lang w:val="af-ZA"/>
        </w:rPr>
        <w:t>" (</w:t>
      </w:r>
      <w:r w:rsidR="00456236">
        <w:rPr>
          <w:rFonts w:ascii="Tahoma" w:hAnsi="Tahoma" w:cs="Tahoma" w:hint="cs"/>
          <w:color w:val="FF0000"/>
          <w:sz w:val="28"/>
          <w:szCs w:val="28"/>
          <w:rtl/>
          <w:lang w:val="af-ZA"/>
        </w:rPr>
        <w:t xml:space="preserve"> </w:t>
      </w:r>
      <w:r w:rsidRPr="00E21A53">
        <w:rPr>
          <w:rFonts w:ascii="Tahoma" w:hAnsi="Tahoma" w:cs="Tahoma" w:hint="cs"/>
          <w:i/>
          <w:iCs/>
          <w:rtl/>
          <w:lang w:val="af-ZA"/>
        </w:rPr>
        <w:t>ابلاغ شده توسط مقام محترم وقت وزارت بهداشت به کلیه معاونت های وزارت بهداشت و دانشگاههای علوم پزشکی کشور در سال 1391</w:t>
      </w:r>
      <w:r w:rsidRPr="00E21A53">
        <w:rPr>
          <w:rFonts w:ascii="Tahoma" w:hAnsi="Tahoma" w:cs="Tahoma" w:hint="cs"/>
          <w:rtl/>
          <w:lang w:val="af-ZA"/>
        </w:rPr>
        <w:t>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hAnsi="Tahoma" w:cs="Tahoma"/>
          <w:rtl/>
          <w:lang w:val="af-ZA"/>
        </w:rPr>
        <w:t xml:space="preserve">همكار اصلي طرح </w:t>
      </w:r>
      <w:r w:rsidRPr="00E21A53">
        <w:rPr>
          <w:rFonts w:ascii="Tahoma" w:eastAsia="Calibri" w:hAnsi="Tahoma" w:cs="Tahoma" w:hint="cs"/>
          <w:rtl/>
          <w:lang w:val="af-ZA"/>
        </w:rPr>
        <w:t>"طراحی مقیاس</w:t>
      </w:r>
      <w:r w:rsidR="00264FBC">
        <w:rPr>
          <w:rFonts w:ascii="Tahoma" w:eastAsia="Calibri" w:hAnsi="Tahoma" w:cs="Tahoma" w:hint="cs"/>
          <w:rtl/>
          <w:lang w:val="af-ZA"/>
        </w:rPr>
        <w:t xml:space="preserve"> </w:t>
      </w:r>
      <w:r w:rsidRPr="00E21A53">
        <w:rPr>
          <w:rFonts w:ascii="Tahoma" w:eastAsia="Calibri" w:hAnsi="Tahoma" w:cs="Tahoma" w:hint="cs"/>
          <w:rtl/>
          <w:lang w:val="af-ZA"/>
        </w:rPr>
        <w:t>معتبر و پایا جهت سنجش سلامت اجتماعی ایرانیان" (به سفارش وزارت بهداشت -1391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hAnsi="Tahoma" w:cs="Tahoma"/>
          <w:rtl/>
          <w:lang w:val="af-ZA"/>
        </w:rPr>
        <w:lastRenderedPageBreak/>
        <w:t xml:space="preserve">همكار اصلي طرح </w:t>
      </w:r>
      <w:r w:rsidRPr="00E21A53">
        <w:rPr>
          <w:rFonts w:ascii="Tahoma" w:hAnsi="Tahoma" w:cs="Tahoma" w:hint="cs"/>
          <w:rtl/>
          <w:lang w:val="af-ZA"/>
        </w:rPr>
        <w:t>"</w:t>
      </w:r>
      <w:r w:rsidRPr="00E21A53">
        <w:rPr>
          <w:rFonts w:ascii="Tahoma" w:eastAsia="Calibri" w:hAnsi="Tahoma" w:cs="Tahoma"/>
          <w:rtl/>
          <w:lang w:val="af-ZA"/>
        </w:rPr>
        <w:t>ت</w:t>
      </w:r>
      <w:r w:rsidRPr="00E21A53">
        <w:rPr>
          <w:rFonts w:ascii="Tahoma" w:eastAsia="Calibri" w:hAnsi="Tahoma" w:cs="Tahoma" w:hint="cs"/>
          <w:rtl/>
          <w:lang w:val="af-ZA"/>
        </w:rPr>
        <w:t>عیین</w:t>
      </w:r>
      <w:r w:rsidRPr="00E21A53">
        <w:rPr>
          <w:rFonts w:ascii="Tahoma" w:eastAsia="Calibri" w:hAnsi="Tahoma" w:cs="Tahoma"/>
          <w:rtl/>
          <w:lang w:val="af-ZA"/>
        </w:rPr>
        <w:t xml:space="preserve"> شاخص های سطح محیط و اثر سلامت اجتماعی</w:t>
      </w:r>
      <w:r w:rsidRPr="00E21A53">
        <w:rPr>
          <w:rFonts w:ascii="Tahoma" w:eastAsia="Calibri" w:hAnsi="Tahoma" w:cs="Tahoma" w:hint="cs"/>
          <w:rtl/>
          <w:lang w:val="af-ZA"/>
        </w:rPr>
        <w:t>"(به سفارش وزارت بهداشت-1391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/>
        </w:rPr>
        <w:t>مجری طرح "تدوین راهنمای مصاحبه با بيماران با رويكرد معنوي" (موسسه ملی تحقیقات سلامت-1391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eastAsia="Calibri" w:hAnsi="Tahoma" w:cs="Tahoma"/>
          <w:lang w:val="af-ZA"/>
        </w:rPr>
      </w:pPr>
      <w:r w:rsidRPr="00E21A53">
        <w:rPr>
          <w:rFonts w:ascii="Tahoma" w:eastAsia="Calibri" w:hAnsi="Tahoma" w:cs="Tahoma" w:hint="cs"/>
          <w:rtl/>
          <w:lang w:val="af-ZA"/>
        </w:rPr>
        <w:t>همکار اصلی طرح "تعیین عوامل خطر و محافظتی سلامت اجتماعی" (به سفارش وزارت بهداشت-1392)</w:t>
      </w:r>
    </w:p>
    <w:p w:rsidR="00B557AB" w:rsidRPr="00E21A53" w:rsidRDefault="00B557AB" w:rsidP="00456236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/>
        </w:rPr>
        <w:t>عضو نویسندگان "سند ملی پیشگیری، مقابله ، درمان ، کاهش آسیب و بازتوانی مصرف الکل" (</w:t>
      </w:r>
      <w:r w:rsidRPr="00E21A53">
        <w:rPr>
          <w:rFonts w:ascii="Tahoma" w:eastAsia="Calibri" w:hAnsi="Tahoma" w:cs="Tahoma" w:hint="cs"/>
          <w:i/>
          <w:iCs/>
          <w:rtl/>
          <w:lang w:val="af-ZA"/>
        </w:rPr>
        <w:t>مصوب در شورای اجتماعی کشور و ابلاغ شده توسط وزیر کشور و رئیس شورای اجتماعی به کلیه دستگاهها و سازمانهای ذیربط در کل کشور در سال 1392</w:t>
      </w:r>
      <w:r w:rsidRPr="00E21A53">
        <w:rPr>
          <w:rFonts w:ascii="Tahoma" w:eastAsia="Calibri" w:hAnsi="Tahoma" w:cs="Tahoma" w:hint="cs"/>
          <w:rtl/>
          <w:lang w:val="af-ZA"/>
        </w:rPr>
        <w:t>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/>
        </w:rPr>
        <w:t>همکار اصلی طرح "بررسی سلامت</w:t>
      </w:r>
      <w:r w:rsidR="00456236">
        <w:rPr>
          <w:rFonts w:ascii="Tahoma" w:eastAsia="Calibri" w:hAnsi="Tahoma" w:cs="Tahoma" w:hint="cs"/>
          <w:rtl/>
          <w:lang w:val="af-ZA"/>
        </w:rPr>
        <w:t xml:space="preserve"> </w:t>
      </w:r>
      <w:r w:rsidRPr="00E21A53">
        <w:rPr>
          <w:rFonts w:ascii="Tahoma" w:eastAsia="Calibri" w:hAnsi="Tahoma" w:cs="Tahoma" w:hint="cs"/>
          <w:rtl/>
          <w:lang w:val="af-ZA"/>
        </w:rPr>
        <w:t>معنوی</w:t>
      </w:r>
      <w:r w:rsidR="00456236">
        <w:rPr>
          <w:rFonts w:ascii="Tahoma" w:eastAsia="Calibri" w:hAnsi="Tahoma" w:cs="Tahoma" w:hint="cs"/>
          <w:rtl/>
          <w:lang w:val="af-ZA"/>
        </w:rPr>
        <w:t xml:space="preserve"> </w:t>
      </w:r>
      <w:r w:rsidRPr="00E21A53">
        <w:rPr>
          <w:rFonts w:ascii="Tahoma" w:eastAsia="Calibri" w:hAnsi="Tahoma" w:cs="Tahoma" w:hint="cs"/>
          <w:rtl/>
          <w:lang w:val="af-ZA"/>
        </w:rPr>
        <w:t>دربرنامه</w:t>
      </w:r>
      <w:r w:rsidR="00456236">
        <w:rPr>
          <w:rFonts w:ascii="Tahoma" w:eastAsia="Calibri" w:hAnsi="Tahoma" w:cs="Tahoma" w:hint="cs"/>
          <w:rtl/>
          <w:lang w:val="af-ZA"/>
        </w:rPr>
        <w:t xml:space="preserve"> </w:t>
      </w:r>
      <w:r w:rsidRPr="00E21A53">
        <w:rPr>
          <w:rFonts w:ascii="Tahoma" w:eastAsia="Calibri" w:hAnsi="Tahoma" w:cs="Tahoma" w:hint="cs"/>
          <w:rtl/>
          <w:lang w:val="af-ZA"/>
        </w:rPr>
        <w:t>آموزش</w:t>
      </w:r>
      <w:r w:rsidR="00456236">
        <w:rPr>
          <w:rFonts w:ascii="Tahoma" w:eastAsia="Calibri" w:hAnsi="Tahoma" w:cs="Tahoma" w:hint="cs"/>
          <w:rtl/>
          <w:lang w:val="af-ZA"/>
        </w:rPr>
        <w:t xml:space="preserve"> </w:t>
      </w:r>
      <w:r w:rsidRPr="00E21A53">
        <w:rPr>
          <w:rFonts w:ascii="Tahoma" w:eastAsia="Calibri" w:hAnsi="Tahoma" w:cs="Tahoma" w:hint="cs"/>
          <w:rtl/>
          <w:lang w:val="af-ZA"/>
        </w:rPr>
        <w:t>پزشکی و پرستاری ایران" (به سفارش فرهنگستان علوم پزشکی-1392)</w:t>
      </w:r>
    </w:p>
    <w:p w:rsidR="00B557AB" w:rsidRPr="00E21A53" w:rsidRDefault="00ED3FA7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eastAsia="Calibri" w:hAnsi="Tahoma" w:cs="Tahoma" w:hint="cs"/>
          <w:rtl/>
          <w:lang w:val="af-ZA"/>
        </w:rPr>
        <w:t>همکار در طرح "</w:t>
      </w:r>
      <w:r w:rsidR="00B557AB" w:rsidRPr="00E21A53">
        <w:rPr>
          <w:rFonts w:ascii="Tahoma" w:eastAsia="Calibri" w:hAnsi="Tahoma" w:cs="Tahoma" w:hint="cs"/>
          <w:rtl/>
          <w:lang w:val="af-ZA"/>
        </w:rPr>
        <w:t>مرور سیستماتیک به منظور ب</w:t>
      </w:r>
      <w:r w:rsidR="00B557AB" w:rsidRPr="00E21A53">
        <w:rPr>
          <w:rFonts w:ascii="Tahoma" w:eastAsia="Calibri" w:hAnsi="Tahoma" w:cs="Tahoma"/>
          <w:rtl/>
          <w:lang w:val="af-ZA"/>
        </w:rPr>
        <w:t>ررسی شیوع</w:t>
      </w:r>
      <w:r w:rsidR="00B557AB" w:rsidRPr="00E21A53">
        <w:rPr>
          <w:rFonts w:ascii="Tahoma" w:eastAsia="Calibri" w:hAnsi="Tahoma" w:cs="Tahoma" w:hint="cs"/>
          <w:rtl/>
          <w:lang w:val="af-ZA"/>
        </w:rPr>
        <w:t xml:space="preserve"> اختلال بيش فعالي-نقص توجه</w:t>
      </w:r>
      <w:r w:rsidR="00B557AB" w:rsidRPr="00E21A53">
        <w:rPr>
          <w:rFonts w:ascii="Tahoma" w:eastAsia="Calibri" w:hAnsi="Tahoma" w:cs="Tahoma"/>
          <w:rtl/>
          <w:lang w:val="af-ZA"/>
        </w:rPr>
        <w:t xml:space="preserve"> در ایران</w:t>
      </w:r>
      <w:r w:rsidR="00B557AB" w:rsidRPr="00E21A53">
        <w:rPr>
          <w:rFonts w:ascii="Tahoma" w:eastAsia="Calibri" w:hAnsi="Tahoma" w:cs="Tahoma" w:hint="cs"/>
          <w:rtl/>
          <w:lang w:val="af-ZA" w:bidi="fa-IR"/>
        </w:rPr>
        <w:t>" (دانشکده علوم رفتاری و سلامت روان-1393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/>
        </w:rPr>
        <w:t>مدیر اجرایی طرح "تدوین راهنمای بالینی خدمات معنوی جهت بیماران مبتلا به سرطان" (زیر نظر معاونت درمان وزارت بهداشت-1393و94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/>
        </w:rPr>
        <w:t>مجری طرح "ادغام معنویت در برنامه درسی گروه علوم پزشکی" (فرهنگستان علوم پزشکی-1393و94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 w:bidi="fa-IR"/>
        </w:rPr>
        <w:t>مجری طرح "بررسی مداخلات معنوی در ایران" (دانشکده علوم رفتاری و سلامت روان-1394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 w:bidi="fa-IR"/>
        </w:rPr>
        <w:t>مجری طرح "تدوین الگوی مراقبت معنوی در بیماران مبتلا به سرطان" (دانشکده علوم رفتاری و سلامت روان-1394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 w:bidi="fa-IR"/>
        </w:rPr>
        <w:t>مجری طرح "تبیین مفهوم شخصیت از منظر قرآن کریم" (دانشکده علوم رفتاری و سلامت روان-1395)</w:t>
      </w:r>
    </w:p>
    <w:p w:rsidR="00B557AB" w:rsidRPr="00E21A53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eastAsia="Calibri" w:hAnsi="Tahoma" w:cs="Tahoma" w:hint="cs"/>
          <w:rtl/>
          <w:lang w:val="af-ZA" w:bidi="fa-IR"/>
        </w:rPr>
        <w:t>مج</w:t>
      </w:r>
      <w:r w:rsidR="008443AF">
        <w:rPr>
          <w:rFonts w:ascii="Tahoma" w:eastAsia="Calibri" w:hAnsi="Tahoma" w:cs="Tahoma" w:hint="cs"/>
          <w:rtl/>
          <w:lang w:val="af-ZA" w:bidi="fa-IR"/>
        </w:rPr>
        <w:t>ری طرح "</w:t>
      </w:r>
      <w:r w:rsidRPr="00E21A53">
        <w:rPr>
          <w:rFonts w:ascii="Tahoma" w:eastAsia="Calibri" w:hAnsi="Tahoma" w:cs="Tahoma" w:hint="cs"/>
          <w:rtl/>
          <w:lang w:val="af-ZA" w:bidi="fa-IR"/>
        </w:rPr>
        <w:t>راهنمای مداخلات معنوی در پیشگیری از ایدز" (دانشکده علوم رفتاری و سلامت روان-1395)</w:t>
      </w:r>
    </w:p>
    <w:p w:rsidR="00B557AB" w:rsidRPr="008443AF" w:rsidRDefault="00B557AB" w:rsidP="00B557AB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 w:rsidRPr="00E21A53">
        <w:rPr>
          <w:rFonts w:ascii="Tahoma" w:hAnsi="Tahoma" w:cs="Tahoma"/>
          <w:rtl/>
          <w:lang w:bidi="fa-IR"/>
        </w:rPr>
        <w:t>مجری طرح</w:t>
      </w:r>
      <w:r w:rsidR="008443AF">
        <w:rPr>
          <w:rFonts w:ascii="Tahoma" w:hAnsi="Tahoma" w:cs="Tahoma" w:hint="cs"/>
          <w:rtl/>
          <w:lang w:bidi="fa-IR"/>
        </w:rPr>
        <w:t xml:space="preserve"> "</w:t>
      </w:r>
      <w:r w:rsidRPr="00E21A53">
        <w:rPr>
          <w:rFonts w:ascii="Tahoma" w:hAnsi="Tahoma" w:cs="Tahoma" w:hint="cs"/>
          <w:rtl/>
          <w:lang w:bidi="fa-IR"/>
        </w:rPr>
        <w:t xml:space="preserve">ادغام مراقبت معنوی در بخش های خون و سرطان" </w:t>
      </w:r>
      <w:r w:rsidRPr="00E21A53">
        <w:rPr>
          <w:rFonts w:ascii="Tahoma" w:eastAsia="Calibri" w:hAnsi="Tahoma" w:cs="Tahoma" w:hint="cs"/>
          <w:rtl/>
          <w:lang w:val="af-ZA" w:bidi="fa-IR"/>
        </w:rPr>
        <w:t>(دانشکده علوم رفتاری و سلامت روان-1395)</w:t>
      </w:r>
    </w:p>
    <w:p w:rsidR="008443AF" w:rsidRPr="008443AF" w:rsidRDefault="008443AF" w:rsidP="008443AF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eastAsia="Calibri" w:hAnsi="Tahoma" w:cs="Tahoma" w:hint="cs"/>
          <w:rtl/>
          <w:lang w:val="af-ZA" w:bidi="fa-IR"/>
        </w:rPr>
        <w:t xml:space="preserve">مجری طرح "چالش های مشاوره معنوی در حوزه سلامت روان" </w:t>
      </w:r>
      <w:r w:rsidRPr="00E21A53">
        <w:rPr>
          <w:rFonts w:ascii="Tahoma" w:eastAsia="Calibri" w:hAnsi="Tahoma" w:cs="Tahoma" w:hint="cs"/>
          <w:rtl/>
          <w:lang w:val="af-ZA" w:bidi="fa-IR"/>
        </w:rPr>
        <w:t>(دانشکده علوم رفتاری و سلامت روان-139</w:t>
      </w:r>
      <w:r>
        <w:rPr>
          <w:rFonts w:ascii="Tahoma" w:eastAsia="Calibri" w:hAnsi="Tahoma" w:cs="Tahoma" w:hint="cs"/>
          <w:rtl/>
          <w:lang w:val="af-ZA" w:bidi="fa-IR"/>
        </w:rPr>
        <w:t>6</w:t>
      </w:r>
      <w:r w:rsidRPr="00E21A53">
        <w:rPr>
          <w:rFonts w:ascii="Tahoma" w:eastAsia="Calibri" w:hAnsi="Tahoma" w:cs="Tahoma" w:hint="cs"/>
          <w:rtl/>
          <w:lang w:val="af-ZA" w:bidi="fa-IR"/>
        </w:rPr>
        <w:t>)</w:t>
      </w:r>
    </w:p>
    <w:p w:rsidR="008443AF" w:rsidRPr="00A36859" w:rsidRDefault="008443AF" w:rsidP="008443AF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eastAsia="Calibri" w:hAnsi="Tahoma" w:cs="Tahoma" w:hint="cs"/>
          <w:rtl/>
          <w:lang w:val="af-ZA" w:bidi="fa-IR"/>
        </w:rPr>
        <w:t xml:space="preserve">مجری طرح "تحلیل محتوای کتب درسی دوره ابتدایی از نظر مولفه های سلامت روان" </w:t>
      </w:r>
      <w:r w:rsidRPr="00E21A53">
        <w:rPr>
          <w:rFonts w:ascii="Tahoma" w:eastAsia="Calibri" w:hAnsi="Tahoma" w:cs="Tahoma" w:hint="cs"/>
          <w:rtl/>
          <w:lang w:val="af-ZA" w:bidi="fa-IR"/>
        </w:rPr>
        <w:t>(دانشکده علوم رفتاری و سلامت روان-139</w:t>
      </w:r>
      <w:r>
        <w:rPr>
          <w:rFonts w:ascii="Tahoma" w:eastAsia="Calibri" w:hAnsi="Tahoma" w:cs="Tahoma" w:hint="cs"/>
          <w:rtl/>
          <w:lang w:val="af-ZA" w:bidi="fa-IR"/>
        </w:rPr>
        <w:t>6</w:t>
      </w:r>
      <w:r w:rsidRPr="00E21A53">
        <w:rPr>
          <w:rFonts w:ascii="Tahoma" w:eastAsia="Calibri" w:hAnsi="Tahoma" w:cs="Tahoma" w:hint="cs"/>
          <w:rtl/>
          <w:lang w:val="af-ZA" w:bidi="fa-IR"/>
        </w:rPr>
        <w:t>)</w:t>
      </w:r>
    </w:p>
    <w:p w:rsidR="00A36859" w:rsidRPr="00A36859" w:rsidRDefault="00A36859" w:rsidP="00A36859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eastAsia="Calibri" w:hAnsi="Tahoma" w:cs="Tahoma" w:hint="cs"/>
          <w:rtl/>
          <w:lang w:val="af-ZA" w:bidi="fa-IR"/>
        </w:rPr>
        <w:t>مجری طرح "تدوین برنامه راهبردی مرکز تحقیقات سلامت معنوی" (مرکز تحقیقات سلامت معنوی-1396)</w:t>
      </w:r>
    </w:p>
    <w:p w:rsidR="00A36859" w:rsidRPr="00A36859" w:rsidRDefault="00A36859" w:rsidP="00A36859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hAnsi="Tahoma" w:cs="Tahoma" w:hint="cs"/>
          <w:rtl/>
          <w:lang w:bidi="fa-IR"/>
        </w:rPr>
        <w:lastRenderedPageBreak/>
        <w:t xml:space="preserve">مجری طرح "سلامت معنوی و عزت نفس دانشجویان" </w:t>
      </w:r>
      <w:r>
        <w:rPr>
          <w:rFonts w:ascii="Tahoma" w:eastAsia="Calibri" w:hAnsi="Tahoma" w:cs="Tahoma" w:hint="cs"/>
          <w:rtl/>
          <w:lang w:val="af-ZA" w:bidi="fa-IR"/>
        </w:rPr>
        <w:t>(مرکز تحقیقات سلامت معنوی-1396)</w:t>
      </w:r>
    </w:p>
    <w:p w:rsidR="00AF6AC4" w:rsidRPr="008443AF" w:rsidRDefault="00A36859" w:rsidP="00A36859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hAnsi="Tahoma" w:cs="Tahoma" w:hint="cs"/>
          <w:rtl/>
          <w:lang w:bidi="fa-IR"/>
        </w:rPr>
        <w:t xml:space="preserve">مجری طرح "تدوین پروتکل آموزشی- درمانی بخشایشگری" </w:t>
      </w:r>
      <w:r>
        <w:rPr>
          <w:rFonts w:ascii="Tahoma" w:eastAsia="Calibri" w:hAnsi="Tahoma" w:cs="Tahoma" w:hint="cs"/>
          <w:rtl/>
          <w:lang w:val="af-ZA" w:bidi="fa-IR"/>
        </w:rPr>
        <w:t>(مرکز تحقیقات سلامت معنوی-1397)</w:t>
      </w:r>
    </w:p>
    <w:p w:rsidR="008443AF" w:rsidRPr="00D06D13" w:rsidRDefault="008443AF" w:rsidP="008443AF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eastAsia="Calibri" w:hAnsi="Tahoma" w:cs="Tahoma" w:hint="cs"/>
          <w:rtl/>
          <w:lang w:val="af-ZA" w:bidi="fa-IR"/>
        </w:rPr>
        <w:t>همکار طرح "طراحی برنامه آموزشی دوره ارشد سلامت معنوی" (مرکز تحقیقات سلامت معنوی-1397)</w:t>
      </w:r>
    </w:p>
    <w:p w:rsidR="00D06D13" w:rsidRPr="00D06D13" w:rsidRDefault="00D06D13" w:rsidP="00D06D13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eastAsia="Calibri" w:hAnsi="Tahoma" w:cs="Tahoma"/>
          <w:lang w:val="af-ZA" w:bidi="fa-IR"/>
        </w:rPr>
      </w:pPr>
      <w:r>
        <w:rPr>
          <w:rFonts w:ascii="Tahoma" w:eastAsia="Calibri" w:hAnsi="Tahoma" w:cs="Tahoma" w:hint="cs"/>
          <w:rtl/>
          <w:lang w:val="af-ZA" w:bidi="fa-IR"/>
        </w:rPr>
        <w:t>مجری طرح "</w:t>
      </w:r>
      <w:r w:rsidRPr="00D06D13">
        <w:rPr>
          <w:rFonts w:ascii="Tahoma" w:eastAsia="Calibri" w:hAnsi="Tahoma" w:cs="Tahoma" w:hint="cs"/>
          <w:rtl/>
          <w:lang w:val="af-ZA" w:bidi="fa-IR"/>
        </w:rPr>
        <w:t>بازنگری کوریکولوم درسی رشته بهداشت روان در مقطع ارشد، با رویکرد معنوی</w:t>
      </w:r>
      <w:r>
        <w:rPr>
          <w:rFonts w:ascii="Tahoma" w:eastAsia="Calibri" w:hAnsi="Tahoma" w:cs="Tahoma" w:hint="cs"/>
          <w:rtl/>
          <w:lang w:val="af-ZA" w:bidi="fa-IR"/>
        </w:rPr>
        <w:t>"</w:t>
      </w:r>
      <w:r w:rsidRPr="00D06D13">
        <w:rPr>
          <w:rFonts w:ascii="Tahoma" w:eastAsia="Calibri" w:hAnsi="Tahoma" w:cs="Tahoma" w:hint="cs"/>
          <w:rtl/>
          <w:lang w:val="af-ZA" w:bidi="fa-IR"/>
        </w:rPr>
        <w:t xml:space="preserve"> </w:t>
      </w:r>
      <w:r>
        <w:rPr>
          <w:rFonts w:ascii="Tahoma" w:eastAsia="Calibri" w:hAnsi="Tahoma" w:cs="Tahoma" w:hint="cs"/>
          <w:rtl/>
          <w:lang w:val="af-ZA" w:bidi="fa-IR"/>
        </w:rPr>
        <w:t>(</w:t>
      </w:r>
      <w:r w:rsidRPr="00E21A53">
        <w:rPr>
          <w:rFonts w:ascii="Tahoma" w:eastAsia="Calibri" w:hAnsi="Tahoma" w:cs="Tahoma" w:hint="cs"/>
          <w:rtl/>
          <w:lang w:val="af-ZA" w:bidi="fa-IR"/>
        </w:rPr>
        <w:t>دانشکده علوم رفتاری و سلامت روان-139</w:t>
      </w:r>
      <w:r>
        <w:rPr>
          <w:rFonts w:ascii="Tahoma" w:eastAsia="Calibri" w:hAnsi="Tahoma" w:cs="Tahoma" w:hint="cs"/>
          <w:rtl/>
          <w:lang w:val="af-ZA" w:bidi="fa-IR"/>
        </w:rPr>
        <w:t>8</w:t>
      </w:r>
      <w:r w:rsidRPr="00E21A53">
        <w:rPr>
          <w:rFonts w:ascii="Tahoma" w:eastAsia="Calibri" w:hAnsi="Tahoma" w:cs="Tahoma" w:hint="cs"/>
          <w:rtl/>
          <w:lang w:val="af-ZA" w:bidi="fa-IR"/>
        </w:rPr>
        <w:t>)</w:t>
      </w:r>
    </w:p>
    <w:p w:rsidR="00ED3FA7" w:rsidRPr="008443AF" w:rsidRDefault="00ED3FA7" w:rsidP="00ED3FA7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eastAsia="Calibri" w:hAnsi="Tahoma" w:cs="Tahoma" w:hint="cs"/>
          <w:rtl/>
          <w:lang w:val="af-ZA" w:bidi="fa-IR"/>
        </w:rPr>
        <w:t>مجری طرح "طراحی بسته مداخلات معنوی برای بیماران مبتلا به سرطان پستان" (مرکز تحقیقات سلامت معنوی-1398)</w:t>
      </w:r>
    </w:p>
    <w:p w:rsidR="00ED3FA7" w:rsidRPr="001829B1" w:rsidRDefault="00ED3FA7" w:rsidP="00ED3FA7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hAnsi="Tahoma" w:cs="Tahoma" w:hint="cs"/>
          <w:rtl/>
          <w:lang w:bidi="fa-IR"/>
        </w:rPr>
        <w:t xml:space="preserve">مجری طرح "بررسی دو عامل دردروانی و ناامیدی در پیش بینی افکار خودکشی" </w:t>
      </w:r>
      <w:r w:rsidRPr="00E21A53">
        <w:rPr>
          <w:rFonts w:ascii="Tahoma" w:eastAsia="Calibri" w:hAnsi="Tahoma" w:cs="Tahoma" w:hint="cs"/>
          <w:rtl/>
          <w:lang w:val="af-ZA" w:bidi="fa-IR"/>
        </w:rPr>
        <w:t>(دانشکده علوم رفتاری و سلامت روان-139</w:t>
      </w:r>
      <w:r>
        <w:rPr>
          <w:rFonts w:ascii="Tahoma" w:eastAsia="Calibri" w:hAnsi="Tahoma" w:cs="Tahoma" w:hint="cs"/>
          <w:rtl/>
          <w:lang w:val="af-ZA" w:bidi="fa-IR"/>
        </w:rPr>
        <w:t>8</w:t>
      </w:r>
      <w:r w:rsidRPr="00E21A53">
        <w:rPr>
          <w:rFonts w:ascii="Tahoma" w:eastAsia="Calibri" w:hAnsi="Tahoma" w:cs="Tahoma" w:hint="cs"/>
          <w:rtl/>
          <w:lang w:val="af-ZA" w:bidi="fa-IR"/>
        </w:rPr>
        <w:t>)</w:t>
      </w:r>
    </w:p>
    <w:p w:rsidR="001829B1" w:rsidRPr="001829B1" w:rsidRDefault="001829B1" w:rsidP="001829B1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eastAsia="Calibri" w:hAnsi="Tahoma" w:cs="Tahoma" w:hint="cs"/>
          <w:rtl/>
          <w:lang w:val="af-ZA" w:bidi="fa-IR"/>
        </w:rPr>
        <w:t xml:space="preserve">مجری طرح "طراحی پروتکل بخشایشگری بر مبنای فرهنگ ایرانی </w:t>
      </w:r>
      <w:r>
        <w:rPr>
          <w:rFonts w:ascii="Tahoma" w:eastAsia="Calibri" w:hAnsi="Tahoma" w:cs="Tahoma"/>
          <w:rtl/>
          <w:lang w:val="af-ZA" w:bidi="fa-IR"/>
        </w:rPr>
        <w:t>–</w:t>
      </w:r>
      <w:r>
        <w:rPr>
          <w:rFonts w:ascii="Tahoma" w:eastAsia="Calibri" w:hAnsi="Tahoma" w:cs="Tahoma" w:hint="cs"/>
          <w:rtl/>
          <w:lang w:val="af-ZA" w:bidi="fa-IR"/>
        </w:rPr>
        <w:t xml:space="preserve"> اسلامی (مرکز تحقیقات سلامت معنوی- 1399)</w:t>
      </w:r>
    </w:p>
    <w:p w:rsidR="00A36859" w:rsidRPr="004C724A" w:rsidRDefault="001829B1" w:rsidP="00777A8D">
      <w:pPr>
        <w:pStyle w:val="ListParagraph"/>
        <w:numPr>
          <w:ilvl w:val="0"/>
          <w:numId w:val="1"/>
        </w:num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eastAsia="Calibri" w:hAnsi="Tahoma" w:cs="Tahoma" w:hint="cs"/>
          <w:rtl/>
          <w:lang w:val="af-ZA" w:bidi="fa-IR"/>
        </w:rPr>
        <w:t>مجری طرح " بررسی حضور روحانیون در اپیدمی کرونا در بخش های بیماران کرونایی" (مرکز توسعه پژوهش های بین رشته ای معارف اسلامی و علوم سلامت- 1399)</w:t>
      </w:r>
    </w:p>
    <w:p w:rsidR="004C724A" w:rsidRPr="00B610BB" w:rsidRDefault="00B610BB" w:rsidP="004C724A">
      <w:pPr>
        <w:tabs>
          <w:tab w:val="left" w:pos="2160"/>
        </w:tabs>
        <w:bidi/>
        <w:spacing w:line="360" w:lineRule="auto"/>
        <w:ind w:left="360"/>
        <w:jc w:val="both"/>
        <w:rPr>
          <w:rFonts w:ascii="Tahoma" w:hAnsi="Tahoma" w:cs="Tahoma"/>
          <w:i/>
          <w:iCs/>
          <w:rtl/>
          <w:lang w:bidi="fa-IR"/>
        </w:rPr>
      </w:pPr>
      <w:r w:rsidRPr="00B610BB">
        <w:rPr>
          <w:rFonts w:ascii="Tahoma" w:eastAsia="Calibri" w:hAnsi="Tahoma" w:cs="Tahoma" w:hint="cs"/>
          <w:i/>
          <w:iCs/>
          <w:rtl/>
          <w:lang w:val="af-ZA" w:bidi="fa-IR"/>
        </w:rPr>
        <w:t>به روز رسانی</w:t>
      </w:r>
      <w:r w:rsidR="004C724A" w:rsidRPr="00B610BB">
        <w:rPr>
          <w:rFonts w:ascii="Tahoma" w:eastAsia="Calibri" w:hAnsi="Tahoma" w:cs="Tahoma" w:hint="cs"/>
          <w:i/>
          <w:iCs/>
          <w:rtl/>
          <w:lang w:val="af-ZA" w:bidi="fa-IR"/>
        </w:rPr>
        <w:t xml:space="preserve"> پروژه های تحقیقاتی </w:t>
      </w:r>
      <w:r w:rsidRPr="00B610BB">
        <w:rPr>
          <w:rFonts w:ascii="Tahoma" w:eastAsia="Calibri" w:hAnsi="Tahoma" w:cs="Tahoma" w:hint="cs"/>
          <w:i/>
          <w:iCs/>
          <w:rtl/>
          <w:lang w:val="af-ZA" w:bidi="fa-IR"/>
        </w:rPr>
        <w:t xml:space="preserve">و مقالات </w:t>
      </w:r>
      <w:r w:rsidR="004C724A" w:rsidRPr="00B610BB">
        <w:rPr>
          <w:rFonts w:ascii="Tahoma" w:eastAsia="Calibri" w:hAnsi="Tahoma" w:cs="Tahoma" w:hint="cs"/>
          <w:i/>
          <w:iCs/>
          <w:rtl/>
          <w:lang w:val="af-ZA" w:bidi="fa-IR"/>
        </w:rPr>
        <w:t xml:space="preserve">با توجه به جامعیت سامانه علم سنجی اعضای هیات علمی در لینک </w:t>
      </w:r>
      <w:r w:rsidR="004C724A" w:rsidRPr="00B610BB">
        <w:rPr>
          <w:rFonts w:ascii="Tahoma" w:eastAsia="Calibri" w:hAnsi="Tahoma" w:cs="Tahoma"/>
          <w:i/>
          <w:iCs/>
          <w:lang w:val="af-ZA" w:bidi="fa-IR"/>
        </w:rPr>
        <w:t>https://isid.research.ac.ir/Nadereh_Memaryan</w:t>
      </w:r>
    </w:p>
    <w:p w:rsidR="00B557AB" w:rsidRPr="00C8098B" w:rsidRDefault="00B557AB" w:rsidP="00C8098B">
      <w:pPr>
        <w:tabs>
          <w:tab w:val="left" w:pos="2160"/>
        </w:tabs>
        <w:bidi/>
        <w:spacing w:line="360" w:lineRule="auto"/>
        <w:jc w:val="both"/>
        <w:rPr>
          <w:rFonts w:ascii="Tahoma" w:hAnsi="Tahoma" w:cs="Tahoma"/>
          <w:b/>
          <w:bCs/>
          <w:rtl/>
          <w:lang w:bidi="fa-IR"/>
        </w:rPr>
      </w:pPr>
      <w:r w:rsidRPr="00C8098B">
        <w:rPr>
          <w:rFonts w:ascii="Tahoma" w:hAnsi="Tahoma" w:cs="Tahoma" w:hint="cs"/>
          <w:b/>
          <w:bCs/>
          <w:rtl/>
          <w:lang w:bidi="fa-IR"/>
        </w:rPr>
        <w:t>مقالات</w:t>
      </w:r>
    </w:p>
    <w:p w:rsidR="00B557AB" w:rsidRPr="008B4CDF" w:rsidRDefault="00B557AB" w:rsidP="009E52AE">
      <w:pPr>
        <w:pStyle w:val="ListParagraph"/>
        <w:numPr>
          <w:ilvl w:val="0"/>
          <w:numId w:val="13"/>
        </w:numPr>
        <w:tabs>
          <w:tab w:val="left" w:pos="1983"/>
        </w:tabs>
        <w:bidi/>
        <w:spacing w:after="0" w:line="240" w:lineRule="auto"/>
        <w:jc w:val="both"/>
        <w:rPr>
          <w:rFonts w:cs="B Nazanin"/>
          <w:rtl/>
          <w:lang w:bidi="fa-IR"/>
        </w:rPr>
      </w:pPr>
      <w:r w:rsidRPr="008B4CDF">
        <w:rPr>
          <w:rFonts w:ascii="Tahoma" w:hAnsi="Tahoma" w:cs="Tahoma" w:hint="cs"/>
          <w:rtl/>
          <w:lang w:bidi="fa-IR"/>
        </w:rPr>
        <w:t xml:space="preserve">شيوع علائم و نشانه هاي اختلال وسواسي-جبري و برخي عوامل جمعيت شناسي مرتبط باآن در دانش آموزان دوره راهنمايي شهر تهران1384 . فصلنامه علمي-پژوهشي توانبخشي،دوره هشتم، شماره اول، بهار86 </w:t>
      </w:r>
    </w:p>
    <w:p w:rsidR="00B557AB" w:rsidRDefault="00B557AB" w:rsidP="009E52AE">
      <w:pPr>
        <w:pStyle w:val="ListParagraph"/>
        <w:tabs>
          <w:tab w:val="left" w:pos="1983"/>
        </w:tabs>
        <w:bidi/>
        <w:spacing w:after="0" w:line="240" w:lineRule="auto"/>
        <w:ind w:left="0"/>
        <w:jc w:val="both"/>
        <w:rPr>
          <w:rFonts w:ascii="Tahoma" w:hAnsi="Tahoma" w:cs="Tahoma"/>
          <w:lang w:bidi="fa-IR"/>
        </w:rPr>
      </w:pPr>
    </w:p>
    <w:p w:rsidR="00B557AB" w:rsidRPr="008B4CDF" w:rsidRDefault="00B557AB" w:rsidP="009E52AE">
      <w:pPr>
        <w:pStyle w:val="ListParagraph"/>
        <w:numPr>
          <w:ilvl w:val="0"/>
          <w:numId w:val="13"/>
        </w:numPr>
        <w:tabs>
          <w:tab w:val="left" w:pos="1983"/>
        </w:tabs>
        <w:bidi/>
        <w:spacing w:after="0" w:line="240" w:lineRule="auto"/>
        <w:jc w:val="both"/>
        <w:rPr>
          <w:rFonts w:ascii="Tahoma" w:hAnsi="Tahoma" w:cs="Tahoma"/>
          <w:lang w:bidi="fa-IR"/>
        </w:rPr>
      </w:pPr>
      <w:r w:rsidRPr="008B4CDF">
        <w:rPr>
          <w:rFonts w:ascii="Tahoma" w:hAnsi="Tahoma" w:cs="Tahoma" w:hint="cs"/>
          <w:rtl/>
          <w:lang w:bidi="fa-IR"/>
        </w:rPr>
        <w:t>چگونه</w:t>
      </w:r>
      <w:r w:rsidRPr="008B4CDF">
        <w:rPr>
          <w:rFonts w:ascii="Tahoma" w:hAnsi="Tahoma" w:cs="Tahoma"/>
          <w:rtl/>
          <w:lang w:bidi="fa-IR"/>
        </w:rPr>
        <w:t xml:space="preserve"> شرح حال معنوي</w:t>
      </w:r>
      <w:r w:rsidRPr="008B4CDF">
        <w:rPr>
          <w:rFonts w:ascii="Tahoma" w:hAnsi="Tahoma" w:cs="Tahoma" w:hint="cs"/>
          <w:rtl/>
          <w:lang w:bidi="fa-IR"/>
        </w:rPr>
        <w:t xml:space="preserve"> بگيريم ؟ فصلنامه فقه پزشکی. سال پنجم، شماره 15و16، تابستان و پاییز 92 ارائه شده بصورت سخنرانی در اولین همایش سلامت معنوی1392</w:t>
      </w:r>
    </w:p>
    <w:p w:rsidR="00B557AB" w:rsidRPr="00FD6808" w:rsidRDefault="00B557AB" w:rsidP="009E52AE">
      <w:pPr>
        <w:pStyle w:val="ListParagraph"/>
        <w:spacing w:line="240" w:lineRule="auto"/>
        <w:ind w:left="0"/>
        <w:jc w:val="both"/>
        <w:rPr>
          <w:rFonts w:ascii="Tahoma" w:hAnsi="Tahoma" w:cs="Tahoma"/>
        </w:rPr>
      </w:pPr>
    </w:p>
    <w:p w:rsidR="00B557AB" w:rsidRPr="008B4CDF" w:rsidRDefault="00E64F16" w:rsidP="009E52AE">
      <w:pPr>
        <w:pStyle w:val="ListParagraph"/>
        <w:numPr>
          <w:ilvl w:val="0"/>
          <w:numId w:val="13"/>
        </w:numPr>
        <w:tabs>
          <w:tab w:val="left" w:pos="1983"/>
        </w:tabs>
        <w:bidi/>
        <w:spacing w:after="0" w:line="240" w:lineRule="auto"/>
        <w:jc w:val="both"/>
        <w:rPr>
          <w:rFonts w:ascii="Tahoma" w:hAnsi="Tahoma" w:cs="Tahoma"/>
          <w:lang w:bidi="fa-IR"/>
        </w:rPr>
      </w:pPr>
      <w:hyperlink r:id="rId9" w:history="1">
        <w:r w:rsidR="00B557AB" w:rsidRPr="008B4CDF">
          <w:rPr>
            <w:rFonts w:ascii="Tahoma" w:hAnsi="Tahoma" w:cs="Tahoma"/>
            <w:rtl/>
            <w:lang w:bidi="fa-IR"/>
          </w:rPr>
          <w:t>محتوای منابع آموزشی دستیاری روانپزشکی در ایران درباره معنویت: یک مطالعه کیفی</w:t>
        </w:r>
      </w:hyperlink>
      <w:r w:rsidR="00B557AB" w:rsidRPr="008B4CDF">
        <w:rPr>
          <w:rFonts w:ascii="Tahoma" w:hAnsi="Tahoma" w:cs="Tahoma"/>
          <w:lang w:bidi="fa-IR"/>
        </w:rPr>
        <w:t>.</w:t>
      </w:r>
      <w:r w:rsidR="00B557AB" w:rsidRPr="008B4CDF">
        <w:rPr>
          <w:rFonts w:ascii="Tahoma" w:hAnsi="Tahoma" w:cs="Tahoma"/>
          <w:rtl/>
          <w:lang w:bidi="fa-IR"/>
        </w:rPr>
        <w:t>مجله روانپزشكي و روانشناسي باليني ايران. ۱۳۹۴; ۲۱ (۲) :۱۷۵-۱۸۶</w:t>
      </w:r>
      <w:r w:rsidR="00B557AB" w:rsidRPr="008B4CDF">
        <w:rPr>
          <w:rFonts w:ascii="Tahoma" w:hAnsi="Tahoma" w:cs="Tahoma"/>
          <w:lang w:bidi="fa-IR"/>
        </w:rPr>
        <w:tab/>
      </w:r>
    </w:p>
    <w:p w:rsidR="00B557AB" w:rsidRPr="00E21A53" w:rsidRDefault="00B557AB" w:rsidP="009E52AE">
      <w:pPr>
        <w:pStyle w:val="ListParagraph"/>
        <w:spacing w:line="240" w:lineRule="auto"/>
        <w:ind w:left="0"/>
        <w:jc w:val="both"/>
        <w:rPr>
          <w:rFonts w:ascii="Tahoma" w:hAnsi="Tahoma" w:cs="Tahoma"/>
          <w:rtl/>
          <w:lang w:bidi="fa-IR"/>
        </w:rPr>
      </w:pPr>
    </w:p>
    <w:p w:rsidR="00B557AB" w:rsidRPr="008B4CDF" w:rsidRDefault="00B557AB" w:rsidP="009E52AE">
      <w:pPr>
        <w:pStyle w:val="ListParagraph"/>
        <w:numPr>
          <w:ilvl w:val="0"/>
          <w:numId w:val="13"/>
        </w:numPr>
        <w:tabs>
          <w:tab w:val="left" w:pos="1983"/>
        </w:tabs>
        <w:bidi/>
        <w:spacing w:after="0" w:line="240" w:lineRule="auto"/>
        <w:jc w:val="both"/>
        <w:rPr>
          <w:rFonts w:ascii="Tahoma" w:hAnsi="Tahoma" w:cs="Tahoma"/>
          <w:lang w:bidi="fa-IR"/>
        </w:rPr>
      </w:pPr>
      <w:r w:rsidRPr="008B4CDF">
        <w:rPr>
          <w:rFonts w:ascii="Tahoma" w:hAnsi="Tahoma" w:cs="Tahoma" w:hint="cs"/>
          <w:rtl/>
          <w:lang w:bidi="fa-IR"/>
        </w:rPr>
        <w:t xml:space="preserve">گزارش نشست تخصصی مفهوم شناسی سلامت معنوی. اسلام و پژوهش های روانشناختی. </w:t>
      </w:r>
      <w:r w:rsidRPr="008B4CDF">
        <w:rPr>
          <w:rFonts w:ascii="Tahoma" w:hAnsi="Tahoma" w:cs="Tahoma"/>
          <w:rtl/>
          <w:lang w:bidi="fa-IR"/>
        </w:rPr>
        <w:t xml:space="preserve">۱۳۹۴; </w:t>
      </w:r>
      <w:r w:rsidRPr="008B4CDF">
        <w:rPr>
          <w:rFonts w:ascii="Tahoma" w:hAnsi="Tahoma" w:cs="Tahoma" w:hint="cs"/>
          <w:rtl/>
          <w:lang w:bidi="fa-IR"/>
        </w:rPr>
        <w:t>1</w:t>
      </w:r>
      <w:r w:rsidRPr="008B4CDF">
        <w:rPr>
          <w:rFonts w:ascii="Tahoma" w:hAnsi="Tahoma" w:cs="Tahoma"/>
          <w:rtl/>
          <w:lang w:bidi="fa-IR"/>
        </w:rPr>
        <w:t xml:space="preserve"> (</w:t>
      </w:r>
      <w:r w:rsidRPr="008B4CDF">
        <w:rPr>
          <w:rFonts w:ascii="Tahoma" w:hAnsi="Tahoma" w:cs="Tahoma" w:hint="cs"/>
          <w:rtl/>
          <w:lang w:bidi="fa-IR"/>
        </w:rPr>
        <w:t>3</w:t>
      </w:r>
      <w:r w:rsidRPr="008B4CDF">
        <w:rPr>
          <w:rFonts w:ascii="Tahoma" w:hAnsi="Tahoma" w:cs="Tahoma"/>
          <w:rtl/>
          <w:lang w:bidi="fa-IR"/>
        </w:rPr>
        <w:t>) :</w:t>
      </w:r>
      <w:r w:rsidRPr="008B4CDF">
        <w:rPr>
          <w:rFonts w:ascii="Tahoma" w:hAnsi="Tahoma" w:cs="Tahoma" w:hint="cs"/>
          <w:rtl/>
          <w:lang w:bidi="fa-IR"/>
        </w:rPr>
        <w:t>99-100</w:t>
      </w:r>
      <w:r w:rsidRPr="008B4CDF">
        <w:rPr>
          <w:rFonts w:ascii="Tahoma" w:hAnsi="Tahoma" w:cs="Tahoma"/>
          <w:lang w:bidi="fa-IR"/>
        </w:rPr>
        <w:tab/>
      </w:r>
    </w:p>
    <w:p w:rsidR="00B557AB" w:rsidRPr="00E21A53" w:rsidRDefault="00B557AB" w:rsidP="009E52AE">
      <w:pPr>
        <w:pStyle w:val="ListParagraph"/>
        <w:spacing w:line="240" w:lineRule="auto"/>
        <w:ind w:left="0"/>
        <w:jc w:val="both"/>
        <w:rPr>
          <w:rFonts w:ascii="Tahoma" w:hAnsi="Tahoma" w:cs="Tahoma"/>
          <w:rtl/>
          <w:lang w:bidi="fa-IR"/>
        </w:rPr>
      </w:pPr>
    </w:p>
    <w:p w:rsidR="00B557AB" w:rsidRPr="008B4CDF" w:rsidRDefault="00B557AB" w:rsidP="009E52AE">
      <w:pPr>
        <w:pStyle w:val="ListParagraph"/>
        <w:numPr>
          <w:ilvl w:val="0"/>
          <w:numId w:val="13"/>
        </w:numPr>
        <w:tabs>
          <w:tab w:val="left" w:pos="1983"/>
        </w:tabs>
        <w:bidi/>
        <w:spacing w:after="0" w:line="240" w:lineRule="auto"/>
        <w:jc w:val="both"/>
        <w:rPr>
          <w:rFonts w:ascii="Tahoma" w:hAnsi="Tahoma" w:cs="Tahoma"/>
          <w:lang w:bidi="fa-IR"/>
        </w:rPr>
      </w:pPr>
      <w:r w:rsidRPr="008B4CDF">
        <w:rPr>
          <w:rFonts w:ascii="Tahoma" w:hAnsi="Tahoma" w:cs="Tahoma" w:hint="cs"/>
          <w:rtl/>
          <w:lang w:bidi="fa-IR"/>
        </w:rPr>
        <w:t xml:space="preserve">جایگاه معنویت در خدمات سلامت روان: نامه به سردبیر. </w:t>
      </w:r>
      <w:r w:rsidRPr="008B4CDF">
        <w:rPr>
          <w:rFonts w:ascii="Tahoma" w:hAnsi="Tahoma" w:cs="Tahoma"/>
          <w:rtl/>
          <w:lang w:bidi="fa-IR"/>
        </w:rPr>
        <w:t>مجله روانپزشكي و روانشناسي باليني ايران.</w:t>
      </w:r>
      <w:r w:rsidRPr="008B4CDF">
        <w:rPr>
          <w:rFonts w:ascii="Tahoma" w:hAnsi="Tahoma" w:cs="Tahoma" w:hint="cs"/>
          <w:rtl/>
          <w:lang w:bidi="fa-IR"/>
        </w:rPr>
        <w:t xml:space="preserve"> </w:t>
      </w:r>
      <w:r w:rsidR="00264FBC" w:rsidRPr="008B4CDF">
        <w:rPr>
          <w:rFonts w:ascii="Tahoma" w:hAnsi="Tahoma" w:cs="Tahoma" w:hint="cs"/>
          <w:rtl/>
          <w:lang w:bidi="fa-IR"/>
        </w:rPr>
        <w:t>1396</w:t>
      </w:r>
      <w:r w:rsidR="00BA0F89" w:rsidRPr="008B4CDF">
        <w:rPr>
          <w:rFonts w:ascii="Tahoma" w:hAnsi="Tahoma" w:cs="Tahoma"/>
          <w:rtl/>
          <w:lang w:bidi="fa-IR"/>
        </w:rPr>
        <w:t>; ۲ (</w:t>
      </w:r>
      <w:r w:rsidR="00BA0F89" w:rsidRPr="008B4CDF">
        <w:rPr>
          <w:rFonts w:ascii="Tahoma" w:hAnsi="Tahoma" w:cs="Tahoma" w:hint="cs"/>
          <w:rtl/>
          <w:lang w:bidi="fa-IR"/>
        </w:rPr>
        <w:t>1</w:t>
      </w:r>
      <w:r w:rsidR="00BA0F89" w:rsidRPr="008B4CDF">
        <w:rPr>
          <w:rFonts w:ascii="Tahoma" w:hAnsi="Tahoma" w:cs="Tahoma"/>
          <w:rtl/>
          <w:lang w:bidi="fa-IR"/>
        </w:rPr>
        <w:t>) :</w:t>
      </w:r>
      <w:r w:rsidR="00BA0F89" w:rsidRPr="008B4CDF">
        <w:rPr>
          <w:rFonts w:ascii="Tahoma" w:hAnsi="Tahoma" w:cs="Tahoma" w:hint="cs"/>
          <w:rtl/>
          <w:lang w:bidi="fa-IR"/>
        </w:rPr>
        <w:t>6</w:t>
      </w:r>
      <w:r w:rsidR="00BA0F89" w:rsidRPr="008B4CDF">
        <w:rPr>
          <w:rFonts w:ascii="Tahoma" w:hAnsi="Tahoma" w:cs="Tahoma"/>
          <w:rtl/>
          <w:lang w:bidi="fa-IR"/>
        </w:rPr>
        <w:t>-</w:t>
      </w:r>
      <w:r w:rsidR="00BA0F89" w:rsidRPr="008B4CDF">
        <w:rPr>
          <w:rFonts w:ascii="Tahoma" w:hAnsi="Tahoma" w:cs="Tahoma" w:hint="cs"/>
          <w:rtl/>
          <w:lang w:bidi="fa-IR"/>
        </w:rPr>
        <w:t>9</w:t>
      </w:r>
    </w:p>
    <w:p w:rsidR="00C8098B" w:rsidRPr="00C8098B" w:rsidRDefault="00C8098B" w:rsidP="009E52AE">
      <w:pPr>
        <w:pStyle w:val="ListParagraph"/>
        <w:spacing w:line="240" w:lineRule="auto"/>
        <w:ind w:left="360"/>
        <w:rPr>
          <w:rFonts w:ascii="Tahoma" w:hAnsi="Tahoma" w:cs="Tahoma"/>
          <w:rtl/>
          <w:lang w:bidi="fa-IR"/>
        </w:rPr>
      </w:pPr>
    </w:p>
    <w:p w:rsidR="00B557AB" w:rsidRPr="008B4CDF" w:rsidRDefault="00C8098B" w:rsidP="009E52AE">
      <w:pPr>
        <w:pStyle w:val="ListParagraph"/>
        <w:numPr>
          <w:ilvl w:val="0"/>
          <w:numId w:val="13"/>
        </w:numPr>
        <w:tabs>
          <w:tab w:val="left" w:pos="1983"/>
        </w:tabs>
        <w:bidi/>
        <w:spacing w:after="0" w:line="240" w:lineRule="auto"/>
        <w:jc w:val="both"/>
        <w:rPr>
          <w:rFonts w:ascii="Tahoma" w:hAnsi="Tahoma" w:cs="Tahoma"/>
          <w:lang w:bidi="fa-IR"/>
        </w:rPr>
      </w:pPr>
      <w:r w:rsidRPr="008B4CDF">
        <w:rPr>
          <w:rFonts w:ascii="Tahoma" w:hAnsi="Tahoma" w:cs="Tahoma" w:hint="cs"/>
          <w:rtl/>
          <w:lang w:bidi="fa-IR"/>
        </w:rPr>
        <w:t xml:space="preserve">توانمندی های مورد انتظار در آموزش سلامت معنوی به گروه علوم پزشکی. مجله تخصصی آموزش پزشکی. </w:t>
      </w:r>
      <w:r w:rsidR="00D124ED" w:rsidRPr="008B4CDF">
        <w:rPr>
          <w:rFonts w:ascii="Tahoma" w:hAnsi="Tahoma" w:cs="Tahoma"/>
          <w:rtl/>
          <w:lang w:bidi="fa-IR"/>
        </w:rPr>
        <w:t>آموزش در علوم پزشکی. ۱۳۹۶; ۱۷</w:t>
      </w:r>
      <w:r w:rsidR="00D124ED" w:rsidRPr="008B4CDF">
        <w:rPr>
          <w:rFonts w:ascii="Tahoma" w:hAnsi="Tahoma" w:cs="Tahoma"/>
          <w:lang w:bidi="fa-IR"/>
        </w:rPr>
        <w:t>  :</w:t>
      </w:r>
      <w:r w:rsidR="00D124ED" w:rsidRPr="008B4CDF">
        <w:rPr>
          <w:rFonts w:ascii="Tahoma" w:hAnsi="Tahoma" w:cs="Tahoma"/>
          <w:rtl/>
          <w:lang w:bidi="fa-IR"/>
        </w:rPr>
        <w:t>۱۱۶-۱۲۵</w:t>
      </w:r>
    </w:p>
    <w:p w:rsidR="00B557AB" w:rsidRPr="00E42EA0" w:rsidRDefault="00B557AB" w:rsidP="00B557AB">
      <w:pPr>
        <w:pStyle w:val="ListParagraph"/>
        <w:tabs>
          <w:tab w:val="left" w:pos="1983"/>
        </w:tabs>
        <w:bidi/>
        <w:spacing w:after="0"/>
        <w:ind w:left="2344"/>
        <w:rPr>
          <w:rFonts w:ascii="Tahoma" w:hAnsi="Tahoma" w:cs="Tahoma"/>
          <w:rtl/>
          <w:lang w:bidi="fa-IR"/>
        </w:rPr>
      </w:pPr>
    </w:p>
    <w:p w:rsidR="00B557AB" w:rsidRPr="001934AD" w:rsidRDefault="00B557AB" w:rsidP="008B4CDF">
      <w:pPr>
        <w:pStyle w:val="ListParagraph"/>
        <w:numPr>
          <w:ilvl w:val="0"/>
          <w:numId w:val="4"/>
        </w:numPr>
        <w:tabs>
          <w:tab w:val="left" w:pos="1983"/>
        </w:tabs>
        <w:spacing w:after="0" w:line="360" w:lineRule="auto"/>
        <w:jc w:val="both"/>
        <w:rPr>
          <w:rFonts w:cs="B Nazanin"/>
          <w:lang w:bidi="fa-IR"/>
        </w:rPr>
      </w:pPr>
      <w:r w:rsidRPr="001934AD">
        <w:rPr>
          <w:rFonts w:ascii="Tahoma" w:hAnsi="Tahoma" w:cs="Tahoma"/>
          <w:lang w:bidi="fa-IR"/>
        </w:rPr>
        <w:lastRenderedPageBreak/>
        <w:t>Determining Dimensions of Iranians</w:t>
      </w:r>
      <w:r w:rsidRPr="001934AD">
        <w:rPr>
          <w:rFonts w:ascii="Tahoma" w:hAnsi="Tahoma" w:cs="Tahoma" w:hint="cs"/>
          <w:lang w:bidi="fa-IR"/>
        </w:rPr>
        <w:t>’</w:t>
      </w:r>
      <w:r w:rsidRPr="001934AD">
        <w:rPr>
          <w:rFonts w:ascii="Tahoma" w:hAnsi="Tahoma" w:cs="Tahoma"/>
          <w:lang w:bidi="fa-IR"/>
        </w:rPr>
        <w:t xml:space="preserve"> Individual Social Health: A Qualitative </w:t>
      </w:r>
      <w:proofErr w:type="spellStart"/>
      <w:r w:rsidRPr="001934AD">
        <w:rPr>
          <w:rFonts w:ascii="Tahoma" w:hAnsi="Tahoma" w:cs="Tahoma"/>
          <w:lang w:bidi="fa-IR"/>
        </w:rPr>
        <w:t>Approach.Iranian</w:t>
      </w:r>
      <w:proofErr w:type="spellEnd"/>
      <w:r w:rsidRPr="001934AD">
        <w:rPr>
          <w:rFonts w:ascii="Tahoma" w:hAnsi="Tahoma" w:cs="Tahoma"/>
          <w:lang w:bidi="fa-IR"/>
        </w:rPr>
        <w:t xml:space="preserve"> J Public Health, Vol. 42, Supple.1, 2013, </w:t>
      </w:r>
      <w:proofErr w:type="spellStart"/>
      <w:r w:rsidRPr="001934AD">
        <w:rPr>
          <w:rFonts w:ascii="Tahoma" w:hAnsi="Tahoma" w:cs="Tahoma"/>
          <w:lang w:bidi="fa-IR"/>
        </w:rPr>
        <w:t>pp</w:t>
      </w:r>
      <w:proofErr w:type="spellEnd"/>
      <w:r w:rsidRPr="001934AD">
        <w:rPr>
          <w:rFonts w:ascii="Tahoma" w:hAnsi="Tahoma" w:cs="Tahoma"/>
          <w:lang w:bidi="fa-IR"/>
        </w:rPr>
        <w:t xml:space="preserve">: 88-92 </w:t>
      </w:r>
    </w:p>
    <w:p w:rsidR="00B557AB" w:rsidRDefault="00B557AB" w:rsidP="008B4CDF">
      <w:pPr>
        <w:pStyle w:val="Default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color w:val="auto"/>
          <w:sz w:val="22"/>
          <w:szCs w:val="22"/>
          <w:lang w:bidi="fa-IR"/>
        </w:rPr>
      </w:pPr>
      <w:r w:rsidRPr="00EF370B">
        <w:rPr>
          <w:rFonts w:ascii="Tahoma" w:hAnsi="Tahoma" w:cs="Tahoma"/>
          <w:color w:val="auto"/>
          <w:sz w:val="22"/>
          <w:szCs w:val="22"/>
          <w:lang w:bidi="fa-IR"/>
        </w:rPr>
        <w:t>Social Hidden Groups Size Analyzing: Application of Count Regression M</w:t>
      </w:r>
      <w:r w:rsidR="002B34E2">
        <w:rPr>
          <w:rFonts w:ascii="Tahoma" w:hAnsi="Tahoma" w:cs="Tahoma"/>
          <w:color w:val="auto"/>
          <w:sz w:val="22"/>
          <w:szCs w:val="22"/>
          <w:lang w:bidi="fa-IR"/>
        </w:rPr>
        <w:t xml:space="preserve">odels for Excess Zeros. </w:t>
      </w:r>
      <w:proofErr w:type="spellStart"/>
      <w:r w:rsidR="002B34E2">
        <w:rPr>
          <w:rFonts w:ascii="Tahoma" w:hAnsi="Tahoma" w:cs="Tahoma"/>
          <w:color w:val="auto"/>
          <w:sz w:val="22"/>
          <w:szCs w:val="22"/>
          <w:lang w:bidi="fa-IR"/>
        </w:rPr>
        <w:t>Journal</w:t>
      </w:r>
      <w:r w:rsidRPr="00EF370B">
        <w:rPr>
          <w:rFonts w:ascii="Tahoma" w:hAnsi="Tahoma" w:cs="Tahoma"/>
          <w:color w:val="auto"/>
          <w:sz w:val="22"/>
          <w:szCs w:val="22"/>
          <w:lang w:bidi="fa-IR"/>
        </w:rPr>
        <w:t>of</w:t>
      </w:r>
      <w:proofErr w:type="spellEnd"/>
      <w:r w:rsidRPr="00EF370B">
        <w:rPr>
          <w:rFonts w:ascii="Tahoma" w:hAnsi="Tahoma" w:cs="Tahoma"/>
          <w:color w:val="auto"/>
          <w:sz w:val="22"/>
          <w:szCs w:val="22"/>
          <w:lang w:bidi="fa-IR"/>
        </w:rPr>
        <w:t xml:space="preserve"> Research in Health Sciences, 2013; 13(2):143-150 </w:t>
      </w:r>
    </w:p>
    <w:p w:rsidR="00B557AB" w:rsidRDefault="00B557AB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BB6A6F">
        <w:t xml:space="preserve">Development of a scale for measuring social health of Iranians </w:t>
      </w:r>
      <w:r>
        <w:t>living</w:t>
      </w:r>
      <w:r w:rsidRPr="00BB6A6F">
        <w:t xml:space="preserve"> in three big cities. MJIRI, Vol. 28, No. 1, winter</w:t>
      </w:r>
      <w:r>
        <w:t xml:space="preserve">, Feb 2014, </w:t>
      </w:r>
      <w:proofErr w:type="spellStart"/>
      <w:r>
        <w:t>pp</w:t>
      </w:r>
      <w:proofErr w:type="spellEnd"/>
      <w:r>
        <w:t>:</w:t>
      </w:r>
      <w:r w:rsidRPr="00BB6A6F">
        <w:t xml:space="preserve"> 6-14</w:t>
      </w:r>
    </w:p>
    <w:p w:rsidR="00B557AB" w:rsidRDefault="00B557AB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B81454">
        <w:t xml:space="preserve">Development of Country-Wide Strategies to Reduce the Alcohol Abuse. </w:t>
      </w:r>
      <w:proofErr w:type="spellStart"/>
      <w:r w:rsidRPr="00B81454">
        <w:t>Int</w:t>
      </w:r>
      <w:proofErr w:type="spellEnd"/>
      <w:r w:rsidRPr="00B81454">
        <w:t xml:space="preserve"> J </w:t>
      </w:r>
      <w:proofErr w:type="spellStart"/>
      <w:r w:rsidRPr="00B81454">
        <w:t>Prev</w:t>
      </w:r>
      <w:proofErr w:type="spellEnd"/>
      <w:r w:rsidRPr="00B81454">
        <w:t xml:space="preserve"> Med 2014; 5:522</w:t>
      </w:r>
      <w:r w:rsidRPr="00B81454">
        <w:rPr>
          <w:rFonts w:ascii="MS Gothic" w:eastAsia="MS Gothic" w:hAnsi="MS Gothic" w:cs="MS Gothic" w:hint="eastAsia"/>
        </w:rPr>
        <w:t>‑</w:t>
      </w:r>
      <w:r w:rsidRPr="00B81454">
        <w:t>6</w:t>
      </w:r>
    </w:p>
    <w:p w:rsidR="00B557AB" w:rsidRDefault="00B557AB" w:rsidP="008B4CDF">
      <w:pPr>
        <w:pStyle w:val="Default"/>
        <w:numPr>
          <w:ilvl w:val="0"/>
          <w:numId w:val="4"/>
        </w:numPr>
        <w:spacing w:line="360" w:lineRule="auto"/>
        <w:jc w:val="both"/>
      </w:pPr>
      <w:r>
        <w:t>Development of the Alcohol Policy Document in Iran. APJMT,vol.3, suppl.1, May 2014</w:t>
      </w:r>
    </w:p>
    <w:p w:rsidR="00B557AB" w:rsidRDefault="00B557AB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FD6808">
        <w:rPr>
          <w:rFonts w:eastAsia="Calibri"/>
        </w:rPr>
        <w:t>Patient controlled analgesia versus conventional analgesia for postoperative pain</w:t>
      </w:r>
      <w:r>
        <w:t xml:space="preserve">. </w:t>
      </w:r>
      <w:r w:rsidRPr="006369D5">
        <w:t>AMHSR 2014; 12:57-62</w:t>
      </w:r>
    </w:p>
    <w:p w:rsidR="00B557AB" w:rsidRPr="00FD6808" w:rsidRDefault="00B557AB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29426D">
        <w:t xml:space="preserve">Methanol Mass Poisoning in Iran: Role of Case Finding in Outbreak Management. </w:t>
      </w:r>
      <w:r w:rsidRPr="00FD6808">
        <w:t xml:space="preserve">Journal of public health </w:t>
      </w:r>
      <w:r>
        <w:t xml:space="preserve"> 2015; </w:t>
      </w:r>
      <w:r w:rsidRPr="00FD6808">
        <w:t>37 (2), 354-359</w:t>
      </w:r>
    </w:p>
    <w:p w:rsidR="00B557AB" w:rsidRDefault="00E64F16" w:rsidP="008B4CDF">
      <w:pPr>
        <w:pStyle w:val="Default"/>
        <w:numPr>
          <w:ilvl w:val="0"/>
          <w:numId w:val="4"/>
        </w:numPr>
        <w:spacing w:line="360" w:lineRule="auto"/>
        <w:jc w:val="both"/>
      </w:pPr>
      <w:hyperlink r:id="rId10" w:history="1">
        <w:r w:rsidR="00B557AB" w:rsidRPr="00FD6808">
          <w:t>Integration of Spirituality in Medical Education in Iran: A Qualitative Exploration of Requirements</w:t>
        </w:r>
      </w:hyperlink>
      <w:r w:rsidR="00B557AB" w:rsidRPr="00FD6808">
        <w:t xml:space="preserve">. Evidence-Based Complementary and Alternative Medicine </w:t>
      </w:r>
      <w:r w:rsidR="00B557AB" w:rsidRPr="00185FAC">
        <w:t>2015, Article ID 793085, 7 pages</w:t>
      </w:r>
    </w:p>
    <w:p w:rsidR="00B557AB" w:rsidRDefault="00E64F16" w:rsidP="008B4CDF">
      <w:pPr>
        <w:pStyle w:val="Default"/>
        <w:numPr>
          <w:ilvl w:val="0"/>
          <w:numId w:val="4"/>
        </w:numPr>
        <w:spacing w:line="360" w:lineRule="auto"/>
        <w:jc w:val="both"/>
      </w:pPr>
      <w:hyperlink r:id="rId11" w:history="1">
        <w:r w:rsidR="00B557AB" w:rsidRPr="00FD6808">
          <w:t>Monitoring Social Well-Being in Iran</w:t>
        </w:r>
      </w:hyperlink>
      <w:r w:rsidR="00B557AB" w:rsidRPr="00FD6808">
        <w:t>. Social Indicators Research, 2015; 1-12</w:t>
      </w:r>
    </w:p>
    <w:p w:rsidR="00B557AB" w:rsidRDefault="00E64F16" w:rsidP="008B4CDF">
      <w:pPr>
        <w:pStyle w:val="Default"/>
        <w:numPr>
          <w:ilvl w:val="0"/>
          <w:numId w:val="4"/>
        </w:numPr>
        <w:spacing w:line="360" w:lineRule="auto"/>
        <w:jc w:val="both"/>
      </w:pPr>
      <w:hyperlink r:id="rId12" w:history="1">
        <w:r w:rsidR="00B557AB" w:rsidRPr="00FD6808">
          <w:t>National population size estimation of illicit drug users through the network scale-up method in 2013 in Iran</w:t>
        </w:r>
      </w:hyperlink>
      <w:r w:rsidR="00B557AB" w:rsidRPr="00FD6808">
        <w:t>. International Journal of Drug Policy, 2016</w:t>
      </w:r>
    </w:p>
    <w:p w:rsidR="00B557AB" w:rsidRDefault="00B557AB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AD0E2B">
        <w:t>Spirituality concept by health professionals in Iran: a qualit</w:t>
      </w:r>
      <w:r>
        <w:t>ati</w:t>
      </w:r>
      <w:r w:rsidRPr="00AD0E2B">
        <w:t xml:space="preserve">ve </w:t>
      </w:r>
      <w:proofErr w:type="spellStart"/>
      <w:r w:rsidRPr="00AD0E2B">
        <w:t>study</w:t>
      </w:r>
      <w:r>
        <w:t>.</w:t>
      </w:r>
      <w:r w:rsidRPr="00FD6808">
        <w:t>Evidence</w:t>
      </w:r>
      <w:proofErr w:type="spellEnd"/>
      <w:r w:rsidRPr="00FD6808">
        <w:t>-Based Complementary and Alternative Medicine</w:t>
      </w:r>
      <w:r w:rsidRPr="00185FAC">
        <w:t>2016, Article ID 8913870, 9 pages</w:t>
      </w:r>
    </w:p>
    <w:p w:rsidR="00B557AB" w:rsidRDefault="00E64F16" w:rsidP="008B4CDF">
      <w:pPr>
        <w:pStyle w:val="Default"/>
        <w:numPr>
          <w:ilvl w:val="0"/>
          <w:numId w:val="4"/>
        </w:numPr>
        <w:spacing w:line="360" w:lineRule="auto"/>
        <w:jc w:val="both"/>
      </w:pPr>
      <w:hyperlink r:id="rId13" w:history="1">
        <w:r w:rsidR="00B557AB" w:rsidRPr="00851799">
          <w:t>Spiritual Care for Cancer Patients in Iran.</w:t>
        </w:r>
      </w:hyperlink>
      <w:r w:rsidR="00B557AB" w:rsidRPr="00851799">
        <w:t xml:space="preserve"> Asian Pacific journal of cancer prevention: 2016, APJCP 17 (9), 4289</w:t>
      </w:r>
      <w:r w:rsidR="00B557AB" w:rsidRPr="00FD6808">
        <w:tab/>
      </w:r>
    </w:p>
    <w:p w:rsidR="00B557AB" w:rsidRDefault="00B557AB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564BB8">
        <w:t>The Frequency of Alcohol Use in Iranian Urban Population: The Results of a National Network Scale Up Survey</w:t>
      </w:r>
      <w:r>
        <w:t xml:space="preserve">. </w:t>
      </w:r>
      <w:proofErr w:type="spellStart"/>
      <w:r w:rsidRPr="00564BB8">
        <w:t>Int</w:t>
      </w:r>
      <w:proofErr w:type="spellEnd"/>
      <w:r w:rsidRPr="00564BB8">
        <w:t xml:space="preserve"> J Health Policy </w:t>
      </w:r>
      <w:proofErr w:type="spellStart"/>
      <w:r w:rsidRPr="00564BB8">
        <w:t>Manag</w:t>
      </w:r>
      <w:proofErr w:type="spellEnd"/>
      <w:r w:rsidRPr="00564BB8">
        <w:t xml:space="preserve"> 2016, 1–6</w:t>
      </w:r>
    </w:p>
    <w:p w:rsidR="00AD1919" w:rsidRDefault="00134D4E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134D4E">
        <w:t>The Spirituality Integration in Iranian Health Education: Best Lessons for Development.</w:t>
      </w:r>
      <w:r>
        <w:t xml:space="preserve"> </w:t>
      </w:r>
      <w:r w:rsidRPr="00134D4E">
        <w:t>BHL 2017; 1(2): 55-61</w:t>
      </w:r>
      <w:r>
        <w:rPr>
          <w:b/>
          <w:bCs/>
          <w:i/>
          <w:iCs/>
          <w:sz w:val="14"/>
          <w:szCs w:val="14"/>
        </w:rPr>
        <w:t xml:space="preserve"> </w:t>
      </w:r>
      <w:r>
        <w:rPr>
          <w:b/>
          <w:bCs/>
          <w:sz w:val="28"/>
          <w:szCs w:val="28"/>
        </w:rPr>
        <w:t xml:space="preserve"> </w:t>
      </w:r>
    </w:p>
    <w:p w:rsidR="00AD1919" w:rsidRDefault="00134D4E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134D4E">
        <w:t>Spiritual interventions in Iran: A review article. SOJ Psychol</w:t>
      </w:r>
      <w:r w:rsidR="00AF6AC4">
        <w:t>. 2017</w:t>
      </w:r>
      <w:r w:rsidR="00261F04" w:rsidRPr="00134D4E">
        <w:t>;</w:t>
      </w:r>
      <w:r w:rsidRPr="00134D4E">
        <w:t xml:space="preserve"> 3(1): 1-5</w:t>
      </w:r>
      <w:r w:rsidR="00AD1919" w:rsidRPr="00AD1919">
        <w:t xml:space="preserve"> </w:t>
      </w:r>
    </w:p>
    <w:p w:rsidR="008A1FF7" w:rsidRDefault="00AD1919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AD1919">
        <w:t>Content of Spiritual Counselling for Cancer Patients Undergoing Chemotherapy in Iran: A Qualitative Content Analysis. APJCP.2017</w:t>
      </w:r>
      <w:r w:rsidR="00261F04" w:rsidRPr="00134D4E">
        <w:t>;</w:t>
      </w:r>
      <w:r w:rsidRPr="00AD1919">
        <w:t>18.7.1791</w:t>
      </w:r>
    </w:p>
    <w:p w:rsidR="008A1FF7" w:rsidRDefault="008A1FF7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8A1FF7">
        <w:lastRenderedPageBreak/>
        <w:t xml:space="preserve"> An Islamic Model for Taking Patients' Spiritual History</w:t>
      </w:r>
      <w:r>
        <w:t xml:space="preserve">. </w:t>
      </w:r>
      <w:r w:rsidRPr="008A1FF7">
        <w:t xml:space="preserve"> BHL 2017; 1(3): 35-40</w:t>
      </w:r>
    </w:p>
    <w:p w:rsidR="00AF6AC4" w:rsidRDefault="005E34DA" w:rsidP="008B4CDF">
      <w:pPr>
        <w:pStyle w:val="Default"/>
        <w:numPr>
          <w:ilvl w:val="0"/>
          <w:numId w:val="4"/>
        </w:numPr>
        <w:spacing w:line="360" w:lineRule="auto"/>
        <w:jc w:val="both"/>
      </w:pPr>
      <w:r>
        <w:t>Spirituality and health service in Iran. Iranian journal of psychiatry and behavioral sciences. 2018</w:t>
      </w:r>
      <w:r w:rsidR="00264FBC" w:rsidRPr="00264FBC">
        <w:t>;</w:t>
      </w:r>
      <w:r>
        <w:t xml:space="preserve"> </w:t>
      </w:r>
      <w:r w:rsidR="00264FBC" w:rsidRPr="00264FBC">
        <w:t>12 (4)</w:t>
      </w:r>
      <w:r w:rsidR="00264FBC">
        <w:t>.</w:t>
      </w:r>
    </w:p>
    <w:p w:rsidR="00A36859" w:rsidRDefault="00A36859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A36859">
        <w:t>Spiritual interventions for preventing HIV/AIDS in Iran. Journal of advanced pharmaceutical technology &amp; research. 2018; 9(3):94.</w:t>
      </w:r>
    </w:p>
    <w:p w:rsidR="00A36859" w:rsidRDefault="00E64F16" w:rsidP="008B4CDF">
      <w:pPr>
        <w:pStyle w:val="Default"/>
        <w:numPr>
          <w:ilvl w:val="0"/>
          <w:numId w:val="4"/>
        </w:numPr>
        <w:spacing w:line="360" w:lineRule="auto"/>
        <w:jc w:val="both"/>
      </w:pPr>
      <w:hyperlink r:id="rId14" w:history="1">
        <w:r w:rsidR="00A36859" w:rsidRPr="00A36859">
          <w:t>Who can provide spiritual counseling? A qualitative study from Iran</w:t>
        </w:r>
      </w:hyperlink>
      <w:r w:rsidR="00A36859">
        <w:t>.</w:t>
      </w:r>
      <w:r w:rsidR="00A36859" w:rsidRPr="00A36859">
        <w:t xml:space="preserve"> Indian journal of palliative care. 2018; 24 (4), 517.</w:t>
      </w:r>
    </w:p>
    <w:p w:rsidR="00264FBC" w:rsidRDefault="00264FBC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264FBC">
        <w:t>Spiritual Health as a Predictor of Social and General Health in University Students? A Study in Iran</w:t>
      </w:r>
      <w:r>
        <w:t xml:space="preserve">. </w:t>
      </w:r>
      <w:r w:rsidR="00261F04" w:rsidRPr="00261F04">
        <w:t>Pastoral Psychology</w:t>
      </w:r>
      <w:r w:rsidR="00261F04">
        <w:t xml:space="preserve">. </w:t>
      </w:r>
      <w:r w:rsidRPr="00264FBC">
        <w:t>2018; 67 (5), 493-504</w:t>
      </w:r>
      <w:r>
        <w:t>.</w:t>
      </w:r>
    </w:p>
    <w:p w:rsidR="00134D4E" w:rsidRDefault="00261F04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261F04">
        <w:t>Personality from the perspective of the Holy Quran: A qualitative research</w:t>
      </w:r>
      <w:r>
        <w:t xml:space="preserve">. </w:t>
      </w:r>
      <w:r w:rsidRPr="00261F04">
        <w:t>Journal of Advanced Pharmacy Education &amp; Research</w:t>
      </w:r>
      <w:r>
        <w:t xml:space="preserve">. </w:t>
      </w:r>
      <w:r w:rsidRPr="00261F04">
        <w:t>2018; 8(S2):81-84.</w:t>
      </w:r>
    </w:p>
    <w:p w:rsidR="00261F04" w:rsidRDefault="00261F04" w:rsidP="008B4CDF">
      <w:pPr>
        <w:pStyle w:val="Default"/>
        <w:numPr>
          <w:ilvl w:val="0"/>
          <w:numId w:val="4"/>
        </w:numPr>
        <w:spacing w:line="360" w:lineRule="auto"/>
        <w:jc w:val="both"/>
      </w:pPr>
      <w:r w:rsidRPr="00261F04">
        <w:t>Integration of Spiritual Care in Hospital Care System in Iran</w:t>
      </w:r>
      <w:r>
        <w:t xml:space="preserve">. </w:t>
      </w:r>
      <w:r w:rsidRPr="00261F04">
        <w:t>Journal of religion and health</w:t>
      </w:r>
      <w:r w:rsidR="00786991">
        <w:t>. 2019</w:t>
      </w:r>
      <w:r w:rsidR="00777A8D">
        <w:t>;</w:t>
      </w:r>
      <w:r w:rsidR="00777A8D" w:rsidRPr="00777A8D">
        <w:t xml:space="preserve"> 59 (1), 82-95</w:t>
      </w:r>
    </w:p>
    <w:p w:rsidR="00777A8D" w:rsidRDefault="00786991" w:rsidP="00777A8D">
      <w:pPr>
        <w:pStyle w:val="Default"/>
        <w:numPr>
          <w:ilvl w:val="0"/>
          <w:numId w:val="4"/>
        </w:numPr>
        <w:spacing w:line="360" w:lineRule="auto"/>
        <w:jc w:val="both"/>
      </w:pPr>
      <w:r w:rsidRPr="00786991">
        <w:t>Spiritual Health and Resilience Among University Students: the Mediating Role of Self-Esteem</w:t>
      </w:r>
      <w:r>
        <w:t xml:space="preserve">. </w:t>
      </w:r>
      <w:r w:rsidR="00777A8D" w:rsidRPr="00777A8D">
        <w:t xml:space="preserve">Pastoral Psychology. </w:t>
      </w:r>
      <w:r w:rsidR="00777A8D">
        <w:t xml:space="preserve">2019; </w:t>
      </w:r>
      <w:r w:rsidR="00777A8D" w:rsidRPr="00777A8D">
        <w:t>67 (5), 493-504</w:t>
      </w:r>
    </w:p>
    <w:p w:rsidR="00777A8D" w:rsidRDefault="00E64F16" w:rsidP="00777A8D">
      <w:pPr>
        <w:pStyle w:val="Default"/>
        <w:numPr>
          <w:ilvl w:val="0"/>
          <w:numId w:val="4"/>
        </w:numPr>
        <w:spacing w:line="360" w:lineRule="auto"/>
        <w:jc w:val="both"/>
      </w:pPr>
      <w:hyperlink r:id="rId15" w:history="1">
        <w:r w:rsidR="00777A8D" w:rsidRPr="00777A8D">
          <w:t>Content analysis of elementary school textbooks based on emotion regulation components: a qualitative study in Iran</w:t>
        </w:r>
      </w:hyperlink>
      <w:r w:rsidR="00777A8D" w:rsidRPr="00777A8D">
        <w:t xml:space="preserve">. Social Determinants of Health. 2019;  5 (2), 108-116 </w:t>
      </w:r>
    </w:p>
    <w:p w:rsidR="009E52AE" w:rsidRDefault="00E64F16" w:rsidP="00777A8D">
      <w:pPr>
        <w:pStyle w:val="Default"/>
        <w:numPr>
          <w:ilvl w:val="0"/>
          <w:numId w:val="4"/>
        </w:numPr>
        <w:spacing w:line="360" w:lineRule="auto"/>
        <w:jc w:val="both"/>
      </w:pPr>
      <w:hyperlink r:id="rId16" w:history="1">
        <w:r w:rsidR="009E52AE" w:rsidRPr="009E52AE">
          <w:t>Spirituality as a sociocultural determinant of health in the context of medical curriculum: A call for action</w:t>
        </w:r>
      </w:hyperlink>
      <w:r w:rsidR="009E52AE" w:rsidRPr="009E52AE">
        <w:t>. Medical journal of the Islamic Republic of Iran. 2020; 34, 6</w:t>
      </w:r>
    </w:p>
    <w:p w:rsidR="009E52AE" w:rsidRDefault="00E64F16" w:rsidP="00777A8D">
      <w:pPr>
        <w:pStyle w:val="Default"/>
        <w:numPr>
          <w:ilvl w:val="0"/>
          <w:numId w:val="4"/>
        </w:numPr>
        <w:spacing w:line="360" w:lineRule="auto"/>
        <w:jc w:val="both"/>
      </w:pPr>
      <w:hyperlink r:id="rId17" w:history="1">
        <w:r w:rsidR="009E52AE" w:rsidRPr="009E52AE">
          <w:t>The Role of Demographic Factors in the Spiritual Health of the Students of Iran University of Medical Sciences</w:t>
        </w:r>
      </w:hyperlink>
      <w:r w:rsidR="009E52AE" w:rsidRPr="009E52AE">
        <w:t>. International Journal of Behavioral Sciences. 2020; 14 (1), 1-5</w:t>
      </w:r>
    </w:p>
    <w:p w:rsidR="009E52AE" w:rsidRDefault="00E64F16" w:rsidP="00777A8D">
      <w:pPr>
        <w:pStyle w:val="Default"/>
        <w:numPr>
          <w:ilvl w:val="0"/>
          <w:numId w:val="4"/>
        </w:numPr>
        <w:spacing w:line="360" w:lineRule="auto"/>
        <w:jc w:val="both"/>
      </w:pPr>
      <w:hyperlink r:id="rId18" w:history="1">
        <w:r w:rsidR="009E52AE" w:rsidRPr="009E52AE">
          <w:t>Spiritual Problems of Women with Breast Cancer in Iran: A Qualitative Study</w:t>
        </w:r>
      </w:hyperlink>
      <w:r w:rsidR="009E52AE" w:rsidRPr="009E52AE">
        <w:t>. Health, Spirituality and Medical Ethics. 2020; 7 (1), 9-15</w:t>
      </w:r>
    </w:p>
    <w:p w:rsidR="00777A8D" w:rsidRDefault="00777A8D" w:rsidP="00777A8D">
      <w:pPr>
        <w:pStyle w:val="Default"/>
        <w:numPr>
          <w:ilvl w:val="0"/>
          <w:numId w:val="4"/>
        </w:numPr>
        <w:spacing w:line="360" w:lineRule="auto"/>
        <w:jc w:val="both"/>
      </w:pPr>
      <w:r w:rsidRPr="00777A8D">
        <w:rPr>
          <w:rFonts w:ascii="Cambria" w:hAnsi="Cambria" w:cs="Cambria"/>
        </w:rPr>
        <w:t xml:space="preserve"> </w:t>
      </w:r>
      <w:r w:rsidRPr="00777A8D">
        <w:t>Effect of Spiritual Care on Hope and Self-Transcendence of Mothers of Premature Neonates Hospitalized in the Neonatal Intensive Care Unit</w:t>
      </w:r>
      <w:r>
        <w:t>.</w:t>
      </w:r>
      <w:r w:rsidRPr="00777A8D">
        <w:t xml:space="preserve">  Iranian Journal of Neonatology. 2020; 11 (4), 106-113</w:t>
      </w:r>
    </w:p>
    <w:p w:rsidR="009E52AE" w:rsidRDefault="00E64F16" w:rsidP="00777A8D">
      <w:pPr>
        <w:pStyle w:val="Default"/>
        <w:numPr>
          <w:ilvl w:val="0"/>
          <w:numId w:val="4"/>
        </w:numPr>
        <w:spacing w:line="360" w:lineRule="auto"/>
        <w:jc w:val="both"/>
      </w:pPr>
      <w:hyperlink r:id="rId19" w:history="1">
        <w:r w:rsidR="009E52AE" w:rsidRPr="009E52AE">
          <w:t>The relationship of sexual health and marital satisfaction with spiritual health among women seeking mental health services</w:t>
        </w:r>
      </w:hyperlink>
      <w:r w:rsidR="009E52AE" w:rsidRPr="009E52AE">
        <w:t>. Journal of Current Oncology and Medical Sciences. 2021; 1 (1), 51-57</w:t>
      </w:r>
    </w:p>
    <w:p w:rsidR="009E52AE" w:rsidRDefault="00E64F16" w:rsidP="009E52AE">
      <w:pPr>
        <w:pStyle w:val="Default"/>
        <w:numPr>
          <w:ilvl w:val="0"/>
          <w:numId w:val="4"/>
        </w:numPr>
        <w:spacing w:line="360" w:lineRule="auto"/>
        <w:jc w:val="both"/>
      </w:pPr>
      <w:hyperlink r:id="rId20" w:history="1">
        <w:r w:rsidR="009E52AE" w:rsidRPr="009E52AE">
          <w:t>With COVID-19 Patients in the Hospital Wards: The Experience of Iranian Clergy Visits</w:t>
        </w:r>
      </w:hyperlink>
      <w:r w:rsidR="009E52AE" w:rsidRPr="009E52AE">
        <w:t xml:space="preserve">. International Journal of Multicultural and </w:t>
      </w:r>
      <w:proofErr w:type="spellStart"/>
      <w:r w:rsidR="009E52AE" w:rsidRPr="009E52AE">
        <w:t>Multireligious</w:t>
      </w:r>
      <w:proofErr w:type="spellEnd"/>
      <w:r w:rsidR="009E52AE" w:rsidRPr="009E52AE">
        <w:t xml:space="preserve"> Understanding. 2021; 8 (6)</w:t>
      </w:r>
    </w:p>
    <w:p w:rsidR="009E52AE" w:rsidRDefault="00E64F16" w:rsidP="009E52AE">
      <w:pPr>
        <w:pStyle w:val="Default"/>
        <w:numPr>
          <w:ilvl w:val="0"/>
          <w:numId w:val="4"/>
        </w:numPr>
        <w:spacing w:line="360" w:lineRule="auto"/>
        <w:jc w:val="both"/>
      </w:pPr>
      <w:hyperlink r:id="rId21" w:history="1">
        <w:r w:rsidR="009E52AE" w:rsidRPr="009E52AE">
          <w:t>The Meaning in life in college students: based on early maladaptive schemas and parenting styles</w:t>
        </w:r>
      </w:hyperlink>
      <w:r w:rsidR="009E52AE" w:rsidRPr="009E52AE">
        <w:t>. Journal of Current Research in Medicine and Epidemiology. 2021; 1 (1), 36-45</w:t>
      </w:r>
    </w:p>
    <w:p w:rsidR="00996F3E" w:rsidRDefault="00E64F16" w:rsidP="00996F3E">
      <w:pPr>
        <w:pStyle w:val="Default"/>
        <w:numPr>
          <w:ilvl w:val="0"/>
          <w:numId w:val="4"/>
        </w:numPr>
        <w:spacing w:line="360" w:lineRule="auto"/>
        <w:jc w:val="both"/>
      </w:pPr>
      <w:hyperlink r:id="rId22" w:history="1">
        <w:r w:rsidR="00C47071" w:rsidRPr="00C47071">
          <w:t>Barriers to Provision of Spiritual Care in Mental Health Care Centers: A Qualitative Content Analysis</w:t>
        </w:r>
      </w:hyperlink>
      <w:r w:rsidR="00C47071">
        <w:t xml:space="preserve">. </w:t>
      </w:r>
      <w:r w:rsidR="00C47071" w:rsidRPr="00996F3E">
        <w:t xml:space="preserve">Iranian Journal of Psychiatry and Behavioral Sciences. 2021; </w:t>
      </w:r>
      <w:r w:rsidR="00996F3E" w:rsidRPr="00996F3E">
        <w:t>15 (4)</w:t>
      </w:r>
    </w:p>
    <w:p w:rsidR="00996F3E" w:rsidRDefault="00996F3E" w:rsidP="00996F3E">
      <w:pPr>
        <w:pStyle w:val="Default"/>
        <w:numPr>
          <w:ilvl w:val="0"/>
          <w:numId w:val="4"/>
        </w:numPr>
        <w:spacing w:line="360" w:lineRule="auto"/>
        <w:jc w:val="both"/>
      </w:pPr>
      <w:r w:rsidRPr="00996F3E">
        <w:t>Investigating the factors related to the mental health status of high school students in</w:t>
      </w:r>
      <w:r>
        <w:t xml:space="preserve"> </w:t>
      </w:r>
      <w:r w:rsidRPr="00996F3E">
        <w:t>Tehran</w:t>
      </w:r>
      <w:r>
        <w:t xml:space="preserve">. </w:t>
      </w:r>
      <w:r w:rsidR="000133E4" w:rsidRPr="000133E4">
        <w:t xml:space="preserve">Journal of </w:t>
      </w:r>
      <w:proofErr w:type="spellStart"/>
      <w:r w:rsidR="000133E4" w:rsidRPr="000133E4">
        <w:t>Neyshabur</w:t>
      </w:r>
      <w:proofErr w:type="spellEnd"/>
      <w:r w:rsidR="000133E4" w:rsidRPr="000133E4">
        <w:t xml:space="preserve"> University of Medical Sciences</w:t>
      </w:r>
      <w:r w:rsidR="000133E4">
        <w:t xml:space="preserve">. </w:t>
      </w:r>
      <w:r>
        <w:t>2022;</w:t>
      </w:r>
      <w:r w:rsidRPr="00996F3E">
        <w:t xml:space="preserve"> 9(4)18-30</w:t>
      </w:r>
    </w:p>
    <w:tbl>
      <w:tblPr>
        <w:tblW w:w="10205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205"/>
      </w:tblGrid>
      <w:tr w:rsidR="00134D4E" w:rsidRPr="000133E4" w:rsidTr="00134D4E">
        <w:trPr>
          <w:trHeight w:val="292"/>
        </w:trPr>
        <w:tc>
          <w:tcPr>
            <w:tcW w:w="10205" w:type="dxa"/>
          </w:tcPr>
          <w:p w:rsidR="00134D4E" w:rsidRPr="000133E4" w:rsidRDefault="00134D4E" w:rsidP="00AD1919">
            <w:pPr>
              <w:pStyle w:val="Default"/>
            </w:pPr>
          </w:p>
        </w:tc>
      </w:tr>
    </w:tbl>
    <w:p w:rsidR="00C8098B" w:rsidRPr="00B610BB" w:rsidRDefault="00B610BB" w:rsidP="00B610BB">
      <w:pPr>
        <w:tabs>
          <w:tab w:val="left" w:pos="2160"/>
        </w:tabs>
        <w:bidi/>
        <w:spacing w:line="360" w:lineRule="auto"/>
        <w:ind w:left="360"/>
        <w:jc w:val="both"/>
        <w:rPr>
          <w:rFonts w:ascii="Tahoma" w:hAnsi="Tahoma" w:cs="Tahoma"/>
          <w:i/>
          <w:iCs/>
          <w:lang w:bidi="fa-IR"/>
        </w:rPr>
      </w:pPr>
      <w:r w:rsidRPr="00B610BB">
        <w:rPr>
          <w:rFonts w:ascii="Tahoma" w:eastAsia="Calibri" w:hAnsi="Tahoma" w:cs="Tahoma" w:hint="cs"/>
          <w:i/>
          <w:iCs/>
          <w:rtl/>
          <w:lang w:val="af-ZA" w:bidi="fa-IR"/>
        </w:rPr>
        <w:t xml:space="preserve">به روز رسانی پروژه های تحقیقاتی و مقالات با توجه به جامعیت سامانه علم سنجی اعضای هیات علمی در لینک </w:t>
      </w:r>
      <w:r w:rsidRPr="00B610BB">
        <w:rPr>
          <w:rFonts w:ascii="Tahoma" w:eastAsia="Calibri" w:hAnsi="Tahoma" w:cs="Tahoma"/>
          <w:i/>
          <w:iCs/>
          <w:lang w:val="af-ZA" w:bidi="fa-IR"/>
        </w:rPr>
        <w:t>https://isid.research.ac.ir/Nadereh_Memaryan</w:t>
      </w:r>
    </w:p>
    <w:p w:rsidR="00C8098B" w:rsidRPr="00C8098B" w:rsidRDefault="00C8098B" w:rsidP="00C8098B">
      <w:pPr>
        <w:pStyle w:val="Default"/>
        <w:bidi/>
        <w:spacing w:line="360" w:lineRule="auto"/>
        <w:jc w:val="both"/>
        <w:rPr>
          <w:rFonts w:ascii="Tahoma" w:hAnsi="Tahoma" w:cs="Tahoma"/>
          <w:b/>
          <w:bCs/>
          <w:color w:val="auto"/>
          <w:sz w:val="22"/>
          <w:szCs w:val="22"/>
          <w:rtl/>
          <w:lang w:bidi="fa-IR"/>
        </w:rPr>
      </w:pPr>
      <w:r w:rsidRPr="00C8098B">
        <w:rPr>
          <w:rFonts w:ascii="Tahoma" w:hAnsi="Tahoma" w:cs="Tahoma" w:hint="cs"/>
          <w:b/>
          <w:bCs/>
          <w:color w:val="auto"/>
          <w:sz w:val="22"/>
          <w:szCs w:val="22"/>
          <w:rtl/>
          <w:lang w:bidi="fa-IR"/>
        </w:rPr>
        <w:t>کتب</w:t>
      </w:r>
    </w:p>
    <w:p w:rsidR="00B557AB" w:rsidRPr="005906E3" w:rsidRDefault="00B557AB" w:rsidP="00944F1B">
      <w:pPr>
        <w:pStyle w:val="ListParagraph"/>
        <w:numPr>
          <w:ilvl w:val="0"/>
          <w:numId w:val="6"/>
        </w:numPr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</w:rPr>
      </w:pPr>
      <w:r w:rsidRPr="005906E3">
        <w:rPr>
          <w:rFonts w:ascii="Tahoma" w:hAnsi="Tahoma" w:cs="Tahoma" w:hint="cs"/>
          <w:rtl/>
        </w:rPr>
        <w:t>تالیف: "چگونگي گرفتن شرح حال معنوي وي‍ژه درمانگران". تهران: انتشارات سپید برگ، 1392</w:t>
      </w:r>
    </w:p>
    <w:p w:rsidR="00B557AB" w:rsidRDefault="00B557AB" w:rsidP="00944F1B">
      <w:pPr>
        <w:pStyle w:val="ListParagraph"/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</w:rPr>
      </w:pPr>
    </w:p>
    <w:p w:rsidR="00B557AB" w:rsidRPr="00F22948" w:rsidRDefault="00B557AB" w:rsidP="00944F1B">
      <w:pPr>
        <w:pStyle w:val="ListParagraph"/>
        <w:numPr>
          <w:ilvl w:val="0"/>
          <w:numId w:val="6"/>
        </w:numPr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  <w:lang w:bidi="fa-IR"/>
        </w:rPr>
        <w:t>همکاری در تالیف: "</w:t>
      </w:r>
      <w:r w:rsidRPr="00815C1B">
        <w:rPr>
          <w:rFonts w:ascii="Tahoma" w:hAnsi="Tahoma" w:cs="Tahoma"/>
          <w:rtl/>
          <w:lang w:bidi="fa-IR"/>
        </w:rPr>
        <w:t>راهنمای انجام مطالعات بسط شبکه ای به منظور برآورد جمعیت های پنهان مانند سوِ</w:t>
      </w:r>
      <w:r>
        <w:rPr>
          <w:rFonts w:ascii="Tahoma" w:hAnsi="Tahoma" w:cs="Tahoma" w:hint="cs"/>
          <w:rtl/>
          <w:lang w:bidi="fa-IR"/>
        </w:rPr>
        <w:t>ء</w:t>
      </w:r>
      <w:r w:rsidRPr="00815C1B">
        <w:rPr>
          <w:rFonts w:ascii="Tahoma" w:hAnsi="Tahoma" w:cs="Tahoma"/>
          <w:rtl/>
          <w:lang w:bidi="fa-IR"/>
        </w:rPr>
        <w:t xml:space="preserve"> مصرف کنندگان الکل و مواد</w:t>
      </w:r>
      <w:r>
        <w:rPr>
          <w:rFonts w:ascii="Tahoma" w:hAnsi="Tahoma" w:cs="Tahoma" w:hint="cs"/>
          <w:rtl/>
          <w:lang w:bidi="fa-IR"/>
        </w:rPr>
        <w:t xml:space="preserve"> در كشور".</w:t>
      </w:r>
      <w:r>
        <w:rPr>
          <w:rFonts w:ascii="Tahoma" w:hAnsi="Tahoma" w:cs="Tahoma" w:hint="cs"/>
          <w:rtl/>
        </w:rPr>
        <w:t xml:space="preserve"> تهران:انتشارات سپید برگ، </w:t>
      </w:r>
      <w:r w:rsidRPr="00F22948">
        <w:rPr>
          <w:rFonts w:ascii="Tahoma" w:hAnsi="Tahoma" w:cs="Tahoma" w:hint="cs"/>
          <w:rtl/>
        </w:rPr>
        <w:t>1392</w:t>
      </w:r>
    </w:p>
    <w:p w:rsidR="00B557AB" w:rsidRPr="00815C1B" w:rsidRDefault="00B557AB" w:rsidP="00944F1B">
      <w:pPr>
        <w:pStyle w:val="ListParagraph"/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  <w:rtl/>
          <w:lang w:bidi="fa-IR"/>
        </w:rPr>
      </w:pPr>
    </w:p>
    <w:p w:rsidR="00B557AB" w:rsidRPr="00F22948" w:rsidRDefault="00B557AB" w:rsidP="00944F1B">
      <w:pPr>
        <w:pStyle w:val="ListParagraph"/>
        <w:numPr>
          <w:ilvl w:val="0"/>
          <w:numId w:val="6"/>
        </w:numPr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  <w:lang w:bidi="fa-IR"/>
        </w:rPr>
        <w:t>همکاری در ترجمه:"</w:t>
      </w:r>
      <w:r w:rsidRPr="00AD5000">
        <w:rPr>
          <w:rFonts w:ascii="Tahoma" w:hAnsi="Tahoma" w:cs="Tahoma" w:hint="cs"/>
          <w:rtl/>
          <w:lang w:bidi="fa-IR"/>
        </w:rPr>
        <w:t>رانندگی و سوء مصرف الکل</w:t>
      </w:r>
      <w:r>
        <w:rPr>
          <w:rFonts w:ascii="Tahoma" w:hAnsi="Tahoma" w:cs="Tahoma" w:hint="cs"/>
          <w:rtl/>
          <w:lang w:bidi="fa-IR"/>
        </w:rPr>
        <w:t>،</w:t>
      </w:r>
      <w:r w:rsidRPr="00AD5000">
        <w:rPr>
          <w:rFonts w:ascii="Tahoma" w:hAnsi="Tahoma" w:cs="Tahoma" w:hint="cs"/>
          <w:rtl/>
          <w:lang w:bidi="fa-IR"/>
        </w:rPr>
        <w:t xml:space="preserve"> راهنمای ایمنی  راه برای تصمیم گیرندگان و مجریان قانون</w:t>
      </w:r>
      <w:r>
        <w:rPr>
          <w:rFonts w:ascii="Tahoma" w:hAnsi="Tahoma" w:cs="Tahoma" w:hint="cs"/>
          <w:rtl/>
          <w:lang w:bidi="fa-IR"/>
        </w:rPr>
        <w:t>" (</w:t>
      </w:r>
      <w:r w:rsidRPr="008F4DB5">
        <w:rPr>
          <w:rFonts w:ascii="Tahoma" w:hAnsi="Tahoma" w:cs="Tahoma" w:hint="cs"/>
          <w:rtl/>
          <w:lang w:bidi="fa-IR"/>
        </w:rPr>
        <w:t>ترجمه</w:t>
      </w:r>
      <w:r>
        <w:rPr>
          <w:rFonts w:ascii="Tahoma" w:hAnsi="Tahoma" w:cs="Tahoma" w:hint="cs"/>
          <w:rtl/>
          <w:lang w:bidi="fa-IR"/>
        </w:rPr>
        <w:t xml:space="preserve"> گايد لاين سازمان بهداشت جهاني). </w:t>
      </w:r>
      <w:r w:rsidR="008A1FF7">
        <w:rPr>
          <w:rFonts w:ascii="Tahoma" w:hAnsi="Tahoma" w:cs="Tahoma" w:hint="cs"/>
          <w:rtl/>
          <w:lang w:bidi="fa-IR"/>
        </w:rPr>
        <w:t>تهران:</w:t>
      </w:r>
      <w:r>
        <w:rPr>
          <w:rFonts w:ascii="Tahoma" w:hAnsi="Tahoma" w:cs="Tahoma" w:hint="cs"/>
          <w:rtl/>
        </w:rPr>
        <w:t xml:space="preserve"> انتشارات سپید برگ، </w:t>
      </w:r>
      <w:r w:rsidRPr="00F22948">
        <w:rPr>
          <w:rFonts w:ascii="Tahoma" w:hAnsi="Tahoma" w:cs="Tahoma" w:hint="cs"/>
          <w:rtl/>
        </w:rPr>
        <w:t>1392</w:t>
      </w:r>
    </w:p>
    <w:p w:rsidR="00B557AB" w:rsidRPr="005906E3" w:rsidRDefault="00B557AB" w:rsidP="00944F1B">
      <w:pPr>
        <w:pStyle w:val="ListParagraph"/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</w:rPr>
      </w:pPr>
    </w:p>
    <w:p w:rsidR="00B557AB" w:rsidRDefault="00B557AB" w:rsidP="00944F1B">
      <w:pPr>
        <w:pStyle w:val="ListParagraph"/>
        <w:numPr>
          <w:ilvl w:val="0"/>
          <w:numId w:val="6"/>
        </w:numPr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همکاری در تالیف</w:t>
      </w:r>
      <w:r>
        <w:rPr>
          <w:rFonts w:ascii="Tahoma" w:hAnsi="Tahoma" w:cs="Tahoma" w:hint="cs"/>
          <w:rtl/>
          <w:lang w:bidi="fa-IR"/>
        </w:rPr>
        <w:t>:</w:t>
      </w:r>
      <w:r>
        <w:rPr>
          <w:rFonts w:ascii="Tahoma" w:hAnsi="Tahoma" w:cs="Tahoma" w:hint="cs"/>
          <w:rtl/>
        </w:rPr>
        <w:t xml:space="preserve"> دو گایدلاین از مجموعه گایدلاین های منتشر شده در "راهنماهای ملی </w:t>
      </w:r>
      <w:r w:rsidR="00C8098B">
        <w:rPr>
          <w:rFonts w:ascii="Tahoma" w:hAnsi="Tahoma" w:cs="Tahoma" w:hint="cs"/>
          <w:rtl/>
        </w:rPr>
        <w:t>سلامت"</w:t>
      </w:r>
      <w:r w:rsidRPr="0048463A">
        <w:rPr>
          <w:rFonts w:ascii="Tahoma" w:hAnsi="Tahoma" w:cs="Tahoma" w:hint="cs"/>
          <w:rtl/>
        </w:rPr>
        <w:t>. کتاب دوم، تهران: دانشگاه علوم پزشكي شهيد بهشتي،1392</w:t>
      </w:r>
    </w:p>
    <w:p w:rsidR="00C8098B" w:rsidRPr="00C8098B" w:rsidRDefault="00C8098B" w:rsidP="00944F1B">
      <w:pPr>
        <w:pStyle w:val="ListParagraph"/>
        <w:spacing w:line="240" w:lineRule="auto"/>
        <w:rPr>
          <w:rFonts w:ascii="Tahoma" w:hAnsi="Tahoma" w:cs="Tahoma"/>
          <w:rtl/>
        </w:rPr>
      </w:pPr>
    </w:p>
    <w:p w:rsidR="00B557AB" w:rsidRPr="00107E66" w:rsidRDefault="00944F1B" w:rsidP="00944F1B">
      <w:pPr>
        <w:pStyle w:val="ListParagraph"/>
        <w:numPr>
          <w:ilvl w:val="0"/>
          <w:numId w:val="6"/>
        </w:numPr>
        <w:tabs>
          <w:tab w:val="right" w:pos="2720"/>
        </w:tabs>
        <w:bidi/>
        <w:spacing w:after="0" w:line="240" w:lineRule="auto"/>
        <w:jc w:val="both"/>
      </w:pPr>
      <w:r w:rsidRPr="00944F1B">
        <w:rPr>
          <w:rFonts w:ascii="Tahoma" w:hAnsi="Tahoma" w:cs="Tahoma"/>
          <w:rtl/>
        </w:rPr>
        <w:tab/>
      </w:r>
      <w:r w:rsidRPr="00944F1B">
        <w:rPr>
          <w:rFonts w:ascii="Tahoma" w:hAnsi="Tahoma" w:cs="Tahoma" w:hint="cs"/>
          <w:rtl/>
        </w:rPr>
        <w:t>تالیف</w:t>
      </w:r>
      <w:r w:rsidRPr="00944F1B">
        <w:rPr>
          <w:rFonts w:ascii="Tahoma" w:hAnsi="Tahoma" w:cs="Tahoma"/>
          <w:rtl/>
        </w:rPr>
        <w:t xml:space="preserve">: </w:t>
      </w:r>
      <w:r>
        <w:rPr>
          <w:rFonts w:ascii="Tahoma" w:hAnsi="Tahoma" w:cs="Tahoma" w:hint="cs"/>
          <w:rtl/>
        </w:rPr>
        <w:t>"</w:t>
      </w:r>
      <w:r w:rsidR="00C8098B" w:rsidRPr="008A1FF7">
        <w:rPr>
          <w:rFonts w:ascii="Tahoma" w:hAnsi="Tahoma" w:cs="Tahoma" w:hint="cs"/>
          <w:rtl/>
        </w:rPr>
        <w:t>راهنمای بالینی خدمات معنوی در سرطان</w:t>
      </w:r>
      <w:r>
        <w:rPr>
          <w:rFonts w:ascii="Tahoma" w:hAnsi="Tahoma" w:cs="Tahoma" w:hint="cs"/>
          <w:rtl/>
        </w:rPr>
        <w:t>"</w:t>
      </w:r>
      <w:r w:rsidR="00C8098B" w:rsidRPr="008A1FF7">
        <w:rPr>
          <w:rFonts w:ascii="Tahoma" w:hAnsi="Tahoma" w:cs="Tahoma" w:hint="cs"/>
          <w:rtl/>
        </w:rPr>
        <w:t xml:space="preserve">. </w:t>
      </w:r>
      <w:r w:rsidR="008A1FF7">
        <w:rPr>
          <w:rFonts w:ascii="Tahoma" w:hAnsi="Tahoma" w:cs="Tahoma" w:hint="cs"/>
          <w:rtl/>
        </w:rPr>
        <w:t xml:space="preserve">تهران: </w:t>
      </w:r>
      <w:r w:rsidR="008A1FF7">
        <w:rPr>
          <w:rFonts w:ascii="Tahoma" w:hAnsi="Tahoma" w:cs="Tahoma" w:hint="cs"/>
          <w:rtl/>
          <w:lang w:bidi="fa-IR"/>
        </w:rPr>
        <w:t>انتشارات کتاب رواق اندیشه، 1396</w:t>
      </w:r>
    </w:p>
    <w:p w:rsidR="00107E66" w:rsidRDefault="00107E66" w:rsidP="00944F1B">
      <w:pPr>
        <w:pStyle w:val="ListParagraph"/>
        <w:spacing w:line="240" w:lineRule="auto"/>
        <w:rPr>
          <w:rtl/>
        </w:rPr>
      </w:pPr>
    </w:p>
    <w:p w:rsidR="00107E66" w:rsidRPr="004D33F5" w:rsidRDefault="00944F1B" w:rsidP="00944F1B">
      <w:pPr>
        <w:pStyle w:val="ListParagraph"/>
        <w:numPr>
          <w:ilvl w:val="0"/>
          <w:numId w:val="6"/>
        </w:numPr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  <w:lang w:bidi="fa-IR"/>
        </w:rPr>
      </w:pPr>
      <w:r w:rsidRPr="00944F1B">
        <w:rPr>
          <w:rFonts w:ascii="Tahoma" w:hAnsi="Tahoma" w:cs="Tahoma"/>
          <w:rtl/>
          <w:lang w:bidi="fa-IR"/>
        </w:rPr>
        <w:tab/>
      </w:r>
      <w:r w:rsidRPr="00944F1B">
        <w:rPr>
          <w:rFonts w:ascii="Tahoma" w:hAnsi="Tahoma" w:cs="Tahoma" w:hint="cs"/>
          <w:rtl/>
          <w:lang w:bidi="fa-IR"/>
        </w:rPr>
        <w:t>همکاری</w:t>
      </w:r>
      <w:r w:rsidRPr="00944F1B">
        <w:rPr>
          <w:rFonts w:ascii="Tahoma" w:hAnsi="Tahoma" w:cs="Tahoma"/>
          <w:rtl/>
          <w:lang w:bidi="fa-IR"/>
        </w:rPr>
        <w:t xml:space="preserve"> </w:t>
      </w:r>
      <w:r w:rsidRPr="00944F1B">
        <w:rPr>
          <w:rFonts w:ascii="Tahoma" w:hAnsi="Tahoma" w:cs="Tahoma" w:hint="cs"/>
          <w:rtl/>
          <w:lang w:bidi="fa-IR"/>
        </w:rPr>
        <w:t>در</w:t>
      </w:r>
      <w:r w:rsidRPr="00944F1B">
        <w:rPr>
          <w:rFonts w:ascii="Tahoma" w:hAnsi="Tahoma" w:cs="Tahoma"/>
          <w:rtl/>
          <w:lang w:bidi="fa-IR"/>
        </w:rPr>
        <w:t xml:space="preserve"> </w:t>
      </w:r>
      <w:r w:rsidRPr="00944F1B">
        <w:rPr>
          <w:rFonts w:ascii="Tahoma" w:hAnsi="Tahoma" w:cs="Tahoma" w:hint="cs"/>
          <w:rtl/>
          <w:lang w:bidi="fa-IR"/>
        </w:rPr>
        <w:t>تالیف</w:t>
      </w:r>
      <w:r w:rsidRPr="00944F1B">
        <w:rPr>
          <w:rFonts w:ascii="Tahoma" w:hAnsi="Tahoma" w:cs="Tahoma"/>
          <w:rtl/>
          <w:lang w:bidi="fa-IR"/>
        </w:rPr>
        <w:t xml:space="preserve">: </w:t>
      </w:r>
      <w:r>
        <w:rPr>
          <w:rFonts w:ascii="Tahoma" w:hAnsi="Tahoma" w:cs="Tahoma" w:hint="cs"/>
          <w:rtl/>
          <w:lang w:bidi="fa-IR"/>
        </w:rPr>
        <w:t>"</w:t>
      </w:r>
      <w:r w:rsidR="00107E66" w:rsidRPr="004D33F5">
        <w:rPr>
          <w:rFonts w:ascii="Tahoma" w:hAnsi="Tahoma" w:cs="Tahoma" w:hint="cs"/>
          <w:rtl/>
          <w:lang w:bidi="fa-IR"/>
        </w:rPr>
        <w:t>چرا من؟ نیاز سنجی معنوی بیماران</w:t>
      </w:r>
      <w:r>
        <w:rPr>
          <w:rFonts w:ascii="Tahoma" w:hAnsi="Tahoma" w:cs="Tahoma" w:hint="cs"/>
          <w:rtl/>
          <w:lang w:bidi="fa-IR"/>
        </w:rPr>
        <w:t>"</w:t>
      </w:r>
      <w:r w:rsidR="004D33F5" w:rsidRPr="004D33F5">
        <w:rPr>
          <w:rFonts w:ascii="Tahoma" w:hAnsi="Tahoma" w:cs="Tahoma" w:hint="cs"/>
          <w:rtl/>
          <w:lang w:bidi="fa-IR"/>
        </w:rPr>
        <w:t xml:space="preserve">. </w:t>
      </w:r>
      <w:r>
        <w:rPr>
          <w:rFonts w:ascii="Tahoma" w:hAnsi="Tahoma" w:cs="Tahoma" w:hint="cs"/>
          <w:rtl/>
          <w:lang w:bidi="fa-IR"/>
        </w:rPr>
        <w:t xml:space="preserve">اصفهان: </w:t>
      </w:r>
      <w:r w:rsidR="004D33F5" w:rsidRPr="004D33F5">
        <w:rPr>
          <w:rFonts w:ascii="Tahoma" w:hAnsi="Tahoma" w:cs="Tahoma" w:hint="cs"/>
          <w:rtl/>
          <w:lang w:bidi="fa-IR"/>
        </w:rPr>
        <w:t>دانشگاه علوم پزشکی اصفهان، 1397</w:t>
      </w:r>
    </w:p>
    <w:p w:rsidR="008A1FF7" w:rsidRDefault="008A1FF7" w:rsidP="00944F1B">
      <w:pPr>
        <w:pStyle w:val="ListParagraph"/>
        <w:spacing w:line="240" w:lineRule="auto"/>
        <w:rPr>
          <w:rtl/>
        </w:rPr>
      </w:pPr>
    </w:p>
    <w:p w:rsidR="008A1FF7" w:rsidRDefault="00944F1B" w:rsidP="00944F1B">
      <w:pPr>
        <w:pStyle w:val="ListParagraph"/>
        <w:numPr>
          <w:ilvl w:val="0"/>
          <w:numId w:val="6"/>
        </w:numPr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 w:hint="cs"/>
          <w:rtl/>
        </w:rPr>
        <w:t>تالیف: "</w:t>
      </w:r>
      <w:r w:rsidR="008A1FF7" w:rsidRPr="008A1FF7">
        <w:rPr>
          <w:rFonts w:ascii="Tahoma" w:hAnsi="Tahoma" w:cs="Tahoma" w:hint="cs"/>
          <w:rtl/>
        </w:rPr>
        <w:t xml:space="preserve">راهنمای </w:t>
      </w:r>
      <w:r w:rsidR="008A1FF7">
        <w:rPr>
          <w:rFonts w:ascii="Tahoma" w:hAnsi="Tahoma" w:cs="Tahoma" w:hint="cs"/>
          <w:rtl/>
        </w:rPr>
        <w:t xml:space="preserve">مداخلات </w:t>
      </w:r>
      <w:r>
        <w:rPr>
          <w:rFonts w:ascii="Tahoma" w:hAnsi="Tahoma" w:cs="Tahoma" w:hint="cs"/>
          <w:rtl/>
        </w:rPr>
        <w:t>دینی/</w:t>
      </w:r>
      <w:r w:rsidR="008A1FF7">
        <w:rPr>
          <w:rFonts w:ascii="Tahoma" w:hAnsi="Tahoma" w:cs="Tahoma" w:hint="cs"/>
          <w:rtl/>
        </w:rPr>
        <w:t>معنوی در پیشگیری از ایدز</w:t>
      </w:r>
      <w:r>
        <w:rPr>
          <w:rFonts w:ascii="Tahoma" w:hAnsi="Tahoma" w:cs="Tahoma" w:hint="cs"/>
          <w:rtl/>
        </w:rPr>
        <w:t>"</w:t>
      </w:r>
      <w:r w:rsidR="008A1FF7">
        <w:rPr>
          <w:rFonts w:ascii="Tahoma" w:hAnsi="Tahoma" w:cs="Tahoma" w:hint="cs"/>
          <w:rtl/>
        </w:rPr>
        <w:t xml:space="preserve">. </w:t>
      </w:r>
      <w:r w:rsidRPr="00944F1B">
        <w:rPr>
          <w:rFonts w:ascii="Tahoma" w:hAnsi="Tahoma" w:cs="Tahoma" w:hint="cs"/>
          <w:rtl/>
        </w:rPr>
        <w:t>تهران</w:t>
      </w:r>
      <w:r w:rsidRPr="00944F1B">
        <w:rPr>
          <w:rFonts w:ascii="Tahoma" w:hAnsi="Tahoma" w:cs="Tahoma"/>
          <w:rtl/>
        </w:rPr>
        <w:t xml:space="preserve">: </w:t>
      </w:r>
      <w:r w:rsidRPr="00944F1B">
        <w:rPr>
          <w:rFonts w:ascii="Tahoma" w:hAnsi="Tahoma" w:cs="Tahoma" w:hint="cs"/>
          <w:rtl/>
        </w:rPr>
        <w:t>انتشارات</w:t>
      </w:r>
      <w:r w:rsidRPr="00944F1B">
        <w:rPr>
          <w:rFonts w:ascii="Tahoma" w:hAnsi="Tahoma" w:cs="Tahoma"/>
          <w:rtl/>
        </w:rPr>
        <w:t xml:space="preserve"> </w:t>
      </w:r>
      <w:r w:rsidRPr="00944F1B">
        <w:rPr>
          <w:rFonts w:ascii="Tahoma" w:hAnsi="Tahoma" w:cs="Tahoma" w:hint="cs"/>
          <w:rtl/>
        </w:rPr>
        <w:t>کتاب</w:t>
      </w:r>
      <w:r w:rsidRPr="00944F1B">
        <w:rPr>
          <w:rFonts w:ascii="Tahoma" w:hAnsi="Tahoma" w:cs="Tahoma"/>
          <w:rtl/>
        </w:rPr>
        <w:t xml:space="preserve"> </w:t>
      </w:r>
      <w:r w:rsidRPr="00944F1B">
        <w:rPr>
          <w:rFonts w:ascii="Tahoma" w:hAnsi="Tahoma" w:cs="Tahoma" w:hint="cs"/>
          <w:rtl/>
        </w:rPr>
        <w:t>رواق</w:t>
      </w:r>
      <w:r w:rsidRPr="00944F1B">
        <w:rPr>
          <w:rFonts w:ascii="Tahoma" w:hAnsi="Tahoma" w:cs="Tahoma"/>
          <w:rtl/>
        </w:rPr>
        <w:t xml:space="preserve"> </w:t>
      </w:r>
      <w:r w:rsidRPr="00944F1B">
        <w:rPr>
          <w:rFonts w:ascii="Tahoma" w:hAnsi="Tahoma" w:cs="Tahoma" w:hint="cs"/>
          <w:rtl/>
        </w:rPr>
        <w:t>اندیشه،</w:t>
      </w:r>
      <w:r w:rsidRPr="00944F1B">
        <w:rPr>
          <w:rFonts w:ascii="Tahoma" w:hAnsi="Tahoma" w:cs="Tahoma"/>
          <w:rtl/>
        </w:rPr>
        <w:t xml:space="preserve"> 139</w:t>
      </w:r>
      <w:r>
        <w:rPr>
          <w:rFonts w:ascii="Tahoma" w:hAnsi="Tahoma" w:cs="Tahoma" w:hint="cs"/>
          <w:rtl/>
        </w:rPr>
        <w:t>7</w:t>
      </w:r>
    </w:p>
    <w:p w:rsidR="00944F1B" w:rsidRPr="00944F1B" w:rsidRDefault="00944F1B" w:rsidP="00944F1B">
      <w:pPr>
        <w:pStyle w:val="ListParagraph"/>
        <w:spacing w:line="240" w:lineRule="auto"/>
        <w:rPr>
          <w:rFonts w:ascii="Tahoma" w:hAnsi="Tahoma" w:cs="Tahoma"/>
          <w:rtl/>
        </w:rPr>
      </w:pPr>
    </w:p>
    <w:p w:rsidR="008A1FF7" w:rsidRPr="00B610BB" w:rsidRDefault="00944F1B" w:rsidP="00B610BB">
      <w:pPr>
        <w:pStyle w:val="ListParagraph"/>
        <w:numPr>
          <w:ilvl w:val="0"/>
          <w:numId w:val="6"/>
        </w:numPr>
        <w:tabs>
          <w:tab w:val="right" w:pos="2720"/>
        </w:tabs>
        <w:bidi/>
        <w:spacing w:after="0" w:line="240" w:lineRule="auto"/>
        <w:jc w:val="both"/>
        <w:rPr>
          <w:rFonts w:ascii="Tahoma" w:hAnsi="Tahoma" w:cs="Tahoma"/>
          <w:rtl/>
        </w:rPr>
      </w:pPr>
      <w:r>
        <w:rPr>
          <w:rFonts w:ascii="Tahoma" w:hAnsi="Tahoma" w:cs="Tahoma" w:hint="cs"/>
          <w:rtl/>
        </w:rPr>
        <w:t>همکاری در تالیف: " سلامت معنوی در برنامه های نظام سلا</w:t>
      </w:r>
      <w:r w:rsidR="00B610BB">
        <w:rPr>
          <w:rFonts w:ascii="Tahoma" w:hAnsi="Tahoma" w:cs="Tahoma" w:hint="cs"/>
          <w:rtl/>
        </w:rPr>
        <w:t xml:space="preserve">مت". تهران انتشارات حقوقی،1398 </w:t>
      </w:r>
      <w:bookmarkStart w:id="0" w:name="_GoBack"/>
      <w:bookmarkEnd w:id="0"/>
    </w:p>
    <w:sectPr w:rsidR="008A1FF7" w:rsidRPr="00B610BB" w:rsidSect="00BC063C">
      <w:footerReference w:type="default" r:id="rId23"/>
      <w:pgSz w:w="12240" w:h="15840"/>
      <w:pgMar w:top="1440" w:right="1440" w:bottom="1440" w:left="1440" w:header="720" w:footer="720" w:gutter="0"/>
      <w:pgBorders w:offsetFrom="page">
        <w:top w:val="outset" w:sz="6" w:space="24" w:color="auto"/>
        <w:left w:val="outset" w:sz="6" w:space="24" w:color="auto"/>
        <w:bottom w:val="inset" w:sz="6" w:space="24" w:color="auto"/>
        <w:right w:val="inset" w:sz="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4F16" w:rsidRDefault="00E64F16" w:rsidP="00C8098B">
      <w:pPr>
        <w:spacing w:after="0" w:line="240" w:lineRule="auto"/>
      </w:pPr>
      <w:r>
        <w:separator/>
      </w:r>
    </w:p>
  </w:endnote>
  <w:endnote w:type="continuationSeparator" w:id="0">
    <w:p w:rsidR="00E64F16" w:rsidRDefault="00E64F16" w:rsidP="00C80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Arial Unicode MS"/>
    <w:panose1 w:val="020B0609070205080204"/>
    <w:charset w:val="80"/>
    <w:family w:val="moder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782310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56236" w:rsidRDefault="0045623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10BB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C8098B" w:rsidRDefault="00C809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4F16" w:rsidRDefault="00E64F16" w:rsidP="00C8098B">
      <w:pPr>
        <w:spacing w:after="0" w:line="240" w:lineRule="auto"/>
      </w:pPr>
      <w:r>
        <w:separator/>
      </w:r>
    </w:p>
  </w:footnote>
  <w:footnote w:type="continuationSeparator" w:id="0">
    <w:p w:rsidR="00E64F16" w:rsidRDefault="00E64F16" w:rsidP="00C809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097FC7"/>
    <w:multiLevelType w:val="hybridMultilevel"/>
    <w:tmpl w:val="011285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155D70"/>
    <w:multiLevelType w:val="hybridMultilevel"/>
    <w:tmpl w:val="B9CC4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592660"/>
    <w:multiLevelType w:val="hybridMultilevel"/>
    <w:tmpl w:val="011285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573D46"/>
    <w:multiLevelType w:val="hybridMultilevel"/>
    <w:tmpl w:val="A89E3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352C3F"/>
    <w:multiLevelType w:val="hybridMultilevel"/>
    <w:tmpl w:val="C9CC0E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01AC8"/>
    <w:multiLevelType w:val="hybridMultilevel"/>
    <w:tmpl w:val="658893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9B66D6D"/>
    <w:multiLevelType w:val="hybridMultilevel"/>
    <w:tmpl w:val="594A04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5103F8"/>
    <w:multiLevelType w:val="hybridMultilevel"/>
    <w:tmpl w:val="011285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F374E3"/>
    <w:multiLevelType w:val="hybridMultilevel"/>
    <w:tmpl w:val="ED8A466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FC168D"/>
    <w:multiLevelType w:val="hybridMultilevel"/>
    <w:tmpl w:val="91863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2480946"/>
    <w:multiLevelType w:val="hybridMultilevel"/>
    <w:tmpl w:val="011285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E86AF6"/>
    <w:multiLevelType w:val="hybridMultilevel"/>
    <w:tmpl w:val="920E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4" w:hanging="360"/>
      </w:pPr>
      <w:rPr>
        <w:rFonts w:ascii="Wingdings" w:hAnsi="Wingdings" w:hint="default"/>
      </w:rPr>
    </w:lvl>
  </w:abstractNum>
  <w:abstractNum w:abstractNumId="12">
    <w:nsid w:val="4E9D347A"/>
    <w:multiLevelType w:val="hybridMultilevel"/>
    <w:tmpl w:val="CF544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9FF4C52"/>
    <w:multiLevelType w:val="hybridMultilevel"/>
    <w:tmpl w:val="6344C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AFC6DFC"/>
    <w:multiLevelType w:val="hybridMultilevel"/>
    <w:tmpl w:val="3DE8592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2"/>
  </w:num>
  <w:num w:numId="5">
    <w:abstractNumId w:val="3"/>
  </w:num>
  <w:num w:numId="6">
    <w:abstractNumId w:val="1"/>
  </w:num>
  <w:num w:numId="7">
    <w:abstractNumId w:val="5"/>
  </w:num>
  <w:num w:numId="8">
    <w:abstractNumId w:val="12"/>
  </w:num>
  <w:num w:numId="9">
    <w:abstractNumId w:val="13"/>
  </w:num>
  <w:num w:numId="10">
    <w:abstractNumId w:val="4"/>
  </w:num>
  <w:num w:numId="11">
    <w:abstractNumId w:val="7"/>
  </w:num>
  <w:num w:numId="12">
    <w:abstractNumId w:val="14"/>
  </w:num>
  <w:num w:numId="13">
    <w:abstractNumId w:val="6"/>
  </w:num>
  <w:num w:numId="14">
    <w:abstractNumId w:val="1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tTA2NzO2NDc1MTRW0lEKTi0uzszPAykwqwUA8TCSBCwAAAA="/>
  </w:docVars>
  <w:rsids>
    <w:rsidRoot w:val="0094056A"/>
    <w:rsid w:val="000057D6"/>
    <w:rsid w:val="000133E4"/>
    <w:rsid w:val="00107E66"/>
    <w:rsid w:val="00134D4E"/>
    <w:rsid w:val="001829B1"/>
    <w:rsid w:val="001C1EE8"/>
    <w:rsid w:val="00255569"/>
    <w:rsid w:val="00261F04"/>
    <w:rsid w:val="00264FBC"/>
    <w:rsid w:val="002B34E2"/>
    <w:rsid w:val="002D2621"/>
    <w:rsid w:val="00310AB7"/>
    <w:rsid w:val="00456236"/>
    <w:rsid w:val="004C724A"/>
    <w:rsid w:val="004D33F5"/>
    <w:rsid w:val="00536976"/>
    <w:rsid w:val="005E34DA"/>
    <w:rsid w:val="0071520A"/>
    <w:rsid w:val="007234AE"/>
    <w:rsid w:val="00777A8D"/>
    <w:rsid w:val="00786991"/>
    <w:rsid w:val="00802615"/>
    <w:rsid w:val="008443AF"/>
    <w:rsid w:val="008A1FF7"/>
    <w:rsid w:val="008B4CDF"/>
    <w:rsid w:val="008D2BA3"/>
    <w:rsid w:val="008D7CF3"/>
    <w:rsid w:val="0094056A"/>
    <w:rsid w:val="00944F1B"/>
    <w:rsid w:val="00996F3E"/>
    <w:rsid w:val="009E52AE"/>
    <w:rsid w:val="00A36859"/>
    <w:rsid w:val="00AC4523"/>
    <w:rsid w:val="00AD1919"/>
    <w:rsid w:val="00AF6AC4"/>
    <w:rsid w:val="00B557AB"/>
    <w:rsid w:val="00B610BB"/>
    <w:rsid w:val="00B803BB"/>
    <w:rsid w:val="00BA0F89"/>
    <w:rsid w:val="00BC063C"/>
    <w:rsid w:val="00C47071"/>
    <w:rsid w:val="00C76AD1"/>
    <w:rsid w:val="00C8098B"/>
    <w:rsid w:val="00C91828"/>
    <w:rsid w:val="00CD6AD7"/>
    <w:rsid w:val="00D06D13"/>
    <w:rsid w:val="00D124ED"/>
    <w:rsid w:val="00D94109"/>
    <w:rsid w:val="00E64F16"/>
    <w:rsid w:val="00E73B6E"/>
    <w:rsid w:val="00ED3FA7"/>
    <w:rsid w:val="00F570AE"/>
    <w:rsid w:val="00F64ED0"/>
    <w:rsid w:val="00F974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6A53152-DF80-4873-9234-E70CF744E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57A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2">
    <w:name w:val="Address 2"/>
    <w:basedOn w:val="Normal"/>
    <w:rsid w:val="00B557AB"/>
    <w:pPr>
      <w:spacing w:after="0" w:line="200" w:lineRule="atLeast"/>
    </w:pPr>
    <w:rPr>
      <w:rFonts w:ascii="Times New Roman" w:eastAsia="Times New Roman" w:hAnsi="Times New Roman" w:cs="Times New Roman"/>
      <w:sz w:val="16"/>
      <w:szCs w:val="20"/>
    </w:rPr>
  </w:style>
  <w:style w:type="paragraph" w:styleId="ListParagraph">
    <w:name w:val="List Paragraph"/>
    <w:basedOn w:val="Normal"/>
    <w:uiPriority w:val="34"/>
    <w:qFormat/>
    <w:rsid w:val="00B557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57AB"/>
    <w:rPr>
      <w:color w:val="0563C1" w:themeColor="hyperlink"/>
      <w:u w:val="single"/>
    </w:rPr>
  </w:style>
  <w:style w:type="paragraph" w:customStyle="1" w:styleId="Default">
    <w:name w:val="Default"/>
    <w:rsid w:val="00B557A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809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98B"/>
  </w:style>
  <w:style w:type="paragraph" w:styleId="Footer">
    <w:name w:val="footer"/>
    <w:basedOn w:val="Normal"/>
    <w:link w:val="FooterChar"/>
    <w:uiPriority w:val="99"/>
    <w:unhideWhenUsed/>
    <w:rsid w:val="00C809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98B"/>
  </w:style>
  <w:style w:type="character" w:customStyle="1" w:styleId="A1">
    <w:name w:val="A1"/>
    <w:uiPriority w:val="99"/>
    <w:rsid w:val="00134D4E"/>
    <w:rPr>
      <w:rFonts w:cs="Cambria"/>
      <w:color w:val="000000"/>
      <w:sz w:val="16"/>
      <w:szCs w:val="16"/>
    </w:rPr>
  </w:style>
  <w:style w:type="character" w:customStyle="1" w:styleId="A4">
    <w:name w:val="A4"/>
    <w:uiPriority w:val="99"/>
    <w:rsid w:val="00134D4E"/>
    <w:rPr>
      <w:b/>
      <w:bCs/>
      <w:color w:val="000000"/>
      <w:sz w:val="36"/>
      <w:szCs w:val="36"/>
    </w:rPr>
  </w:style>
  <w:style w:type="character" w:customStyle="1" w:styleId="A0">
    <w:name w:val="A0"/>
    <w:uiPriority w:val="99"/>
    <w:rsid w:val="00134D4E"/>
    <w:rPr>
      <w:i/>
      <w:i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derememaryan@yahoo.com" TargetMode="External"/><Relationship Id="rId13" Type="http://schemas.openxmlformats.org/officeDocument/2006/relationships/hyperlink" Target="https://scholar.google.com/citations?view_op=view_citation&amp;hl=en&amp;user=5m9F_O4AAAAJ&amp;citation_for_view=5m9F_O4AAAAJ:LkGwnXOMwfcC" TargetMode="External"/><Relationship Id="rId18" Type="http://schemas.openxmlformats.org/officeDocument/2006/relationships/hyperlink" Target="https://scholar.google.com/citations?view_op=view_citation&amp;hl=en&amp;user=5m9F_O4AAAAJ&amp;citation_for_view=5m9F_O4AAAAJ:mVmsd5A6BfQC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scholar.google.com/citations?view_op=view_citation&amp;hl=en&amp;user=5m9F_O4AAAAJ&amp;cstart=20&amp;pagesize=80&amp;citation_for_view=5m9F_O4AAAAJ:-f6ydRqryjwC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scholar.google.com/citations?view_op=view_citation&amp;hl=en&amp;user=5m9F_O4AAAAJ&amp;citation_for_view=5m9F_O4AAAAJ:ufrVoPGSRksC" TargetMode="External"/><Relationship Id="rId17" Type="http://schemas.openxmlformats.org/officeDocument/2006/relationships/hyperlink" Target="https://scholar.google.com/citations?view_op=view_citation&amp;hl=en&amp;user=5m9F_O4AAAAJ&amp;citation_for_view=5m9F_O4AAAAJ:dhFuZR0502QC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view_op=view_citation&amp;hl=en&amp;user=5m9F_O4AAAAJ&amp;cstart=20&amp;pagesize=80&amp;citation_for_view=5m9F_O4AAAAJ:Wp0gIr-vW9MC" TargetMode="External"/><Relationship Id="rId20" Type="http://schemas.openxmlformats.org/officeDocument/2006/relationships/hyperlink" Target="https://scholar.google.com/citations?view_op=view_citation&amp;hl=en&amp;user=5m9F_O4AAAAJ&amp;cstart=20&amp;pagesize=80&amp;citation_for_view=5m9F_O4AAAAJ:TQgYirikUcI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m/citations?view_op=view_citation&amp;hl=en&amp;user=5m9F_O4AAAAJ&amp;citation_for_view=5m9F_O4AAAAJ:Y0pCki6q_DkC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scholar.google.com/citations?view_op=view_citation&amp;hl=en&amp;user=5m9F_O4AAAAJ&amp;cstart=20&amp;pagesize=80&amp;citation_for_view=5m9F_O4AAAAJ:4DMP91E08xMC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scholar.google.com/citations?view_op=view_citation&amp;hl=en&amp;user=5m9F_O4AAAAJ&amp;citation_for_view=5m9F_O4AAAAJ:W7OEmFMy1HYC" TargetMode="External"/><Relationship Id="rId19" Type="http://schemas.openxmlformats.org/officeDocument/2006/relationships/hyperlink" Target="https://scholar.google.com/citations?view_op=view_citation&amp;hl=en&amp;user=5m9F_O4AAAAJ&amp;cstart=20&amp;pagesize=80&amp;citation_for_view=5m9F_O4AAAAJ:j3f4tGmQtD8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ijpcp.iums.ac.ir/files/site1/user_files_350e23/admin-A-10-1-770-cd2852b.pdf" TargetMode="External"/><Relationship Id="rId14" Type="http://schemas.openxmlformats.org/officeDocument/2006/relationships/hyperlink" Target="javascript:void(0)" TargetMode="External"/><Relationship Id="rId22" Type="http://schemas.openxmlformats.org/officeDocument/2006/relationships/hyperlink" Target="https://scholar.archive.org/work/lzye26o5xfapjlcac3gsr4z3tu/access/wayback/https:/admin.kowsarpub.com/cdn/dl/2ee7a87e-2ffa-11ec-ab89-2fff86f3e2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8</Pages>
  <Words>2584</Words>
  <Characters>1472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memaryan</dc:creator>
  <cp:keywords/>
  <dc:description/>
  <cp:lastModifiedBy>Dr Nadere Memaryan</cp:lastModifiedBy>
  <cp:revision>15</cp:revision>
  <cp:lastPrinted>2021-10-12T08:27:00Z</cp:lastPrinted>
  <dcterms:created xsi:type="dcterms:W3CDTF">2019-12-30T05:50:00Z</dcterms:created>
  <dcterms:modified xsi:type="dcterms:W3CDTF">2023-01-28T06:52:00Z</dcterms:modified>
</cp:coreProperties>
</file>